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964F48" w14:textId="77777777" w:rsidR="00A20B12" w:rsidRDefault="00A20B12" w:rsidP="000B664B">
      <w:pPr>
        <w:spacing w:line="300" w:lineRule="exact"/>
        <w:rPr>
          <w:rFonts w:ascii="Century Gothic" w:hAnsi="Century Gothic" w:cstheme="minorHAnsi"/>
          <w:b/>
          <w:bCs/>
          <w:color w:val="000000" w:themeColor="text1"/>
          <w:sz w:val="28"/>
          <w:szCs w:val="28"/>
        </w:rPr>
      </w:pPr>
    </w:p>
    <w:p w14:paraId="0B6C6F80" w14:textId="6480B6F9" w:rsidR="00CB5AED" w:rsidRDefault="008562F5" w:rsidP="0019057C">
      <w:pPr>
        <w:pStyle w:val="RCVSKBrandingHeading"/>
      </w:pPr>
      <w:r>
        <w:t xml:space="preserve">RCVS Knowledge </w:t>
      </w:r>
      <w:r w:rsidR="00F57AB1">
        <w:t xml:space="preserve">Antimicrobial Stewardship and </w:t>
      </w:r>
      <w:r w:rsidR="00EB45CE">
        <w:t>QI in Practice</w:t>
      </w:r>
      <w:r>
        <w:t xml:space="preserve"> Award Case Example Form</w:t>
      </w:r>
      <w:r w:rsidR="001B4DFB" w:rsidRPr="0088176F">
        <w:t xml:space="preserve"> </w:t>
      </w:r>
    </w:p>
    <w:p w14:paraId="15576EF3" w14:textId="4C52791D" w:rsidR="00FD1E3D" w:rsidRDefault="007F10F1" w:rsidP="008562F5">
      <w:pPr>
        <w:pStyle w:val="Subheadingpurplestyle"/>
        <w:rPr>
          <w:rStyle w:val="PlaceholderText"/>
          <w:color w:val="auto"/>
        </w:rPr>
      </w:pPr>
      <w:r>
        <w:rPr>
          <w:rStyle w:val="PlaceholderText"/>
          <w:color w:val="auto"/>
        </w:rPr>
        <w:t>Please complete each section of this case example form and upload it to the RCVS Knowledge website.</w:t>
      </w:r>
    </w:p>
    <w:p w14:paraId="433AC3A3" w14:textId="46D9E7A3" w:rsidR="00263890" w:rsidRPr="00C019A2" w:rsidRDefault="00263890" w:rsidP="00263890">
      <w:pPr>
        <w:pStyle w:val="Subheadingpurplestyle"/>
        <w:rPr>
          <w:rStyle w:val="PlaceholderText"/>
          <w:color w:val="000000" w:themeColor="text1"/>
        </w:rPr>
      </w:pPr>
      <w:r w:rsidRPr="00C019A2">
        <w:rPr>
          <w:rStyle w:val="PlaceholderText"/>
          <w:color w:val="000000" w:themeColor="text1"/>
        </w:rPr>
        <w:t>While we ask that you a</w:t>
      </w:r>
      <w:r w:rsidRPr="00C019A2">
        <w:rPr>
          <w:color w:val="000000" w:themeColor="text1"/>
        </w:rPr>
        <w:t>dhere to the specified maximum word counts, the recommended number of sentences serve as a guide. We understand that projects vary in practice</w:t>
      </w:r>
      <w:r w:rsidR="00F82950">
        <w:rPr>
          <w:color w:val="000000" w:themeColor="text1"/>
        </w:rPr>
        <w:t>/</w:t>
      </w:r>
      <w:r w:rsidRPr="00C019A2">
        <w:rPr>
          <w:color w:val="000000" w:themeColor="text1"/>
        </w:rPr>
        <w:t>group setting, context, scope, and complexity. You may extend beyond these recommendations to adequately describe your project but please be concise.</w:t>
      </w:r>
    </w:p>
    <w:p w14:paraId="64B1D243" w14:textId="77777777" w:rsidR="00263890" w:rsidRDefault="00263890" w:rsidP="008562F5">
      <w:pPr>
        <w:pStyle w:val="Subheadingpurplestyle"/>
        <w:rPr>
          <w:rStyle w:val="PlaceholderText"/>
          <w:color w:val="auto"/>
        </w:rPr>
      </w:pPr>
    </w:p>
    <w:p w14:paraId="004F4308" w14:textId="52571335" w:rsidR="008562F5" w:rsidRPr="002C44C9" w:rsidRDefault="008562F5" w:rsidP="00993020">
      <w:pPr>
        <w:pStyle w:val="Subheadingpurplestyle"/>
        <w:numPr>
          <w:ilvl w:val="0"/>
          <w:numId w:val="31"/>
        </w:numPr>
        <w:rPr>
          <w:rStyle w:val="PlaceholderText"/>
          <w:b/>
          <w:bCs/>
          <w:color w:val="4D1438"/>
        </w:rPr>
      </w:pPr>
      <w:r w:rsidRPr="002C44C9">
        <w:rPr>
          <w:rStyle w:val="PlaceholderText"/>
          <w:b/>
          <w:bCs/>
          <w:color w:val="4D1438"/>
        </w:rPr>
        <w:t xml:space="preserve">Details 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6091"/>
        <w:gridCol w:w="3969"/>
        <w:gridCol w:w="567"/>
      </w:tblGrid>
      <w:tr w:rsidR="0032104E" w:rsidRPr="00FD1E3D" w14:paraId="36EAC87E" w14:textId="77777777" w:rsidTr="761C91D3">
        <w:trPr>
          <w:trHeight w:val="305"/>
        </w:trPr>
        <w:tc>
          <w:tcPr>
            <w:tcW w:w="6091" w:type="dxa"/>
          </w:tcPr>
          <w:p w14:paraId="2FAEB4D0" w14:textId="68EFE2E9" w:rsidR="0032104E" w:rsidRPr="00FD1E3D" w:rsidRDefault="008D0754" w:rsidP="00993020">
            <w:pPr>
              <w:spacing w:after="0" w:line="240" w:lineRule="auto"/>
              <w:rPr>
                <w:rStyle w:val="PlaceholderText"/>
                <w:rFonts w:asciiTheme="majorHAnsi" w:hAnsiTheme="majorHAnsi"/>
                <w:color w:val="auto"/>
              </w:rPr>
            </w:pPr>
            <w:bookmarkStart w:id="0" w:name="_Hlk169859262"/>
            <w:r>
              <w:rPr>
                <w:rFonts w:asciiTheme="majorHAnsi" w:hAnsiTheme="majorHAnsi"/>
              </w:rPr>
              <w:t>Project t</w:t>
            </w:r>
            <w:r w:rsidR="002A1379">
              <w:rPr>
                <w:rFonts w:asciiTheme="majorHAnsi" w:hAnsiTheme="majorHAnsi"/>
              </w:rPr>
              <w:t>itle</w:t>
            </w:r>
            <w:r w:rsidR="0032104E" w:rsidRPr="00FD1E3D">
              <w:rPr>
                <w:rFonts w:asciiTheme="majorHAnsi" w:hAnsiTheme="majorHAnsi"/>
              </w:rPr>
              <w:t>: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512302097"/>
            <w:placeholder>
              <w:docPart w:val="2C16569324984267B78C052653F92FA9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  <w:gridSpan w:val="2"/>
              </w:tcPr>
              <w:p w14:paraId="5C5B5578" w14:textId="60FE1A37" w:rsidR="0032104E" w:rsidRPr="00FD1E3D" w:rsidRDefault="0032104E" w:rsidP="00993020">
                <w:pPr>
                  <w:pStyle w:val="Subheadingpurplestyle"/>
                  <w:spacing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32104E" w:rsidRPr="00FD1E3D" w14:paraId="739E04A2" w14:textId="77777777" w:rsidTr="761C91D3">
        <w:trPr>
          <w:trHeight w:val="439"/>
        </w:trPr>
        <w:tc>
          <w:tcPr>
            <w:tcW w:w="6091" w:type="dxa"/>
          </w:tcPr>
          <w:p w14:paraId="681A52D4" w14:textId="1C16BD91" w:rsidR="0032104E" w:rsidRPr="00FD1E3D" w:rsidRDefault="0032104E" w:rsidP="00993020">
            <w:pPr>
              <w:spacing w:after="0" w:line="240" w:lineRule="auto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Date initiative started: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570397916"/>
            <w:placeholder>
              <w:docPart w:val="227A9C3241A84B9288C21B97B20DF08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  <w:gridSpan w:val="2"/>
              </w:tcPr>
              <w:p w14:paraId="54E86CAD" w14:textId="7D2F025D" w:rsidR="0032104E" w:rsidRPr="00FD1E3D" w:rsidRDefault="0032104E" w:rsidP="00993020">
                <w:pPr>
                  <w:pStyle w:val="Subheadingpurplestyle"/>
                  <w:spacing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to enter a date.</w:t>
                </w:r>
              </w:p>
            </w:tc>
          </w:sdtContent>
        </w:sdt>
      </w:tr>
      <w:tr w:rsidR="0032104E" w:rsidRPr="00FD1E3D" w14:paraId="572CEE4F" w14:textId="77777777" w:rsidTr="761C91D3">
        <w:trPr>
          <w:trHeight w:val="485"/>
        </w:trPr>
        <w:tc>
          <w:tcPr>
            <w:tcW w:w="6091" w:type="dxa"/>
            <w:vMerge w:val="restart"/>
          </w:tcPr>
          <w:p w14:paraId="1024A840" w14:textId="167013DE" w:rsidR="0032104E" w:rsidRPr="00FD1E3D" w:rsidRDefault="0032104E" w:rsidP="00993020">
            <w:pPr>
              <w:spacing w:line="240" w:lineRule="auto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I am applying for</w:t>
            </w:r>
            <w:r w:rsidR="00FA74DD">
              <w:rPr>
                <w:rFonts w:asciiTheme="majorHAnsi" w:hAnsiTheme="majorHAnsi"/>
              </w:rPr>
              <w:t xml:space="preserve"> the following award</w:t>
            </w:r>
            <w:r w:rsidRPr="00FD1E3D">
              <w:rPr>
                <w:rFonts w:asciiTheme="majorHAnsi" w:hAnsiTheme="majorHAnsi"/>
              </w:rPr>
              <w:t xml:space="preserve"> (select one)</w:t>
            </w:r>
            <w:r w:rsidR="00993020" w:rsidRPr="00FD1E3D">
              <w:rPr>
                <w:rFonts w:asciiTheme="majorHAnsi" w:hAnsiTheme="majorHAnsi"/>
              </w:rPr>
              <w:t>:</w:t>
            </w:r>
          </w:p>
        </w:tc>
        <w:tc>
          <w:tcPr>
            <w:tcW w:w="3969" w:type="dxa"/>
          </w:tcPr>
          <w:p w14:paraId="3FB546C3" w14:textId="561C25FC" w:rsidR="0032104E" w:rsidRPr="007562FD" w:rsidRDefault="008A76D5" w:rsidP="00464ED7">
            <w:pPr>
              <w:pStyle w:val="Subheadingpurplestyle"/>
              <w:spacing w:after="0" w:line="240" w:lineRule="auto"/>
              <w:ind w:left="37"/>
              <w:rPr>
                <w:rStyle w:val="PlaceholderText"/>
                <w:rFonts w:asciiTheme="majorHAnsi" w:hAnsiTheme="majorHAnsi"/>
                <w:color w:val="000000" w:themeColor="text1"/>
              </w:rPr>
            </w:pPr>
            <w:r w:rsidRPr="007562FD">
              <w:rPr>
                <w:rFonts w:asciiTheme="majorHAnsi" w:hAnsiTheme="majorHAnsi"/>
                <w:color w:val="000000" w:themeColor="text1"/>
              </w:rPr>
              <w:t>Antimicrobial Stewardship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347102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69575A37" w14:textId="27712451" w:rsidR="0032104E" w:rsidRPr="00FD1E3D" w:rsidRDefault="0032104E" w:rsidP="00993020">
                <w:pPr>
                  <w:pStyle w:val="Subheadingpurplestyle"/>
                  <w:spacing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32104E" w:rsidRPr="00FD1E3D" w14:paraId="25198F38" w14:textId="77777777" w:rsidTr="761C91D3">
        <w:trPr>
          <w:trHeight w:val="485"/>
        </w:trPr>
        <w:tc>
          <w:tcPr>
            <w:tcW w:w="6091" w:type="dxa"/>
          </w:tcPr>
          <w:p w14:paraId="038CAE96" w14:textId="77777777" w:rsidR="0032104E" w:rsidRPr="00FD1E3D" w:rsidRDefault="00F82950" w:rsidP="00993020">
            <w:pPr>
              <w:spacing w:line="240" w:lineRule="auto"/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-1788335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/>
            </w:sdt>
          </w:p>
        </w:tc>
        <w:tc>
          <w:tcPr>
            <w:tcW w:w="3969" w:type="dxa"/>
          </w:tcPr>
          <w:p w14:paraId="37DEB103" w14:textId="3DC15396" w:rsidR="0032104E" w:rsidRPr="007562FD" w:rsidRDefault="008A76D5" w:rsidP="00464ED7">
            <w:pPr>
              <w:pStyle w:val="Subheadingpurplestyle"/>
              <w:spacing w:after="0" w:line="240" w:lineRule="auto"/>
              <w:ind w:left="37"/>
              <w:rPr>
                <w:rStyle w:val="PlaceholderText"/>
                <w:rFonts w:asciiTheme="majorHAnsi" w:hAnsiTheme="majorHAnsi"/>
                <w:color w:val="000000" w:themeColor="text1"/>
              </w:rPr>
            </w:pPr>
            <w:r w:rsidRPr="007562FD">
              <w:rPr>
                <w:rFonts w:asciiTheme="majorHAnsi" w:hAnsiTheme="majorHAnsi"/>
                <w:color w:val="000000" w:themeColor="text1"/>
              </w:rPr>
              <w:t xml:space="preserve">Quality Improvement in Practice 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4495433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4712537C" w14:textId="0E99539A" w:rsidR="0032104E" w:rsidRPr="00FD1E3D" w:rsidRDefault="007562FD" w:rsidP="00FA74DD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>
                  <w:rPr>
                    <w:rStyle w:val="PlaceholderText"/>
                    <w:rFonts w:ascii="MS Gothic" w:eastAsia="MS Gothic" w:hAnsi="MS Gothic" w:hint="eastAsia"/>
                    <w:color w:val="auto"/>
                  </w:rPr>
                  <w:t>☐</w:t>
                </w:r>
              </w:p>
            </w:tc>
          </w:sdtContent>
        </w:sdt>
      </w:tr>
      <w:tr w:rsidR="007562FD" w:rsidRPr="00FD1E3D" w14:paraId="49E66D83" w14:textId="77777777" w:rsidTr="761C91D3">
        <w:trPr>
          <w:trHeight w:val="258"/>
        </w:trPr>
        <w:tc>
          <w:tcPr>
            <w:tcW w:w="6091" w:type="dxa"/>
            <w:vMerge w:val="restart"/>
          </w:tcPr>
          <w:p w14:paraId="4AE3E1E1" w14:textId="39BC5166" w:rsidR="007562FD" w:rsidRPr="007562FD" w:rsidRDefault="007562FD" w:rsidP="007562FD">
            <w:pPr>
              <w:spacing w:line="240" w:lineRule="auto"/>
              <w:rPr>
                <w:rFonts w:asciiTheme="majorHAnsi" w:hAnsiTheme="majorHAnsi"/>
              </w:rPr>
            </w:pPr>
            <w:r w:rsidRPr="007562FD">
              <w:rPr>
                <w:rFonts w:asciiTheme="majorHAnsi" w:eastAsia="Times New Roman" w:hAnsiTheme="majorHAnsi"/>
                <w:lang w:eastAsia="en-GB"/>
              </w:rPr>
              <w:t>This case example includes (select one)</w:t>
            </w:r>
            <w:r>
              <w:rPr>
                <w:rFonts w:asciiTheme="majorHAnsi" w:eastAsia="Times New Roman" w:hAnsiTheme="majorHAnsi"/>
                <w:lang w:eastAsia="en-GB"/>
              </w:rPr>
              <w:t>:</w:t>
            </w:r>
          </w:p>
        </w:tc>
        <w:tc>
          <w:tcPr>
            <w:tcW w:w="3969" w:type="dxa"/>
          </w:tcPr>
          <w:p w14:paraId="235D5806" w14:textId="66112089" w:rsidR="007562FD" w:rsidRPr="00FA74DD" w:rsidRDefault="007562FD" w:rsidP="00FA74DD">
            <w:pPr>
              <w:shd w:val="clear" w:color="auto" w:fill="FFFFFF"/>
              <w:spacing w:after="0" w:line="240" w:lineRule="auto"/>
              <w:rPr>
                <w:rFonts w:asciiTheme="majorHAnsi" w:eastAsia="Times New Roman" w:hAnsiTheme="majorHAnsi" w:cs="Open Sans"/>
                <w:color w:val="000000" w:themeColor="text1"/>
                <w:lang w:eastAsia="en-GB"/>
              </w:rPr>
            </w:pPr>
            <w:r w:rsidRPr="007562FD">
              <w:rPr>
                <w:rFonts w:asciiTheme="majorHAnsi" w:eastAsia="Times New Roman" w:hAnsiTheme="majorHAnsi" w:cs="Open Sans"/>
                <w:color w:val="000000" w:themeColor="text1"/>
                <w:lang w:eastAsia="en-GB"/>
              </w:rPr>
              <w:t>A full audit cycle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907427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4F06909B" w14:textId="20176F7E" w:rsidR="007562FD" w:rsidRDefault="007562FD" w:rsidP="007562FD">
                <w:pPr>
                  <w:pStyle w:val="Subheadingpurplestyle"/>
                  <w:spacing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>
                  <w:rPr>
                    <w:rStyle w:val="PlaceholderText"/>
                    <w:rFonts w:ascii="MS Gothic" w:eastAsia="MS Gothic" w:hAnsi="MS Gothic" w:hint="eastAsia"/>
                    <w:color w:val="auto"/>
                  </w:rPr>
                  <w:t>☐</w:t>
                </w:r>
              </w:p>
            </w:tc>
          </w:sdtContent>
        </w:sdt>
      </w:tr>
      <w:tr w:rsidR="007562FD" w:rsidRPr="00FD1E3D" w14:paraId="1552ABC4" w14:textId="77777777" w:rsidTr="761C91D3">
        <w:trPr>
          <w:trHeight w:val="485"/>
        </w:trPr>
        <w:tc>
          <w:tcPr>
            <w:tcW w:w="6091" w:type="dxa"/>
            <w:vMerge/>
          </w:tcPr>
          <w:p w14:paraId="628BB9F5" w14:textId="77777777" w:rsidR="007562FD" w:rsidRDefault="007562FD" w:rsidP="007562FD">
            <w:pPr>
              <w:spacing w:line="240" w:lineRule="auto"/>
              <w:rPr>
                <w:rFonts w:eastAsia="Times New Roman"/>
                <w:lang w:eastAsia="en-GB"/>
              </w:rPr>
            </w:pPr>
          </w:p>
        </w:tc>
        <w:tc>
          <w:tcPr>
            <w:tcW w:w="3969" w:type="dxa"/>
          </w:tcPr>
          <w:p w14:paraId="2569C445" w14:textId="3F1019F8" w:rsidR="007562FD" w:rsidRPr="007562FD" w:rsidRDefault="007562FD" w:rsidP="007562FD">
            <w:pPr>
              <w:shd w:val="clear" w:color="auto" w:fill="FFFFFF"/>
              <w:spacing w:after="0" w:line="240" w:lineRule="auto"/>
              <w:rPr>
                <w:rFonts w:asciiTheme="majorHAnsi" w:eastAsia="Times New Roman" w:hAnsiTheme="majorHAnsi" w:cs="Open Sans"/>
                <w:color w:val="000000" w:themeColor="text1"/>
                <w:lang w:eastAsia="en-GB"/>
              </w:rPr>
            </w:pPr>
            <w:r w:rsidRPr="007562FD">
              <w:rPr>
                <w:rFonts w:asciiTheme="majorHAnsi" w:eastAsia="Times New Roman" w:hAnsiTheme="majorHAnsi" w:cs="Open Sans"/>
                <w:color w:val="000000" w:themeColor="text1"/>
                <w:lang w:eastAsia="en-GB"/>
              </w:rPr>
              <w:t>I have not completed a full audit cycle but would like to be considered as a Runner Up One to Watch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3871032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659B63DB" w14:textId="743D5888" w:rsidR="007562FD" w:rsidRDefault="007562FD" w:rsidP="007562FD">
                <w:pPr>
                  <w:pStyle w:val="Subheadingpurplestyle"/>
                  <w:spacing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>
                  <w:rPr>
                    <w:rStyle w:val="PlaceholderText"/>
                    <w:rFonts w:ascii="MS Gothic" w:eastAsia="MS Gothic" w:hAnsi="MS Gothic" w:hint="eastAsia"/>
                    <w:color w:val="auto"/>
                  </w:rPr>
                  <w:t>☐</w:t>
                </w:r>
              </w:p>
            </w:tc>
          </w:sdtContent>
        </w:sdt>
      </w:tr>
      <w:tr w:rsidR="007562FD" w:rsidRPr="00FD1E3D" w14:paraId="3193DFA8" w14:textId="77777777" w:rsidTr="761C91D3">
        <w:trPr>
          <w:trHeight w:val="485"/>
        </w:trPr>
        <w:tc>
          <w:tcPr>
            <w:tcW w:w="6091" w:type="dxa"/>
          </w:tcPr>
          <w:p w14:paraId="4682E238" w14:textId="44D89879" w:rsidR="00A216C0" w:rsidRPr="00FD1E3D" w:rsidRDefault="12D9368E" w:rsidP="006D7189">
            <w:pPr>
              <w:pStyle w:val="Subheadingblack"/>
              <w:rPr>
                <w:rFonts w:ascii="Segoe UI" w:eastAsia="Segoe UI" w:hAnsi="Segoe UI" w:cs="Segoe UI"/>
                <w:color w:val="424242"/>
                <w:sz w:val="24"/>
                <w:szCs w:val="24"/>
              </w:rPr>
            </w:pPr>
            <w:r w:rsidRPr="761C91D3">
              <w:rPr>
                <w:rFonts w:ascii="Segoe UI" w:eastAsia="Segoe UI" w:hAnsi="Segoe UI" w:cs="Segoe UI"/>
                <w:b/>
                <w:bCs/>
                <w:color w:val="424242"/>
                <w:sz w:val="24"/>
                <w:szCs w:val="24"/>
              </w:rPr>
              <w:t>Enter a brief description of your project.</w:t>
            </w:r>
            <w:r w:rsidR="00A216C0">
              <w:br/>
            </w:r>
            <w:r w:rsidRPr="761C91D3">
              <w:rPr>
                <w:rFonts w:ascii="Segoe UI" w:eastAsia="Segoe UI" w:hAnsi="Segoe UI" w:cs="Segoe UI"/>
                <w:color w:val="424242"/>
                <w:sz w:val="24"/>
                <w:szCs w:val="24"/>
              </w:rPr>
              <w:t>This summary will be used for public disclosure and promotional purposes.</w:t>
            </w:r>
          </w:p>
          <w:p w14:paraId="1559C8DB" w14:textId="1FE2710E" w:rsidR="00A216C0" w:rsidRPr="00FD1E3D" w:rsidRDefault="12D9368E" w:rsidP="00AC2E0B">
            <w:pPr>
              <w:pStyle w:val="Subheadingblack"/>
              <w:rPr>
                <w:rFonts w:ascii="Segoe UI" w:eastAsia="Segoe UI" w:hAnsi="Segoe UI" w:cs="Segoe UI"/>
                <w:i/>
                <w:iCs/>
                <w:color w:val="424242"/>
                <w:sz w:val="24"/>
                <w:szCs w:val="24"/>
              </w:rPr>
            </w:pPr>
            <w:r w:rsidRPr="761C91D3">
              <w:rPr>
                <w:rFonts w:ascii="Segoe UI" w:eastAsia="Segoe UI" w:hAnsi="Segoe UI" w:cs="Segoe UI"/>
                <w:color w:val="424242"/>
                <w:sz w:val="24"/>
                <w:szCs w:val="24"/>
              </w:rPr>
              <w:t xml:space="preserve">Please include a concise overview of what the project involved, the techniques used, and the outcomes achieved. </w:t>
            </w:r>
            <w:r w:rsidRPr="761C91D3">
              <w:rPr>
                <w:rFonts w:ascii="Segoe UI" w:eastAsia="Segoe UI" w:hAnsi="Segoe UI" w:cs="Segoe UI"/>
                <w:i/>
                <w:iCs/>
                <w:color w:val="424242"/>
                <w:sz w:val="24"/>
                <w:szCs w:val="24"/>
              </w:rPr>
              <w:t>(Maximum 60 words).</w:t>
            </w:r>
          </w:p>
          <w:p w14:paraId="46EA63E8" w14:textId="2BC66212" w:rsidR="00A216C0" w:rsidRPr="00FD1E3D" w:rsidRDefault="12D9368E" w:rsidP="00AC2E0B">
            <w:pPr>
              <w:pStyle w:val="Subheadingblack"/>
            </w:pPr>
            <w:r w:rsidRPr="761C91D3">
              <w:rPr>
                <w:rFonts w:ascii="Segoe UI" w:eastAsia="Segoe UI" w:hAnsi="Segoe UI" w:cs="Segoe UI"/>
                <w:b/>
                <w:bCs/>
                <w:color w:val="424242"/>
                <w:sz w:val="24"/>
                <w:szCs w:val="24"/>
              </w:rPr>
              <w:t>Tip:</w:t>
            </w:r>
            <w:r w:rsidRPr="761C91D3">
              <w:rPr>
                <w:rFonts w:ascii="Segoe UI" w:eastAsia="Segoe UI" w:hAnsi="Segoe UI" w:cs="Segoe UI"/>
                <w:color w:val="424242"/>
                <w:sz w:val="24"/>
                <w:szCs w:val="24"/>
              </w:rPr>
              <w:t xml:space="preserve"> Refer to drugs by their </w:t>
            </w:r>
            <w:r w:rsidRPr="761C91D3">
              <w:rPr>
                <w:rFonts w:ascii="Segoe UI" w:eastAsia="Segoe UI" w:hAnsi="Segoe UI" w:cs="Segoe UI"/>
                <w:b/>
                <w:bCs/>
                <w:color w:val="424242"/>
                <w:sz w:val="24"/>
                <w:szCs w:val="24"/>
              </w:rPr>
              <w:t>generic names</w:t>
            </w:r>
            <w:r w:rsidRPr="761C91D3">
              <w:rPr>
                <w:rFonts w:ascii="Segoe UI" w:eastAsia="Segoe UI" w:hAnsi="Segoe UI" w:cs="Segoe UI"/>
                <w:color w:val="424242"/>
                <w:sz w:val="24"/>
                <w:szCs w:val="24"/>
              </w:rPr>
              <w:t>, not brand names.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263732389"/>
            <w:placeholder>
              <w:docPart w:val="1578ADB59BDB44F28F1E19DCC2449694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  <w:gridSpan w:val="2"/>
              </w:tcPr>
              <w:p w14:paraId="180FCF64" w14:textId="4FB749C1" w:rsidR="007562FD" w:rsidRPr="00FD1E3D" w:rsidRDefault="007562FD" w:rsidP="007562FD">
                <w:pPr>
                  <w:pStyle w:val="Subheadingpurplestyle"/>
                  <w:spacing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7562FD" w:rsidRPr="00FD1E3D" w14:paraId="227CFB9C" w14:textId="77777777" w:rsidTr="761C91D3">
        <w:trPr>
          <w:trHeight w:val="485"/>
        </w:trPr>
        <w:tc>
          <w:tcPr>
            <w:tcW w:w="6091" w:type="dxa"/>
          </w:tcPr>
          <w:p w14:paraId="46C27821" w14:textId="77777777" w:rsidR="007562FD" w:rsidRPr="00FD1E3D" w:rsidRDefault="007562FD" w:rsidP="007562FD">
            <w:pPr>
              <w:spacing w:line="240" w:lineRule="auto"/>
              <w:ind w:left="2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If you are applying for an </w:t>
            </w:r>
            <w:r w:rsidRPr="00AC2E0B">
              <w:rPr>
                <w:rFonts w:asciiTheme="majorHAnsi" w:hAnsiTheme="majorHAnsi"/>
                <w:b/>
                <w:bCs/>
              </w:rPr>
              <w:t>Antimicrobial Stewardship Award</w:t>
            </w:r>
            <w:r w:rsidRPr="00FD1E3D">
              <w:rPr>
                <w:rFonts w:asciiTheme="majorHAnsi" w:hAnsiTheme="majorHAnsi"/>
              </w:rPr>
              <w:t xml:space="preserve">, state how you have applied the principles of </w:t>
            </w:r>
            <w:hyperlink r:id="rId8" w:history="1">
              <w:r w:rsidRPr="00FD1E3D">
                <w:rPr>
                  <w:rStyle w:val="Hyperlink"/>
                  <w:rFonts w:asciiTheme="majorHAnsi" w:hAnsiTheme="majorHAnsi"/>
                </w:rPr>
                <w:t>Plan, Prevent, Protect</w:t>
              </w:r>
            </w:hyperlink>
            <w:r w:rsidRPr="00FD1E3D">
              <w:rPr>
                <w:rFonts w:asciiTheme="majorHAnsi" w:hAnsiTheme="majorHAnsi"/>
              </w:rPr>
              <w:t xml:space="preserve"> (</w:t>
            </w:r>
            <w:r w:rsidRPr="00263890">
              <w:rPr>
                <w:rFonts w:asciiTheme="majorHAnsi" w:hAnsiTheme="majorHAnsi"/>
                <w:i/>
                <w:iCs/>
              </w:rPr>
              <w:t>maximum 100 words</w:t>
            </w:r>
            <w:r w:rsidRPr="00FD1E3D">
              <w:rPr>
                <w:rFonts w:asciiTheme="majorHAnsi" w:hAnsiTheme="majorHAnsi"/>
              </w:rPr>
              <w:t>).</w:t>
            </w:r>
          </w:p>
          <w:p w14:paraId="0D743FF0" w14:textId="2D87519F" w:rsidR="007562FD" w:rsidRPr="00464ED7" w:rsidRDefault="007562FD" w:rsidP="007562FD">
            <w:pPr>
              <w:pStyle w:val="Subheadingpurplestyle"/>
              <w:spacing w:line="240" w:lineRule="auto"/>
              <w:ind w:left="37"/>
              <w:rPr>
                <w:rFonts w:asciiTheme="majorHAnsi" w:hAnsiTheme="majorHAnsi"/>
                <w:color w:val="000000" w:themeColor="text1"/>
              </w:rPr>
            </w:pPr>
            <w:r w:rsidRPr="00464ED7">
              <w:rPr>
                <w:rStyle w:val="PlaceholderText"/>
                <w:rFonts w:asciiTheme="majorHAnsi" w:hAnsiTheme="majorHAnsi"/>
                <w:color w:val="000000" w:themeColor="text1"/>
              </w:rPr>
              <w:lastRenderedPageBreak/>
              <w:t>If you are not applying for an Antimicrobial Stewardship Award, leave this section blank.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513155517"/>
            <w:placeholder>
              <w:docPart w:val="A4B5A230575E47BA8CD28A77B1CC495A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  <w:gridSpan w:val="2"/>
              </w:tcPr>
              <w:p w14:paraId="772A07DF" w14:textId="55CE50A0" w:rsidR="007562FD" w:rsidRPr="00FD1E3D" w:rsidRDefault="007562FD" w:rsidP="007562FD">
                <w:pPr>
                  <w:pStyle w:val="Subheadingpurplestyle"/>
                  <w:spacing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</w:tbl>
    <w:bookmarkEnd w:id="0"/>
    <w:p w14:paraId="0DE4945F" w14:textId="03D89682" w:rsidR="008562F5" w:rsidRPr="002C44C9" w:rsidRDefault="008562F5" w:rsidP="005A670C">
      <w:pPr>
        <w:pStyle w:val="Subheadingpurplestyle"/>
        <w:numPr>
          <w:ilvl w:val="0"/>
          <w:numId w:val="31"/>
        </w:numPr>
        <w:spacing w:before="240"/>
        <w:rPr>
          <w:b/>
          <w:bCs/>
        </w:rPr>
      </w:pPr>
      <w:r w:rsidRPr="002C44C9">
        <w:rPr>
          <w:b/>
          <w:bCs/>
        </w:rPr>
        <w:t>Your practice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6091"/>
        <w:gridCol w:w="3969"/>
        <w:gridCol w:w="567"/>
      </w:tblGrid>
      <w:tr w:rsidR="0032104E" w:rsidRPr="00FD1E3D" w14:paraId="69D8AE63" w14:textId="77777777" w:rsidTr="761C91D3">
        <w:trPr>
          <w:trHeight w:val="316"/>
        </w:trPr>
        <w:tc>
          <w:tcPr>
            <w:tcW w:w="6091" w:type="dxa"/>
            <w:vMerge w:val="restart"/>
          </w:tcPr>
          <w:p w14:paraId="2B24E5D4" w14:textId="77777777" w:rsidR="0032104E" w:rsidRDefault="0032104E" w:rsidP="00993020">
            <w:pPr>
              <w:spacing w:after="0" w:line="240" w:lineRule="auto"/>
              <w:rPr>
                <w:rStyle w:val="PlaceholderText"/>
                <w:rFonts w:asciiTheme="majorHAnsi" w:hAnsiTheme="majorHAnsi"/>
                <w:color w:val="000000" w:themeColor="text1"/>
              </w:rPr>
            </w:pPr>
            <w:r w:rsidRPr="00FD1E3D">
              <w:rPr>
                <w:rStyle w:val="PlaceholderText"/>
                <w:rFonts w:asciiTheme="majorHAnsi" w:hAnsiTheme="majorHAnsi"/>
                <w:color w:val="000000" w:themeColor="text1"/>
              </w:rPr>
              <w:t>Type of practice (multiselect)</w:t>
            </w:r>
            <w:r w:rsidR="00993020" w:rsidRPr="00FD1E3D">
              <w:rPr>
                <w:rStyle w:val="PlaceholderText"/>
                <w:rFonts w:asciiTheme="majorHAnsi" w:hAnsiTheme="majorHAnsi"/>
                <w:color w:val="000000" w:themeColor="text1"/>
              </w:rPr>
              <w:t>.</w:t>
            </w:r>
          </w:p>
          <w:p w14:paraId="0D032E3B" w14:textId="77777777" w:rsidR="00504332" w:rsidRPr="00504332" w:rsidRDefault="00504332" w:rsidP="00504332">
            <w:pPr>
              <w:rPr>
                <w:rFonts w:asciiTheme="majorHAnsi" w:hAnsiTheme="majorHAnsi"/>
              </w:rPr>
            </w:pPr>
          </w:p>
          <w:p w14:paraId="1BE1DA82" w14:textId="07F33578" w:rsidR="00504332" w:rsidRPr="00504332" w:rsidRDefault="00504332" w:rsidP="00504332">
            <w:pPr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42888019" w14:textId="5CAB6161" w:rsidR="0032104E" w:rsidRPr="00FD1E3D" w:rsidRDefault="0032104E" w:rsidP="00993020">
            <w:pPr>
              <w:spacing w:after="0" w:line="240" w:lineRule="auto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First opinion practice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2099785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09A714E1" w14:textId="77777777" w:rsidR="0032104E" w:rsidRPr="00FD1E3D" w:rsidRDefault="0032104E" w:rsidP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32104E" w:rsidRPr="00FD1E3D" w14:paraId="1A313A9E" w14:textId="77777777" w:rsidTr="761C91D3">
        <w:trPr>
          <w:trHeight w:val="316"/>
        </w:trPr>
        <w:tc>
          <w:tcPr>
            <w:tcW w:w="6091" w:type="dxa"/>
            <w:vMerge/>
          </w:tcPr>
          <w:p w14:paraId="38A70413" w14:textId="77777777" w:rsidR="0032104E" w:rsidRPr="00FD1E3D" w:rsidRDefault="0032104E" w:rsidP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7A542D42" w14:textId="210C992D" w:rsidR="0032104E" w:rsidRPr="00FD1E3D" w:rsidRDefault="0032104E" w:rsidP="00993020">
            <w:pPr>
              <w:spacing w:after="0" w:line="240" w:lineRule="auto"/>
              <w:ind w:left="42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Hospital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202011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0A592D73" w14:textId="77777777" w:rsidR="0032104E" w:rsidRPr="00FD1E3D" w:rsidRDefault="0032104E" w:rsidP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32104E" w:rsidRPr="00FD1E3D" w14:paraId="60EC357A" w14:textId="77777777" w:rsidTr="761C91D3">
        <w:trPr>
          <w:trHeight w:val="316"/>
        </w:trPr>
        <w:tc>
          <w:tcPr>
            <w:tcW w:w="6091" w:type="dxa"/>
            <w:vMerge/>
          </w:tcPr>
          <w:p w14:paraId="6DA28ED2" w14:textId="77777777" w:rsidR="0032104E" w:rsidRPr="00FD1E3D" w:rsidRDefault="0032104E" w:rsidP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104DFCD0" w14:textId="074B95E6" w:rsidR="0032104E" w:rsidRPr="00FD1E3D" w:rsidRDefault="0032104E" w:rsidP="00993020">
            <w:pPr>
              <w:spacing w:after="0" w:line="240" w:lineRule="auto"/>
              <w:ind w:left="42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Referral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295769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1AE8680B" w14:textId="77777777" w:rsidR="0032104E" w:rsidRPr="00FD1E3D" w:rsidRDefault="0032104E" w:rsidP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32104E" w:rsidRPr="00FD1E3D" w14:paraId="4A699612" w14:textId="77777777" w:rsidTr="761C91D3">
        <w:trPr>
          <w:trHeight w:val="316"/>
        </w:trPr>
        <w:tc>
          <w:tcPr>
            <w:tcW w:w="6091" w:type="dxa"/>
            <w:vMerge/>
          </w:tcPr>
          <w:p w14:paraId="3ECA3579" w14:textId="77777777" w:rsidR="0032104E" w:rsidRPr="00FD1E3D" w:rsidRDefault="0032104E" w:rsidP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6E723C32" w14:textId="79C25FF5" w:rsidR="0032104E" w:rsidRPr="00FD1E3D" w:rsidRDefault="0032104E" w:rsidP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Out Of Hours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565835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2F7C30D1" w14:textId="7DAABDF0" w:rsidR="0032104E" w:rsidRPr="00FD1E3D" w:rsidRDefault="0032104E" w:rsidP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32104E" w:rsidRPr="00FD1E3D" w14:paraId="09041A68" w14:textId="77777777" w:rsidTr="761C91D3">
        <w:trPr>
          <w:trHeight w:val="316"/>
        </w:trPr>
        <w:tc>
          <w:tcPr>
            <w:tcW w:w="6091" w:type="dxa"/>
            <w:vMerge/>
          </w:tcPr>
          <w:p w14:paraId="20F865AC" w14:textId="77777777" w:rsidR="0032104E" w:rsidRPr="00FD1E3D" w:rsidRDefault="0032104E" w:rsidP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74613C91" w14:textId="30E83E2E" w:rsidR="0032104E" w:rsidRPr="00FD1E3D" w:rsidRDefault="0032104E" w:rsidP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Charity/NGO/Foundation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881589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515D72A6" w14:textId="60B0934C" w:rsidR="0032104E" w:rsidRPr="00FD1E3D" w:rsidRDefault="0032104E" w:rsidP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32104E" w:rsidRPr="00FD1E3D" w14:paraId="469996CE" w14:textId="77777777" w:rsidTr="761C91D3">
        <w:trPr>
          <w:trHeight w:val="316"/>
        </w:trPr>
        <w:tc>
          <w:tcPr>
            <w:tcW w:w="6091" w:type="dxa"/>
            <w:vMerge/>
          </w:tcPr>
          <w:p w14:paraId="58B635CE" w14:textId="77777777" w:rsidR="0032104E" w:rsidRPr="00FD1E3D" w:rsidRDefault="0032104E" w:rsidP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613B074F" w14:textId="58A62E12" w:rsidR="0032104E" w:rsidRPr="00FD1E3D" w:rsidRDefault="0032104E" w:rsidP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Consult only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5013502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30945BFC" w14:textId="0A85E172" w:rsidR="0032104E" w:rsidRPr="00FD1E3D" w:rsidRDefault="0032104E" w:rsidP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32104E" w:rsidRPr="00FD1E3D" w14:paraId="2B9B54C0" w14:textId="77777777" w:rsidTr="761C91D3">
        <w:trPr>
          <w:trHeight w:val="316"/>
        </w:trPr>
        <w:tc>
          <w:tcPr>
            <w:tcW w:w="6091" w:type="dxa"/>
            <w:vMerge/>
          </w:tcPr>
          <w:p w14:paraId="29139641" w14:textId="77777777" w:rsidR="0032104E" w:rsidRPr="00FD1E3D" w:rsidRDefault="0032104E" w:rsidP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6F77FB99" w14:textId="7A424DB0" w:rsidR="0032104E" w:rsidRPr="00FD1E3D" w:rsidRDefault="0032104E" w:rsidP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Support centre/team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706248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68FC216D" w14:textId="4AB7EA49" w:rsidR="0032104E" w:rsidRPr="00FD1E3D" w:rsidRDefault="0032104E" w:rsidP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32104E" w:rsidRPr="00FD1E3D" w14:paraId="2FEEBA3F" w14:textId="77777777" w:rsidTr="761C91D3">
        <w:trPr>
          <w:trHeight w:val="316"/>
        </w:trPr>
        <w:tc>
          <w:tcPr>
            <w:tcW w:w="6091" w:type="dxa"/>
            <w:vMerge/>
          </w:tcPr>
          <w:p w14:paraId="5CE94E1E" w14:textId="77777777" w:rsidR="0032104E" w:rsidRPr="00FD1E3D" w:rsidRDefault="0032104E" w:rsidP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7D66C091" w14:textId="64BDBB63" w:rsidR="0032104E" w:rsidRPr="00FD1E3D" w:rsidRDefault="0032104E" w:rsidP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Other- please state.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424084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69F67B8D" w14:textId="343EB54B" w:rsidR="0032104E" w:rsidRPr="00FD1E3D" w:rsidRDefault="0032104E" w:rsidP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993020" w:rsidRPr="00FD1E3D" w14:paraId="63249511" w14:textId="77777777" w:rsidTr="761C91D3">
        <w:trPr>
          <w:trHeight w:val="334"/>
        </w:trPr>
        <w:tc>
          <w:tcPr>
            <w:tcW w:w="6091" w:type="dxa"/>
            <w:vMerge w:val="restart"/>
          </w:tcPr>
          <w:p w14:paraId="7CE0B768" w14:textId="77777777" w:rsidR="00993020" w:rsidRDefault="00993020">
            <w:pPr>
              <w:spacing w:after="0" w:line="240" w:lineRule="auto"/>
              <w:rPr>
                <w:rStyle w:val="PlaceholderText"/>
                <w:rFonts w:asciiTheme="majorHAnsi" w:hAnsiTheme="majorHAnsi"/>
                <w:color w:val="000000" w:themeColor="text1"/>
              </w:rPr>
            </w:pPr>
            <w:r w:rsidRPr="00FD1E3D">
              <w:rPr>
                <w:rStyle w:val="PlaceholderText"/>
                <w:rFonts w:asciiTheme="majorHAnsi" w:hAnsiTheme="majorHAnsi"/>
                <w:color w:val="000000" w:themeColor="text1"/>
              </w:rPr>
              <w:t>What species does this application cover?</w:t>
            </w:r>
          </w:p>
          <w:p w14:paraId="740CFA9A" w14:textId="48D55C84" w:rsidR="00EB6ECA" w:rsidRPr="00FD1E3D" w:rsidRDefault="00EB6ECA">
            <w:pPr>
              <w:spacing w:after="0" w:line="240" w:lineRule="auto"/>
              <w:rPr>
                <w:rStyle w:val="PlaceholderText"/>
                <w:rFonts w:asciiTheme="majorHAnsi" w:hAnsiTheme="majorHAnsi"/>
                <w:color w:val="auto"/>
              </w:rPr>
            </w:pPr>
            <w:r>
              <w:rPr>
                <w:rStyle w:val="PlaceholderText"/>
                <w:rFonts w:asciiTheme="majorHAnsi" w:hAnsiTheme="majorHAnsi"/>
                <w:color w:val="000000" w:themeColor="text1"/>
              </w:rPr>
              <w:t>Select all that apply.</w:t>
            </w:r>
          </w:p>
        </w:tc>
        <w:tc>
          <w:tcPr>
            <w:tcW w:w="3969" w:type="dxa"/>
          </w:tcPr>
          <w:p w14:paraId="30F6CBC6" w14:textId="77777777" w:rsidR="00993020" w:rsidRPr="00FD1E3D" w:rsidRDefault="00993020">
            <w:pPr>
              <w:spacing w:after="0" w:line="240" w:lineRule="auto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Companion Animal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30188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06F43F14" w14:textId="77777777" w:rsidR="00993020" w:rsidRPr="00FD1E3D" w:rsidRDefault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993020" w:rsidRPr="00FD1E3D" w14:paraId="748A6E7E" w14:textId="77777777" w:rsidTr="761C91D3">
        <w:trPr>
          <w:trHeight w:val="334"/>
        </w:trPr>
        <w:tc>
          <w:tcPr>
            <w:tcW w:w="6091" w:type="dxa"/>
            <w:vMerge/>
          </w:tcPr>
          <w:p w14:paraId="0D778CDD" w14:textId="77777777" w:rsidR="00993020" w:rsidRPr="00FD1E3D" w:rsidRDefault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3E63AC0A" w14:textId="77777777" w:rsidR="00993020" w:rsidRPr="00FD1E3D" w:rsidRDefault="00993020">
            <w:pPr>
              <w:spacing w:after="0" w:line="240" w:lineRule="auto"/>
              <w:ind w:left="42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Equine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8765361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10CBC67D" w14:textId="77777777" w:rsidR="00993020" w:rsidRPr="00FD1E3D" w:rsidRDefault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993020" w:rsidRPr="00FD1E3D" w14:paraId="4A787692" w14:textId="77777777" w:rsidTr="761C91D3">
        <w:trPr>
          <w:trHeight w:val="334"/>
        </w:trPr>
        <w:tc>
          <w:tcPr>
            <w:tcW w:w="6091" w:type="dxa"/>
            <w:vMerge/>
          </w:tcPr>
          <w:p w14:paraId="7DBDC3BE" w14:textId="77777777" w:rsidR="00993020" w:rsidRPr="00FD1E3D" w:rsidRDefault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740B467B" w14:textId="77777777" w:rsidR="00993020" w:rsidRPr="00FD1E3D" w:rsidRDefault="00993020">
            <w:pPr>
              <w:spacing w:after="0" w:line="240" w:lineRule="auto"/>
              <w:ind w:left="42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Exotics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715551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6F9BE3A0" w14:textId="77777777" w:rsidR="00993020" w:rsidRPr="00FD1E3D" w:rsidRDefault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993020" w:rsidRPr="00FD1E3D" w14:paraId="6A08D44E" w14:textId="77777777" w:rsidTr="761C91D3">
        <w:trPr>
          <w:trHeight w:val="334"/>
        </w:trPr>
        <w:tc>
          <w:tcPr>
            <w:tcW w:w="6091" w:type="dxa"/>
            <w:vMerge/>
          </w:tcPr>
          <w:p w14:paraId="0A69AC37" w14:textId="77777777" w:rsidR="00993020" w:rsidRPr="00FD1E3D" w:rsidRDefault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1300600C" w14:textId="77777777" w:rsidR="00993020" w:rsidRPr="00FD1E3D" w:rsidRDefault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Farm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040241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10716A54" w14:textId="77777777" w:rsidR="00993020" w:rsidRPr="00FD1E3D" w:rsidRDefault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993020" w:rsidRPr="00FD1E3D" w14:paraId="6A136D05" w14:textId="77777777" w:rsidTr="761C91D3">
        <w:trPr>
          <w:trHeight w:val="334"/>
        </w:trPr>
        <w:tc>
          <w:tcPr>
            <w:tcW w:w="6091" w:type="dxa"/>
            <w:vMerge/>
          </w:tcPr>
          <w:p w14:paraId="6FC5B296" w14:textId="77777777" w:rsidR="00993020" w:rsidRPr="00FD1E3D" w:rsidRDefault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0E61272C" w14:textId="77777777" w:rsidR="00993020" w:rsidRPr="00FD1E3D" w:rsidRDefault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Mixed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206844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40286E12" w14:textId="77777777" w:rsidR="00993020" w:rsidRPr="00FD1E3D" w:rsidRDefault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993020" w:rsidRPr="00FD1E3D" w14:paraId="474702CD" w14:textId="77777777" w:rsidTr="761C91D3">
        <w:trPr>
          <w:trHeight w:val="334"/>
        </w:trPr>
        <w:tc>
          <w:tcPr>
            <w:tcW w:w="6091" w:type="dxa"/>
            <w:vMerge/>
          </w:tcPr>
          <w:p w14:paraId="064A59C6" w14:textId="77777777" w:rsidR="00993020" w:rsidRPr="00FD1E3D" w:rsidRDefault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6D62A531" w14:textId="77777777" w:rsidR="00993020" w:rsidRPr="00FD1E3D" w:rsidRDefault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Poultry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2414593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7C6845B4" w14:textId="77777777" w:rsidR="00993020" w:rsidRPr="00FD1E3D" w:rsidRDefault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993020" w:rsidRPr="00FD1E3D" w14:paraId="178BEE9F" w14:textId="77777777" w:rsidTr="761C91D3">
        <w:trPr>
          <w:trHeight w:val="334"/>
        </w:trPr>
        <w:tc>
          <w:tcPr>
            <w:tcW w:w="6091" w:type="dxa"/>
            <w:vMerge/>
          </w:tcPr>
          <w:p w14:paraId="0A43486B" w14:textId="77777777" w:rsidR="00993020" w:rsidRPr="00FD1E3D" w:rsidRDefault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523DF175" w14:textId="77777777" w:rsidR="00993020" w:rsidRPr="00FD1E3D" w:rsidRDefault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ildlife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5838120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2D650560" w14:textId="77777777" w:rsidR="00993020" w:rsidRPr="00FD1E3D" w:rsidRDefault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993020" w:rsidRPr="00FD1E3D" w14:paraId="2ED8BFB6" w14:textId="77777777" w:rsidTr="761C91D3">
        <w:trPr>
          <w:trHeight w:val="334"/>
        </w:trPr>
        <w:tc>
          <w:tcPr>
            <w:tcW w:w="6091" w:type="dxa"/>
            <w:vMerge/>
          </w:tcPr>
          <w:p w14:paraId="6E4E0CD2" w14:textId="77777777" w:rsidR="00993020" w:rsidRPr="00FD1E3D" w:rsidRDefault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434EC3EF" w14:textId="77777777" w:rsidR="00993020" w:rsidRPr="00FD1E3D" w:rsidRDefault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Zoo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40670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3FBF742D" w14:textId="77777777" w:rsidR="00993020" w:rsidRPr="00FD1E3D" w:rsidRDefault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5A670C" w:rsidRPr="00FD1E3D" w14:paraId="7630B249" w14:textId="77777777" w:rsidTr="761C91D3">
        <w:trPr>
          <w:trHeight w:val="485"/>
        </w:trPr>
        <w:tc>
          <w:tcPr>
            <w:tcW w:w="6091" w:type="dxa"/>
          </w:tcPr>
          <w:p w14:paraId="14941929" w14:textId="12802840" w:rsidR="005A670C" w:rsidRPr="00FD1E3D" w:rsidRDefault="005A670C" w:rsidP="005A670C">
            <w:pPr>
              <w:spacing w:after="0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How many practice premises were involved?</w:t>
            </w:r>
            <w:r w:rsidR="008C66D7">
              <w:rPr>
                <w:rFonts w:asciiTheme="majorHAnsi" w:hAnsiTheme="majorHAnsi"/>
              </w:rPr>
              <w:t xml:space="preserve"> 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265683983"/>
            <w:placeholder>
              <w:docPart w:val="6B680C25E44B4E3FAC5F0E12AD166AEE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  <w:gridSpan w:val="2"/>
              </w:tcPr>
              <w:p w14:paraId="66917B36" w14:textId="1DF3F684" w:rsidR="005A670C" w:rsidRPr="00FD1E3D" w:rsidRDefault="005A670C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A670C" w:rsidRPr="00FD1E3D" w14:paraId="3BCA9F98" w14:textId="77777777" w:rsidTr="761C91D3">
        <w:trPr>
          <w:trHeight w:val="485"/>
        </w:trPr>
        <w:tc>
          <w:tcPr>
            <w:tcW w:w="6091" w:type="dxa"/>
          </w:tcPr>
          <w:p w14:paraId="193E9B0B" w14:textId="17338E26" w:rsidR="005A670C" w:rsidRPr="00FD1E3D" w:rsidRDefault="005A670C">
            <w:pPr>
              <w:spacing w:after="0" w:line="240" w:lineRule="auto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How many veterinary surgeons were involved?</w:t>
            </w:r>
            <w:r w:rsidR="00B636EC">
              <w:rPr>
                <w:rFonts w:asciiTheme="majorHAnsi" w:hAnsiTheme="majorHAnsi"/>
              </w:rPr>
              <w:t xml:space="preserve"> 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796514040"/>
            <w:placeholder>
              <w:docPart w:val="A18808700ED945A7876BE7EE1897AA9B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  <w:gridSpan w:val="2"/>
              </w:tcPr>
              <w:p w14:paraId="3F08484E" w14:textId="09A0D69C" w:rsidR="005A670C" w:rsidRPr="00FD1E3D" w:rsidRDefault="005A670C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464ED7" w:rsidRPr="00FD1E3D" w14:paraId="47212145" w14:textId="77777777" w:rsidTr="761C91D3">
        <w:trPr>
          <w:trHeight w:val="485"/>
        </w:trPr>
        <w:tc>
          <w:tcPr>
            <w:tcW w:w="6091" w:type="dxa"/>
          </w:tcPr>
          <w:p w14:paraId="35086859" w14:textId="5CE4EC27" w:rsidR="00464ED7" w:rsidRPr="00FD1E3D" w:rsidRDefault="00464ED7">
            <w:pPr>
              <w:spacing w:after="0" w:line="24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How many veterinary nurses were involved?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331112034"/>
            <w:placeholder>
              <w:docPart w:val="5CC6AFF861B24934AF9BEF47BA994568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  <w:gridSpan w:val="2"/>
              </w:tcPr>
              <w:p w14:paraId="1E97F866" w14:textId="1156F299" w:rsidR="00464ED7" w:rsidRDefault="00EB6ECA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A670C" w:rsidRPr="00FD1E3D" w14:paraId="62DD293E" w14:textId="77777777" w:rsidTr="761C91D3">
        <w:trPr>
          <w:trHeight w:val="485"/>
        </w:trPr>
        <w:tc>
          <w:tcPr>
            <w:tcW w:w="6091" w:type="dxa"/>
          </w:tcPr>
          <w:p w14:paraId="26CF3CED" w14:textId="1F0A3B4E" w:rsidR="005A670C" w:rsidRPr="00FD1E3D" w:rsidRDefault="005A670C">
            <w:pPr>
              <w:spacing w:after="0" w:line="240" w:lineRule="auto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How many other team members were involved?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917434252"/>
            <w:placeholder>
              <w:docPart w:val="4FC53310F52948D58FA7100EB5D908E7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  <w:gridSpan w:val="2"/>
              </w:tcPr>
              <w:p w14:paraId="64A9D855" w14:textId="4C9135D5" w:rsidR="005A670C" w:rsidRPr="00FD1E3D" w:rsidRDefault="005A670C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A670C" w:rsidRPr="00FD1E3D" w14:paraId="4D4A4947" w14:textId="77777777" w:rsidTr="761C91D3">
        <w:trPr>
          <w:trHeight w:val="485"/>
        </w:trPr>
        <w:tc>
          <w:tcPr>
            <w:tcW w:w="6091" w:type="dxa"/>
          </w:tcPr>
          <w:p w14:paraId="3747E9EB" w14:textId="77777777" w:rsidR="005A670C" w:rsidRPr="00FD1E3D" w:rsidRDefault="005A670C" w:rsidP="005A670C">
            <w:pPr>
              <w:ind w:left="2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Is there any other background information specific to your practice/ organisation that you would like to mention. </w:t>
            </w:r>
          </w:p>
          <w:p w14:paraId="615DC14B" w14:textId="77777777" w:rsidR="005A670C" w:rsidRDefault="005A670C" w:rsidP="005A670C">
            <w:pPr>
              <w:spacing w:after="0"/>
              <w:ind w:left="2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(recommended length 1 – 4 sentences)  </w:t>
            </w:r>
          </w:p>
          <w:p w14:paraId="65232B8A" w14:textId="2C0CBCE5" w:rsidR="002C44C9" w:rsidRPr="00FD1E3D" w:rsidRDefault="002C44C9" w:rsidP="005A670C">
            <w:pPr>
              <w:spacing w:after="0"/>
              <w:ind w:left="22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890950438"/>
            <w:placeholder>
              <w:docPart w:val="D7D82CE753A14459AB50F91F90AD91B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  <w:gridSpan w:val="2"/>
              </w:tcPr>
              <w:p w14:paraId="67A8AEE4" w14:textId="49237A97" w:rsidR="005A670C" w:rsidRPr="00FD1E3D" w:rsidRDefault="005A670C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</w:tbl>
    <w:p w14:paraId="7693A0F0" w14:textId="13CCF6BB" w:rsidR="008562F5" w:rsidRPr="002C44C9" w:rsidRDefault="008562F5" w:rsidP="005A670C">
      <w:pPr>
        <w:pStyle w:val="Subheadingpurplestyle"/>
        <w:numPr>
          <w:ilvl w:val="0"/>
          <w:numId w:val="31"/>
        </w:numPr>
        <w:spacing w:before="240"/>
        <w:rPr>
          <w:b/>
          <w:bCs/>
        </w:rPr>
      </w:pPr>
      <w:r w:rsidRPr="002C44C9">
        <w:rPr>
          <w:b/>
          <w:bCs/>
        </w:rPr>
        <w:t>Resources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6091"/>
        <w:gridCol w:w="4536"/>
      </w:tblGrid>
      <w:tr w:rsidR="00993020" w:rsidRPr="00FD1E3D" w14:paraId="609F8C93" w14:textId="77777777" w:rsidTr="002C44C9">
        <w:trPr>
          <w:trHeight w:val="305"/>
        </w:trPr>
        <w:tc>
          <w:tcPr>
            <w:tcW w:w="6091" w:type="dxa"/>
          </w:tcPr>
          <w:p w14:paraId="59748E7D" w14:textId="62A48A52" w:rsidR="00993020" w:rsidRPr="00FD1E3D" w:rsidRDefault="00993020" w:rsidP="005A670C">
            <w:pPr>
              <w:spacing w:after="0" w:line="240" w:lineRule="auto"/>
              <w:ind w:left="29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What RCVS Knowledge resources were used to support this improvement work?</w:t>
            </w:r>
            <w:r w:rsidR="0084235C">
              <w:rPr>
                <w:rFonts w:asciiTheme="majorHAnsi" w:hAnsiTheme="majorHAnsi"/>
              </w:rPr>
              <w:t xml:space="preserve"> 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344468069"/>
            <w:placeholder>
              <w:docPart w:val="4FAB181CA39B4FEEA15400330DA390DF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678B288D" w14:textId="77777777" w:rsidR="00993020" w:rsidRPr="00FD1E3D" w:rsidRDefault="00993020" w:rsidP="00993020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993020" w:rsidRPr="00FD1E3D" w14:paraId="40BB14AA" w14:textId="77777777" w:rsidTr="002C44C9">
        <w:trPr>
          <w:trHeight w:val="611"/>
        </w:trPr>
        <w:tc>
          <w:tcPr>
            <w:tcW w:w="6091" w:type="dxa"/>
          </w:tcPr>
          <w:p w14:paraId="63E0DE0F" w14:textId="56F4B0DC" w:rsidR="00993020" w:rsidRPr="00FD1E3D" w:rsidRDefault="00993020" w:rsidP="005A670C">
            <w:pPr>
              <w:spacing w:after="0" w:line="240" w:lineRule="auto"/>
              <w:ind w:left="29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What other resources or techniques were used?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921238134"/>
            <w:placeholder>
              <w:docPart w:val="99FA0597BBDA49D7A2B6314853DCB30B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44B3CC8D" w14:textId="77777777" w:rsidR="00993020" w:rsidRPr="00FD1E3D" w:rsidRDefault="00993020" w:rsidP="00993020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993020" w:rsidRPr="00FD1E3D" w14:paraId="1C7F286D" w14:textId="77777777" w:rsidTr="002C44C9">
        <w:trPr>
          <w:trHeight w:val="611"/>
        </w:trPr>
        <w:tc>
          <w:tcPr>
            <w:tcW w:w="6091" w:type="dxa"/>
          </w:tcPr>
          <w:p w14:paraId="435FAA57" w14:textId="5E739D48" w:rsidR="00993020" w:rsidRDefault="00993020" w:rsidP="00EB6ECA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If ethics approval is relevant for this project, was it granted? Find out more </w:t>
            </w:r>
            <w:hyperlink r:id="rId9">
              <w:r w:rsidRPr="00FD1E3D">
                <w:rPr>
                  <w:rStyle w:val="Hyperlink"/>
                  <w:rFonts w:asciiTheme="majorHAnsi" w:hAnsiTheme="majorHAnsi"/>
                </w:rPr>
                <w:t>here</w:t>
              </w:r>
            </w:hyperlink>
            <w:r w:rsidRPr="00FD1E3D">
              <w:rPr>
                <w:rFonts w:asciiTheme="majorHAnsi" w:hAnsiTheme="majorHAnsi"/>
              </w:rPr>
              <w:t>.</w:t>
            </w:r>
          </w:p>
          <w:p w14:paraId="70D335B7" w14:textId="77777777" w:rsidR="00EB6ECA" w:rsidRDefault="00EB6ECA" w:rsidP="005A670C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</w:p>
          <w:p w14:paraId="75DED15B" w14:textId="736E35F1" w:rsidR="00464ED7" w:rsidRDefault="00464ED7" w:rsidP="005A670C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Contact us at </w:t>
            </w:r>
            <w:hyperlink r:id="rId10" w:history="1">
              <w:r w:rsidR="003B3D87">
                <w:rPr>
                  <w:rStyle w:val="Hyperlink"/>
                  <w:rFonts w:asciiTheme="majorHAnsi" w:hAnsiTheme="majorHAnsi"/>
                </w:rPr>
                <w:t>awards@rcvsknowledge.org</w:t>
              </w:r>
            </w:hyperlink>
            <w:r>
              <w:rPr>
                <w:rFonts w:asciiTheme="majorHAnsi" w:hAnsiTheme="majorHAnsi"/>
              </w:rPr>
              <w:t xml:space="preserve"> if you are not sure. </w:t>
            </w:r>
          </w:p>
          <w:p w14:paraId="6414969F" w14:textId="1915B526" w:rsidR="002C44C9" w:rsidRPr="00FD1E3D" w:rsidRDefault="002C44C9" w:rsidP="005A670C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747613249"/>
            <w:placeholder>
              <w:docPart w:val="C5E9EFDD97BD458BAE03063E89BFACF4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4E33BF0" w14:textId="77777777" w:rsidR="00993020" w:rsidRPr="00FD1E3D" w:rsidRDefault="00993020" w:rsidP="00993020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</w:tbl>
    <w:p w14:paraId="59600D46" w14:textId="25D125DF" w:rsidR="008562F5" w:rsidRPr="002C44C9" w:rsidRDefault="008562F5" w:rsidP="005A670C">
      <w:pPr>
        <w:pStyle w:val="Subheadingpurplestyle"/>
        <w:numPr>
          <w:ilvl w:val="0"/>
          <w:numId w:val="31"/>
        </w:numPr>
        <w:spacing w:before="240"/>
        <w:rPr>
          <w:b/>
          <w:bCs/>
        </w:rPr>
      </w:pPr>
      <w:r w:rsidRPr="002C44C9">
        <w:rPr>
          <w:b/>
          <w:bCs/>
        </w:rPr>
        <w:lastRenderedPageBreak/>
        <w:t>Overview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6091"/>
        <w:gridCol w:w="4536"/>
      </w:tblGrid>
      <w:tr w:rsidR="005A670C" w:rsidRPr="00FD1E3D" w14:paraId="03123B09" w14:textId="77777777" w:rsidTr="761C91D3">
        <w:trPr>
          <w:trHeight w:val="305"/>
        </w:trPr>
        <w:tc>
          <w:tcPr>
            <w:tcW w:w="6091" w:type="dxa"/>
          </w:tcPr>
          <w:p w14:paraId="1B76216C" w14:textId="77777777" w:rsidR="005A670C" w:rsidRPr="00FD1E3D" w:rsidRDefault="005A670C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Describe your project for the award assessors. </w:t>
            </w:r>
          </w:p>
          <w:p w14:paraId="1BC18347" w14:textId="77777777" w:rsidR="005A670C" w:rsidRDefault="36CB1339" w:rsidP="761C91D3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  <w:r w:rsidRPr="761C91D3">
              <w:rPr>
                <w:rFonts w:asciiTheme="majorHAnsi" w:hAnsiTheme="majorHAnsi"/>
              </w:rPr>
              <w:t>(</w:t>
            </w:r>
            <w:r w:rsidRPr="00263890">
              <w:rPr>
                <w:rFonts w:asciiTheme="majorHAnsi" w:hAnsiTheme="majorHAnsi"/>
                <w:i/>
                <w:iCs/>
              </w:rPr>
              <w:t>maximum 160 words</w:t>
            </w:r>
            <w:r w:rsidRPr="761C91D3">
              <w:rPr>
                <w:rFonts w:asciiTheme="majorHAnsi" w:hAnsiTheme="majorHAnsi"/>
              </w:rPr>
              <w:t>)</w:t>
            </w:r>
          </w:p>
          <w:p w14:paraId="694148A3" w14:textId="3A172F36" w:rsidR="761C91D3" w:rsidRDefault="761C91D3" w:rsidP="761C91D3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</w:p>
          <w:p w14:paraId="50353CFE" w14:textId="1D307AA1" w:rsidR="002C44C9" w:rsidRDefault="03050BA8">
            <w:pPr>
              <w:spacing w:after="0" w:line="240" w:lineRule="auto"/>
              <w:ind w:left="29"/>
            </w:pPr>
            <w:r w:rsidRPr="00263890">
              <w:rPr>
                <w:rFonts w:asciiTheme="majorHAnsi" w:hAnsiTheme="majorHAnsi"/>
                <w:b/>
                <w:bCs/>
                <w:color w:val="000000" w:themeColor="accent5"/>
              </w:rPr>
              <w:t>Tip</w:t>
            </w:r>
            <w:r w:rsidRPr="761C91D3">
              <w:rPr>
                <w:rFonts w:asciiTheme="majorHAnsi" w:hAnsiTheme="majorHAnsi"/>
                <w:color w:val="000000" w:themeColor="accent5"/>
              </w:rPr>
              <w:t xml:space="preserve">: </w:t>
            </w:r>
            <w:r w:rsidR="5BEB09BD" w:rsidRPr="761C91D3">
              <w:rPr>
                <w:rFonts w:asciiTheme="majorHAnsi" w:hAnsiTheme="majorHAnsi"/>
                <w:color w:val="000000" w:themeColor="accent5"/>
              </w:rPr>
              <w:t>R</w:t>
            </w:r>
            <w:r w:rsidR="00D194F5" w:rsidRPr="761C91D3">
              <w:rPr>
                <w:rFonts w:asciiTheme="majorHAnsi" w:hAnsiTheme="majorHAnsi"/>
                <w:color w:val="000000" w:themeColor="accent5"/>
              </w:rPr>
              <w:t xml:space="preserve">efer to drugs by their </w:t>
            </w:r>
            <w:r w:rsidR="00D194F5" w:rsidRPr="00263890">
              <w:rPr>
                <w:rFonts w:asciiTheme="majorHAnsi" w:hAnsiTheme="majorHAnsi"/>
                <w:b/>
                <w:bCs/>
                <w:color w:val="000000" w:themeColor="accent5"/>
              </w:rPr>
              <w:t>generic name</w:t>
            </w:r>
            <w:r w:rsidR="00D194F5" w:rsidRPr="761C91D3">
              <w:rPr>
                <w:rFonts w:asciiTheme="majorHAnsi" w:hAnsiTheme="majorHAnsi"/>
                <w:color w:val="000000" w:themeColor="accent5"/>
              </w:rPr>
              <w:t>, not their brand name.</w:t>
            </w:r>
          </w:p>
          <w:p w14:paraId="388AEC06" w14:textId="7C7123C4" w:rsidR="00EB6ECA" w:rsidRPr="00FD1E3D" w:rsidRDefault="00EB6ECA" w:rsidP="00EB6ECA">
            <w:pPr>
              <w:spacing w:after="0" w:line="240" w:lineRule="auto"/>
              <w:rPr>
                <w:rStyle w:val="PlaceholderText"/>
                <w:rFonts w:asciiTheme="majorHAnsi" w:hAnsiTheme="majorHAnsi"/>
                <w:color w:val="auto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501346571"/>
            <w:placeholder>
              <w:docPart w:val="ED7B0CAA287F459EAE64B62B6EA66FD9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448D7D71" w14:textId="77777777" w:rsidR="005A670C" w:rsidRPr="00FD1E3D" w:rsidRDefault="005A670C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</w:tbl>
    <w:p w14:paraId="224B7D2B" w14:textId="77777777" w:rsidR="007562FD" w:rsidRDefault="007562FD" w:rsidP="005A670C"/>
    <w:p w14:paraId="34F75C4A" w14:textId="16EC25C1" w:rsidR="008562F5" w:rsidRPr="002C44C9" w:rsidRDefault="008562F5" w:rsidP="005A670C">
      <w:pPr>
        <w:pStyle w:val="Subheadingpurplestyle"/>
        <w:numPr>
          <w:ilvl w:val="0"/>
          <w:numId w:val="31"/>
        </w:numPr>
        <w:rPr>
          <w:b/>
          <w:bCs/>
        </w:rPr>
      </w:pPr>
      <w:r w:rsidRPr="002C44C9">
        <w:rPr>
          <w:b/>
          <w:bCs/>
        </w:rPr>
        <w:t>Audit cycle</w:t>
      </w:r>
    </w:p>
    <w:p w14:paraId="5F845931" w14:textId="2D47431D" w:rsidR="00EB6ECA" w:rsidRPr="002C44C9" w:rsidRDefault="00EB6ECA" w:rsidP="00EB6ECA">
      <w:pPr>
        <w:pStyle w:val="Subheadingpurplestyle"/>
        <w:ind w:left="360"/>
        <w:rPr>
          <w:b/>
          <w:bCs/>
        </w:rPr>
      </w:pPr>
      <w:r w:rsidRPr="002C44C9">
        <w:rPr>
          <w:b/>
          <w:bCs/>
        </w:rPr>
        <w:t>SECTION A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6091"/>
        <w:gridCol w:w="4536"/>
      </w:tblGrid>
      <w:tr w:rsidR="005B56C8" w:rsidRPr="00FD1E3D" w14:paraId="134F6797" w14:textId="77777777" w:rsidTr="761C91D3">
        <w:trPr>
          <w:trHeight w:val="305"/>
        </w:trPr>
        <w:tc>
          <w:tcPr>
            <w:tcW w:w="10627" w:type="dxa"/>
            <w:gridSpan w:val="2"/>
            <w:shd w:val="clear" w:color="auto" w:fill="4D1438" w:themeFill="accent2"/>
            <w:vAlign w:val="center"/>
          </w:tcPr>
          <w:p w14:paraId="4CD7F143" w14:textId="04E8D20E" w:rsidR="005B56C8" w:rsidRPr="00FD1E3D" w:rsidRDefault="005B56C8" w:rsidP="0087493D">
            <w:pPr>
              <w:pStyle w:val="Subheadingpurplestyle"/>
              <w:numPr>
                <w:ilvl w:val="0"/>
                <w:numId w:val="32"/>
              </w:numPr>
              <w:spacing w:after="0"/>
              <w:ind w:left="738"/>
              <w:rPr>
                <w:rStyle w:val="PlaceholderText"/>
                <w:rFonts w:asciiTheme="majorHAnsi" w:hAnsiTheme="majorHAnsi"/>
                <w:b/>
                <w:bCs/>
                <w:color w:val="auto"/>
              </w:rPr>
            </w:pPr>
            <w:r w:rsidRPr="00FD1E3D"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  <w:t>Choose a topic</w:t>
            </w:r>
          </w:p>
        </w:tc>
      </w:tr>
      <w:tr w:rsidR="005B56C8" w:rsidRPr="00FD1E3D" w14:paraId="561DE7C2" w14:textId="77777777" w:rsidTr="761C91D3">
        <w:trPr>
          <w:trHeight w:val="305"/>
        </w:trPr>
        <w:tc>
          <w:tcPr>
            <w:tcW w:w="6091" w:type="dxa"/>
          </w:tcPr>
          <w:p w14:paraId="1821E1EC" w14:textId="77777777" w:rsidR="002C44C9" w:rsidRDefault="005B56C8" w:rsidP="007F10F1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at topic was chosen? </w:t>
            </w:r>
          </w:p>
          <w:p w14:paraId="44F6152D" w14:textId="42C32095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 xml:space="preserve">(recommended length </w:t>
            </w:r>
            <w:r w:rsidR="00263890">
              <w:rPr>
                <w:rFonts w:asciiTheme="majorHAnsi" w:hAnsiTheme="majorHAnsi"/>
              </w:rPr>
              <w:t xml:space="preserve">1 – 2 </w:t>
            </w:r>
            <w:r w:rsidRPr="002C44C9">
              <w:rPr>
                <w:rFonts w:asciiTheme="majorHAnsi" w:hAnsiTheme="majorHAnsi"/>
              </w:rPr>
              <w:t>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481121446"/>
            <w:placeholder>
              <w:docPart w:val="43B2DC56C65A43DB8C32E6FDAA532D52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2F97301F" w14:textId="1268C9B0" w:rsidR="005B56C8" w:rsidRPr="00FD1E3D" w:rsidRDefault="007F10F1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792FCB51" w14:textId="77777777" w:rsidTr="761C91D3">
        <w:trPr>
          <w:trHeight w:val="305"/>
        </w:trPr>
        <w:tc>
          <w:tcPr>
            <w:tcW w:w="6091" w:type="dxa"/>
          </w:tcPr>
          <w:p w14:paraId="28CA52C9" w14:textId="77777777" w:rsidR="002C44C9" w:rsidRDefault="005B56C8" w:rsidP="007F10F1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y </w:t>
            </w:r>
            <w:proofErr w:type="gramStart"/>
            <w:r w:rsidRPr="00FD1E3D">
              <w:rPr>
                <w:rFonts w:asciiTheme="majorHAnsi" w:hAnsiTheme="majorHAnsi"/>
              </w:rPr>
              <w:t>was</w:t>
            </w:r>
            <w:proofErr w:type="gramEnd"/>
            <w:r w:rsidRPr="00FD1E3D">
              <w:rPr>
                <w:rFonts w:asciiTheme="majorHAnsi" w:hAnsiTheme="majorHAnsi"/>
              </w:rPr>
              <w:t xml:space="preserve"> this topic chosen? </w:t>
            </w:r>
          </w:p>
          <w:p w14:paraId="6EC6833C" w14:textId="5B6E128B" w:rsidR="005B56C8" w:rsidRPr="00FD1E3D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255921"/>
            <w:placeholder>
              <w:docPart w:val="59BE72D613F344A09F0A59D09F30C19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50A586C3" w14:textId="229C392D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6D0E3ACD" w14:textId="77777777" w:rsidTr="761C91D3">
        <w:trPr>
          <w:trHeight w:val="305"/>
        </w:trPr>
        <w:tc>
          <w:tcPr>
            <w:tcW w:w="10627" w:type="dxa"/>
            <w:gridSpan w:val="2"/>
            <w:shd w:val="clear" w:color="auto" w:fill="4D1438" w:themeFill="accent2"/>
            <w:vAlign w:val="center"/>
          </w:tcPr>
          <w:p w14:paraId="30CE1527" w14:textId="2D667A25" w:rsidR="005B56C8" w:rsidRPr="00FD1E3D" w:rsidRDefault="005B56C8" w:rsidP="00FD1E3D">
            <w:pPr>
              <w:pStyle w:val="ListParagraph"/>
              <w:numPr>
                <w:ilvl w:val="0"/>
                <w:numId w:val="26"/>
              </w:numPr>
              <w:spacing w:after="0"/>
              <w:ind w:left="738"/>
              <w:rPr>
                <w:rStyle w:val="PlaceholderText"/>
                <w:rFonts w:asciiTheme="majorHAnsi" w:hAnsiTheme="majorHAnsi"/>
                <w:b/>
                <w:bCs/>
                <w:color w:val="auto"/>
              </w:rPr>
            </w:pPr>
            <w:r w:rsidRPr="00FD1E3D">
              <w:rPr>
                <w:rFonts w:asciiTheme="majorHAnsi" w:hAnsiTheme="majorHAnsi"/>
                <w:b/>
                <w:bCs/>
              </w:rPr>
              <w:t>Selection of criteria</w:t>
            </w:r>
          </w:p>
        </w:tc>
      </w:tr>
      <w:tr w:rsidR="005B56C8" w:rsidRPr="00FD1E3D" w14:paraId="70362B47" w14:textId="77777777" w:rsidTr="761C91D3">
        <w:trPr>
          <w:trHeight w:val="305"/>
        </w:trPr>
        <w:tc>
          <w:tcPr>
            <w:tcW w:w="6091" w:type="dxa"/>
          </w:tcPr>
          <w:p w14:paraId="1B6EE778" w14:textId="77777777" w:rsid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at criteria was used? </w:t>
            </w:r>
          </w:p>
          <w:p w14:paraId="01AE1905" w14:textId="642FDE45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82882702"/>
            <w:placeholder>
              <w:docPart w:val="EEF5C687BEC74FE4BF82011113FEDB31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F028F0A" w14:textId="4FB5C639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87493D" w:rsidRPr="00FD1E3D" w14:paraId="038CBC2A" w14:textId="77777777" w:rsidTr="761C91D3">
        <w:trPr>
          <w:trHeight w:val="305"/>
        </w:trPr>
        <w:tc>
          <w:tcPr>
            <w:tcW w:w="10627" w:type="dxa"/>
            <w:gridSpan w:val="2"/>
            <w:shd w:val="clear" w:color="auto" w:fill="4D1438" w:themeFill="accent2"/>
          </w:tcPr>
          <w:p w14:paraId="11C9BE0D" w14:textId="70D7647C" w:rsidR="0087493D" w:rsidRPr="00FD1E3D" w:rsidRDefault="0087493D" w:rsidP="00FD1E3D">
            <w:pPr>
              <w:pStyle w:val="ListParagraph"/>
              <w:numPr>
                <w:ilvl w:val="0"/>
                <w:numId w:val="26"/>
              </w:numPr>
              <w:spacing w:after="0"/>
              <w:ind w:left="738"/>
              <w:rPr>
                <w:rStyle w:val="PlaceholderText"/>
                <w:rFonts w:asciiTheme="majorHAnsi" w:hAnsiTheme="majorHAnsi"/>
                <w:b/>
                <w:bCs/>
                <w:color w:val="auto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Set a target</w:t>
            </w:r>
          </w:p>
        </w:tc>
      </w:tr>
      <w:tr w:rsidR="005B56C8" w:rsidRPr="00FD1E3D" w14:paraId="2FCC7F4B" w14:textId="77777777" w:rsidTr="761C91D3">
        <w:trPr>
          <w:trHeight w:val="305"/>
        </w:trPr>
        <w:tc>
          <w:tcPr>
            <w:tcW w:w="6091" w:type="dxa"/>
          </w:tcPr>
          <w:p w14:paraId="698E8905" w14:textId="77777777" w:rsid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at target was set? </w:t>
            </w:r>
          </w:p>
          <w:p w14:paraId="5EFC2BC9" w14:textId="33E45ABF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</w:t>
            </w:r>
            <w:r w:rsidR="00263890">
              <w:rPr>
                <w:rFonts w:asciiTheme="majorHAnsi" w:hAnsiTheme="majorHAnsi"/>
              </w:rPr>
              <w:t xml:space="preserve"> – 2</w:t>
            </w:r>
            <w:r w:rsidRPr="002C44C9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158816058"/>
            <w:placeholder>
              <w:docPart w:val="AFFE26BB23A24FD98F9F197190CA4F5C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B289AEF" w14:textId="7F1B88A6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29CB6310" w14:textId="77777777" w:rsidTr="761C91D3">
        <w:trPr>
          <w:trHeight w:val="305"/>
        </w:trPr>
        <w:tc>
          <w:tcPr>
            <w:tcW w:w="6091" w:type="dxa"/>
          </w:tcPr>
          <w:p w14:paraId="2AD44B70" w14:textId="15894811" w:rsidR="005B56C8" w:rsidRP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at evidence was used to define the target? </w:t>
            </w:r>
            <w:r w:rsidRPr="002C44C9">
              <w:rPr>
                <w:rFonts w:asciiTheme="majorHAnsi" w:hAnsiTheme="majorHAnsi"/>
              </w:rPr>
              <w:t>(recommended length 1 – 4 sentences – list references at question 9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998567512"/>
            <w:placeholder>
              <w:docPart w:val="3EEC0E68A99040E8BA2108053FC3DA3F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2D5ED2D8" w14:textId="20CED819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87493D" w:rsidRPr="00FD1E3D" w14:paraId="00B1CFD4" w14:textId="77777777" w:rsidTr="761C91D3">
        <w:trPr>
          <w:trHeight w:val="305"/>
        </w:trPr>
        <w:tc>
          <w:tcPr>
            <w:tcW w:w="10627" w:type="dxa"/>
            <w:gridSpan w:val="2"/>
            <w:shd w:val="clear" w:color="auto" w:fill="4D1438" w:themeFill="accent2"/>
          </w:tcPr>
          <w:p w14:paraId="1FC59276" w14:textId="77777777" w:rsidR="0087493D" w:rsidRDefault="0087493D" w:rsidP="00FD1E3D">
            <w:pPr>
              <w:pStyle w:val="ListParagraph"/>
              <w:numPr>
                <w:ilvl w:val="0"/>
                <w:numId w:val="26"/>
              </w:numPr>
              <w:spacing w:after="0"/>
              <w:ind w:left="738"/>
              <w:rPr>
                <w:rFonts w:asciiTheme="majorHAnsi" w:hAnsiTheme="majorHAnsi"/>
                <w:b/>
                <w:bCs/>
                <w:color w:val="FFFFFF" w:themeColor="background1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Collect data</w:t>
            </w:r>
          </w:p>
          <w:p w14:paraId="41309ADC" w14:textId="5B02EAFD" w:rsidR="00EB6ECA" w:rsidRPr="00EB6ECA" w:rsidRDefault="00EB6ECA" w:rsidP="00EB6ECA">
            <w:pPr>
              <w:spacing w:after="0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  <w:r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  <w:t>If you have not yet collected data, please jump to Section B, Question 10.</w:t>
            </w:r>
          </w:p>
        </w:tc>
      </w:tr>
      <w:tr w:rsidR="005B56C8" w:rsidRPr="00FD1E3D" w14:paraId="0FA0C1BE" w14:textId="77777777" w:rsidTr="761C91D3">
        <w:trPr>
          <w:trHeight w:val="305"/>
        </w:trPr>
        <w:tc>
          <w:tcPr>
            <w:tcW w:w="6091" w:type="dxa"/>
          </w:tcPr>
          <w:p w14:paraId="13D64ED4" w14:textId="77777777" w:rsidR="005B56C8" w:rsidRDefault="005B56C8" w:rsidP="007F10F1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en was the data collected? </w:t>
            </w:r>
          </w:p>
          <w:p w14:paraId="4B4DE285" w14:textId="3F307E13" w:rsidR="00263890" w:rsidRPr="00263890" w:rsidRDefault="00263890" w:rsidP="00263890">
            <w:pPr>
              <w:spacing w:after="0"/>
              <w:ind w:left="-47" w:firstLine="353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(recommended length 1 – 2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661815257"/>
            <w:placeholder>
              <w:docPart w:val="B6C0D9ED19404BE0A9AC5FEF3213115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5F7D486" w14:textId="356DC4BD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06D0020B" w14:textId="77777777" w:rsidTr="761C91D3">
        <w:trPr>
          <w:trHeight w:val="305"/>
        </w:trPr>
        <w:tc>
          <w:tcPr>
            <w:tcW w:w="6091" w:type="dxa"/>
          </w:tcPr>
          <w:p w14:paraId="77DFB954" w14:textId="77777777" w:rsidR="00263890" w:rsidRDefault="005B56C8" w:rsidP="007F10F1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hat data was collected?</w:t>
            </w:r>
            <w:r w:rsidR="00263890">
              <w:rPr>
                <w:rFonts w:asciiTheme="majorHAnsi" w:hAnsiTheme="majorHAnsi"/>
              </w:rPr>
              <w:t xml:space="preserve"> </w:t>
            </w:r>
          </w:p>
          <w:p w14:paraId="1E58EC33" w14:textId="76AB5241" w:rsidR="005B56C8" w:rsidRPr="00263890" w:rsidRDefault="00263890" w:rsidP="00263890">
            <w:pPr>
              <w:spacing w:after="0"/>
              <w:ind w:left="-47" w:firstLine="353"/>
              <w:rPr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 xml:space="preserve">(recommended length 1 – </w:t>
            </w:r>
            <w:r>
              <w:rPr>
                <w:rFonts w:asciiTheme="majorHAnsi" w:hAnsiTheme="majorHAnsi"/>
              </w:rPr>
              <w:t>4</w:t>
            </w:r>
            <w:r w:rsidRPr="00263890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982885159"/>
            <w:placeholder>
              <w:docPart w:val="7830590125A14FF3A903071BBFD874DD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546A2310" w14:textId="6C3E442B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5C88F526" w14:textId="77777777" w:rsidTr="761C91D3">
        <w:trPr>
          <w:trHeight w:val="305"/>
        </w:trPr>
        <w:tc>
          <w:tcPr>
            <w:tcW w:w="6091" w:type="dxa"/>
          </w:tcPr>
          <w:p w14:paraId="25B8C623" w14:textId="77777777" w:rsidR="005B56C8" w:rsidRDefault="005B56C8" w:rsidP="007F10F1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ho collected the data?</w:t>
            </w:r>
          </w:p>
          <w:p w14:paraId="05E423C3" w14:textId="0ABA2E2F" w:rsidR="00263890" w:rsidRPr="00263890" w:rsidRDefault="00263890" w:rsidP="00263890">
            <w:pPr>
              <w:spacing w:after="0"/>
              <w:ind w:left="-47" w:firstLine="353"/>
              <w:rPr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 xml:space="preserve">(recommended length 1 – </w:t>
            </w:r>
            <w:r>
              <w:rPr>
                <w:rFonts w:asciiTheme="majorHAnsi" w:hAnsiTheme="majorHAnsi"/>
              </w:rPr>
              <w:t>4</w:t>
            </w:r>
            <w:r w:rsidRPr="00263890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297275975"/>
            <w:placeholder>
              <w:docPart w:val="638388D82B064140A1E6CC9F2E100AE2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1C3C9E13" w14:textId="451EADA5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6FD94057" w14:textId="77777777" w:rsidTr="761C91D3">
        <w:trPr>
          <w:trHeight w:val="305"/>
        </w:trPr>
        <w:tc>
          <w:tcPr>
            <w:tcW w:w="6091" w:type="dxa"/>
          </w:tcPr>
          <w:p w14:paraId="131BC616" w14:textId="77777777" w:rsidR="005B56C8" w:rsidRDefault="005B56C8" w:rsidP="007F10F1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How was the data collected?</w:t>
            </w:r>
          </w:p>
          <w:p w14:paraId="6E3056FF" w14:textId="00401EB1" w:rsidR="00263890" w:rsidRPr="00263890" w:rsidRDefault="00263890" w:rsidP="00263890">
            <w:pPr>
              <w:spacing w:after="0"/>
              <w:ind w:left="-47" w:firstLine="353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(recommended length 1 – </w:t>
            </w:r>
            <w:r>
              <w:rPr>
                <w:rFonts w:asciiTheme="majorHAnsi" w:hAnsiTheme="majorHAnsi"/>
              </w:rPr>
              <w:t>4</w:t>
            </w:r>
            <w:r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262729000"/>
            <w:placeholder>
              <w:docPart w:val="684F50067CF14A2CB5E0E0DDC986FE5A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4F86578B" w14:textId="4AAF5DAF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2EC3AF26" w14:textId="77777777" w:rsidTr="761C91D3">
        <w:trPr>
          <w:trHeight w:val="305"/>
        </w:trPr>
        <w:tc>
          <w:tcPr>
            <w:tcW w:w="6091" w:type="dxa"/>
          </w:tcPr>
          <w:p w14:paraId="39D11897" w14:textId="61E64F19" w:rsidR="002A1379" w:rsidRPr="006D7189" w:rsidRDefault="49CD07AE" w:rsidP="006D7189">
            <w:pPr>
              <w:pStyle w:val="Subheadingblack"/>
              <w:rPr>
                <w:b/>
                <w:bCs/>
              </w:rPr>
            </w:pPr>
            <w:r w:rsidRPr="006D7189">
              <w:rPr>
                <w:b/>
                <w:bCs/>
              </w:rPr>
              <w:t>Provide graphs and charts that illustrate your data and are suitable for publication.</w:t>
            </w:r>
          </w:p>
          <w:p w14:paraId="4BA6EE4A" w14:textId="6704917B" w:rsidR="002A1379" w:rsidRPr="00EB6ECA" w:rsidRDefault="49CD07AE" w:rsidP="00AC2E0B">
            <w:pPr>
              <w:pStyle w:val="Subheadingblack"/>
            </w:pPr>
            <w:r w:rsidRPr="761C91D3">
              <w:t xml:space="preserve">If you prefer, you may email these as a separate document </w:t>
            </w:r>
            <w:r w:rsidRPr="003B3D87">
              <w:rPr>
                <w:rFonts w:asciiTheme="majorHAnsi" w:hAnsiTheme="majorHAnsi"/>
              </w:rPr>
              <w:t xml:space="preserve">to </w:t>
            </w:r>
            <w:hyperlink r:id="rId11" w:history="1">
              <w:r w:rsidR="003B3D87" w:rsidRPr="003B3D87">
                <w:rPr>
                  <w:rStyle w:val="Hyperlink"/>
                  <w:rFonts w:asciiTheme="majorHAnsi" w:eastAsia="Segoe UI" w:hAnsiTheme="majorHAnsi" w:cs="Segoe UI"/>
                  <w:b/>
                  <w:bCs/>
                  <w:color w:val="3E45C9"/>
                </w:rPr>
                <w:t>awards@rcvsknowledge.org</w:t>
              </w:r>
            </w:hyperlink>
            <w:r w:rsidRPr="761C91D3">
              <w:t>. If you do so, please indicate this in the space provided on the form.</w:t>
            </w:r>
          </w:p>
          <w:p w14:paraId="028F3730" w14:textId="6EA2F058" w:rsidR="002A1379" w:rsidRPr="00EB6ECA" w:rsidRDefault="49CD07AE" w:rsidP="00AC2E0B">
            <w:pPr>
              <w:pStyle w:val="Subheadingblack"/>
            </w:pPr>
            <w:r w:rsidRPr="006D7189">
              <w:rPr>
                <w:b/>
                <w:bCs/>
              </w:rPr>
              <w:t>Important</w:t>
            </w:r>
            <w:r w:rsidRPr="761C91D3">
              <w:t xml:space="preserve">: Any materials you submit may be published in full. Please ensure you have obtained the necessary </w:t>
            </w:r>
            <w:r w:rsidRPr="761C91D3">
              <w:lastRenderedPageBreak/>
              <w:t>permissions from your practice leadership or management team before sharing this information.</w:t>
            </w:r>
          </w:p>
          <w:p w14:paraId="064C1FEC" w14:textId="249CF2A4" w:rsidR="002A1379" w:rsidRPr="00EB6ECA" w:rsidRDefault="49CD07AE" w:rsidP="00AC2E0B">
            <w:pPr>
              <w:pStyle w:val="Subheadingblack"/>
            </w:pPr>
            <w:r w:rsidRPr="006D7189">
              <w:rPr>
                <w:b/>
                <w:bCs/>
              </w:rPr>
              <w:t>Tip</w:t>
            </w:r>
            <w:r w:rsidRPr="761C91D3">
              <w:t>: If your supporting documents have been previously published or contain prominent branding, we may not be able to anonymise them effectively</w:t>
            </w:r>
            <w:r w:rsidR="00CC0E8D">
              <w:t xml:space="preserve"> and therefore they might not be included as part of your application’s assessment</w:t>
            </w:r>
            <w:r w:rsidRPr="761C91D3">
              <w:t xml:space="preserve">. In such cases, </w:t>
            </w:r>
            <w:r w:rsidR="00A84B27">
              <w:t xml:space="preserve">please </w:t>
            </w:r>
            <w:r w:rsidRPr="761C91D3">
              <w:t>ensure that all essential information is clearly presented within the main body of your application.</w:t>
            </w:r>
          </w:p>
          <w:p w14:paraId="34D901C4" w14:textId="25C7259A" w:rsidR="002A1379" w:rsidRPr="00EB6ECA" w:rsidRDefault="002A1379" w:rsidP="761C91D3">
            <w:pPr>
              <w:spacing w:after="0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767603967"/>
            <w:placeholder>
              <w:docPart w:val="B052763411534B3098DABDF274A0C56B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4258749" w14:textId="17B6F8EA" w:rsidR="005B56C8" w:rsidRPr="00FD1E3D" w:rsidRDefault="00EB6ECA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>
                  <w:rPr>
                    <w:rStyle w:val="PlaceholderText"/>
                    <w:rFonts w:asciiTheme="majorHAnsi" w:hAnsiTheme="majorHAnsi"/>
                  </w:rPr>
                  <w:t>Paste your graphs / charts here.</w:t>
                </w:r>
              </w:p>
            </w:tc>
          </w:sdtContent>
        </w:sdt>
      </w:tr>
      <w:tr w:rsidR="0087493D" w:rsidRPr="00FD1E3D" w14:paraId="49FD3A6B" w14:textId="77777777" w:rsidTr="761C91D3">
        <w:trPr>
          <w:trHeight w:val="575"/>
        </w:trPr>
        <w:tc>
          <w:tcPr>
            <w:tcW w:w="10627" w:type="dxa"/>
            <w:gridSpan w:val="2"/>
            <w:shd w:val="clear" w:color="auto" w:fill="4D1438" w:themeFill="accent2"/>
          </w:tcPr>
          <w:p w14:paraId="48665146" w14:textId="77777777" w:rsidR="0087493D" w:rsidRPr="00EB6ECA" w:rsidRDefault="0087493D" w:rsidP="007562FD">
            <w:pPr>
              <w:pStyle w:val="Subheadingpurplestyle"/>
              <w:numPr>
                <w:ilvl w:val="0"/>
                <w:numId w:val="26"/>
              </w:numPr>
              <w:spacing w:after="0" w:line="240" w:lineRule="auto"/>
              <w:rPr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Analyse</w:t>
            </w:r>
          </w:p>
          <w:p w14:paraId="5E504F40" w14:textId="59A0FE5D" w:rsidR="00EB6ECA" w:rsidRPr="00FD1E3D" w:rsidRDefault="00EB6ECA" w:rsidP="007562FD">
            <w:pPr>
              <w:pStyle w:val="Subheadingpurplestyle"/>
              <w:spacing w:after="0" w:line="240" w:lineRule="auto"/>
              <w:rPr>
                <w:rStyle w:val="PlaceholderText"/>
                <w:rFonts w:asciiTheme="majorHAnsi" w:hAnsiTheme="majorHAnsi"/>
                <w:color w:val="auto"/>
              </w:rPr>
            </w:pPr>
            <w:r>
              <w:rPr>
                <w:b/>
                <w:bCs/>
                <w:color w:val="FFFFFF" w:themeColor="background1"/>
              </w:rPr>
              <w:t>If you have not yet analysed your data, please jump to Section B, Question 11.</w:t>
            </w:r>
          </w:p>
        </w:tc>
      </w:tr>
      <w:tr w:rsidR="005B56C8" w:rsidRPr="00FD1E3D" w14:paraId="68E3246A" w14:textId="77777777" w:rsidTr="761C91D3">
        <w:trPr>
          <w:trHeight w:val="305"/>
        </w:trPr>
        <w:tc>
          <w:tcPr>
            <w:tcW w:w="6091" w:type="dxa"/>
          </w:tcPr>
          <w:p w14:paraId="0D387D93" w14:textId="77777777" w:rsid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as the target met, if not, why not?</w:t>
            </w:r>
          </w:p>
          <w:p w14:paraId="361B447A" w14:textId="210D1056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899401013"/>
            <w:placeholder>
              <w:docPart w:val="1642B6C2DB6E46ED83546D99274500CE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4F1EBA6F" w14:textId="29883CDA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87493D" w:rsidRPr="00FD1E3D" w14:paraId="5BB35CE1" w14:textId="77777777" w:rsidTr="761C91D3">
        <w:trPr>
          <w:trHeight w:val="305"/>
        </w:trPr>
        <w:tc>
          <w:tcPr>
            <w:tcW w:w="10627" w:type="dxa"/>
            <w:gridSpan w:val="2"/>
            <w:shd w:val="clear" w:color="auto" w:fill="4D1438" w:themeFill="accent2"/>
          </w:tcPr>
          <w:p w14:paraId="4A685B8D" w14:textId="77777777" w:rsidR="0087493D" w:rsidRDefault="0087493D" w:rsidP="007562F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738"/>
              <w:rPr>
                <w:rFonts w:asciiTheme="majorHAnsi" w:hAnsiTheme="majorHAnsi"/>
                <w:b/>
                <w:bCs/>
                <w:color w:val="FFFFFF" w:themeColor="background1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Implement change</w:t>
            </w:r>
          </w:p>
          <w:p w14:paraId="17456153" w14:textId="530FB484" w:rsidR="00EB6ECA" w:rsidRPr="00EB6ECA" w:rsidRDefault="00EB6ECA" w:rsidP="00EB6ECA">
            <w:pPr>
              <w:spacing w:after="0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  <w:r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  <w:t>If you have not yet implemented change, please jump to Section B, Question 11.</w:t>
            </w:r>
          </w:p>
        </w:tc>
      </w:tr>
      <w:tr w:rsidR="005B56C8" w:rsidRPr="00FD1E3D" w14:paraId="67DD5479" w14:textId="77777777" w:rsidTr="761C91D3">
        <w:trPr>
          <w:trHeight w:val="305"/>
        </w:trPr>
        <w:tc>
          <w:tcPr>
            <w:tcW w:w="6091" w:type="dxa"/>
          </w:tcPr>
          <w:p w14:paraId="0CD29C6E" w14:textId="77777777" w:rsid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hat changes were introduced?</w:t>
            </w:r>
          </w:p>
          <w:p w14:paraId="4FF73C9B" w14:textId="60753DD9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648435611"/>
            <w:placeholder>
              <w:docPart w:val="7A7399885A054A06BB1A740BCD4124C5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5ADCE8D7" w14:textId="182A35E4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87493D" w:rsidRPr="00FD1E3D" w14:paraId="2FBE84B5" w14:textId="77777777" w:rsidTr="761C91D3">
        <w:trPr>
          <w:trHeight w:val="305"/>
        </w:trPr>
        <w:tc>
          <w:tcPr>
            <w:tcW w:w="6091" w:type="dxa"/>
          </w:tcPr>
          <w:p w14:paraId="341ED553" w14:textId="77777777" w:rsidR="0087493D" w:rsidRDefault="0087493D" w:rsidP="00263890">
            <w:pPr>
              <w:pStyle w:val="ListParagraph"/>
              <w:numPr>
                <w:ilvl w:val="1"/>
                <w:numId w:val="26"/>
              </w:numPr>
              <w:spacing w:after="0"/>
              <w:ind w:left="306" w:hanging="306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at was the overall action plan? </w:t>
            </w:r>
          </w:p>
          <w:p w14:paraId="3785F2AA" w14:textId="431A5342" w:rsidR="00263890" w:rsidRPr="00263890" w:rsidRDefault="00263890" w:rsidP="00263890">
            <w:pPr>
              <w:spacing w:after="0"/>
              <w:ind w:left="-47" w:firstLine="353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(recommended length 1 – </w:t>
            </w:r>
            <w:r>
              <w:rPr>
                <w:rFonts w:asciiTheme="majorHAnsi" w:hAnsiTheme="majorHAnsi"/>
              </w:rPr>
              <w:t>4</w:t>
            </w:r>
            <w:r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740552393"/>
            <w:placeholder>
              <w:docPart w:val="25F28C8A9641499BA7046FCB44EBC6B5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28BB2D1D" w14:textId="57C67B45" w:rsidR="0087493D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02A8DDE1" w14:textId="77777777" w:rsidTr="761C91D3">
        <w:trPr>
          <w:trHeight w:val="305"/>
        </w:trPr>
        <w:tc>
          <w:tcPr>
            <w:tcW w:w="6091" w:type="dxa"/>
          </w:tcPr>
          <w:p w14:paraId="4D323BE6" w14:textId="77777777" w:rsidR="005B56C8" w:rsidRDefault="005B56C8" w:rsidP="00263890">
            <w:pPr>
              <w:pStyle w:val="ListParagraph"/>
              <w:numPr>
                <w:ilvl w:val="1"/>
                <w:numId w:val="26"/>
              </w:numPr>
              <w:spacing w:after="0"/>
              <w:ind w:left="306" w:hanging="306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en was a re-audit planned? </w:t>
            </w:r>
          </w:p>
          <w:p w14:paraId="55782E86" w14:textId="1B30CC03" w:rsidR="00263890" w:rsidRPr="00263890" w:rsidRDefault="00263890" w:rsidP="00263890">
            <w:pPr>
              <w:spacing w:after="0"/>
              <w:ind w:left="-47" w:firstLine="353"/>
              <w:rPr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>(recommended length 1 – 2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395500390"/>
            <w:placeholder>
              <w:docPart w:val="901D964EB92C46A18627D8BBEFA8D14C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7E9DB154" w14:textId="12FF4D5D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87493D" w:rsidRPr="00FD1E3D" w14:paraId="0FEB62F4" w14:textId="77777777" w:rsidTr="761C91D3">
        <w:trPr>
          <w:trHeight w:val="305"/>
        </w:trPr>
        <w:tc>
          <w:tcPr>
            <w:tcW w:w="10627" w:type="dxa"/>
            <w:gridSpan w:val="2"/>
            <w:shd w:val="clear" w:color="auto" w:fill="4D1438" w:themeFill="accent2"/>
          </w:tcPr>
          <w:p w14:paraId="716E187B" w14:textId="77777777" w:rsidR="00263890" w:rsidRDefault="0087493D" w:rsidP="00263890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Theme="majorHAnsi" w:hAnsiTheme="majorHAnsi"/>
                <w:b/>
                <w:bCs/>
                <w:color w:val="FFFFFF" w:themeColor="background1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Re-audit</w:t>
            </w:r>
            <w:r w:rsidR="00263890">
              <w:rPr>
                <w:rFonts w:asciiTheme="majorHAnsi" w:hAnsiTheme="majorHAnsi"/>
                <w:b/>
                <w:bCs/>
                <w:color w:val="FFFFFF" w:themeColor="background1"/>
              </w:rPr>
              <w:t xml:space="preserve"> </w:t>
            </w:r>
          </w:p>
          <w:p w14:paraId="549269A3" w14:textId="4703A217" w:rsidR="00EB6ECA" w:rsidRPr="00263890" w:rsidRDefault="00EB6ECA" w:rsidP="00263890">
            <w:pPr>
              <w:spacing w:after="0" w:line="240" w:lineRule="auto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  <w:r w:rsidRPr="00263890"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  <w:t>If you have not yet re-audited, please jump to Section B, Question 12.</w:t>
            </w:r>
          </w:p>
        </w:tc>
      </w:tr>
      <w:tr w:rsidR="005B56C8" w:rsidRPr="00FD1E3D" w14:paraId="1D541927" w14:textId="77777777" w:rsidTr="761C91D3">
        <w:trPr>
          <w:trHeight w:val="305"/>
        </w:trPr>
        <w:tc>
          <w:tcPr>
            <w:tcW w:w="6091" w:type="dxa"/>
          </w:tcPr>
          <w:p w14:paraId="4D9A714C" w14:textId="77777777" w:rsidR="005B56C8" w:rsidRDefault="005B56C8" w:rsidP="00263890">
            <w:pPr>
              <w:pStyle w:val="ListParagraph"/>
              <w:numPr>
                <w:ilvl w:val="1"/>
                <w:numId w:val="3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hen did the re-audit take place?</w:t>
            </w:r>
          </w:p>
          <w:p w14:paraId="41E0024B" w14:textId="38F94D26" w:rsidR="00263890" w:rsidRPr="00FD1E3D" w:rsidRDefault="00263890" w:rsidP="00263890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>(recommended length 1 – 2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542914509"/>
            <w:placeholder>
              <w:docPart w:val="D59710E3D7014E5B9AF97148A99618F0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49C4C8B1" w14:textId="55E82B9B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194A21F8" w14:textId="77777777" w:rsidTr="761C91D3">
        <w:trPr>
          <w:trHeight w:val="305"/>
        </w:trPr>
        <w:tc>
          <w:tcPr>
            <w:tcW w:w="6091" w:type="dxa"/>
          </w:tcPr>
          <w:p w14:paraId="6A3ACC3A" w14:textId="77777777" w:rsidR="005B56C8" w:rsidRDefault="005B56C8" w:rsidP="00263890">
            <w:pPr>
              <w:pStyle w:val="ListParagraph"/>
              <w:numPr>
                <w:ilvl w:val="1"/>
                <w:numId w:val="3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hat data was collected for the re-audit?</w:t>
            </w:r>
          </w:p>
          <w:p w14:paraId="6184A254" w14:textId="58FB3FAC" w:rsidR="00263890" w:rsidRPr="00FD1E3D" w:rsidRDefault="00263890" w:rsidP="00263890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 xml:space="preserve">(recommended length 1 – </w:t>
            </w:r>
            <w:r>
              <w:rPr>
                <w:rFonts w:asciiTheme="majorHAnsi" w:hAnsiTheme="majorHAnsi"/>
              </w:rPr>
              <w:t>4</w:t>
            </w:r>
            <w:r w:rsidRPr="00263890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797897373"/>
            <w:placeholder>
              <w:docPart w:val="9F7EA1FAE0BF4A77943C33BD80F26F23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385468ED" w14:textId="44055144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217A4B43" w14:textId="77777777" w:rsidTr="761C91D3">
        <w:trPr>
          <w:trHeight w:val="305"/>
        </w:trPr>
        <w:tc>
          <w:tcPr>
            <w:tcW w:w="6091" w:type="dxa"/>
          </w:tcPr>
          <w:p w14:paraId="1FB0F35A" w14:textId="77777777" w:rsidR="002C44C9" w:rsidRDefault="005B56C8" w:rsidP="00263890">
            <w:pPr>
              <w:pStyle w:val="ListParagraph"/>
              <w:numPr>
                <w:ilvl w:val="1"/>
                <w:numId w:val="3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o collected the data? </w:t>
            </w:r>
          </w:p>
          <w:p w14:paraId="0E686303" w14:textId="49368845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</w:t>
            </w:r>
            <w:r w:rsidR="00263890">
              <w:rPr>
                <w:rFonts w:asciiTheme="majorHAnsi" w:hAnsiTheme="majorHAnsi"/>
              </w:rPr>
              <w:t xml:space="preserve"> – 4</w:t>
            </w:r>
            <w:r w:rsidRPr="002C44C9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748962136"/>
            <w:placeholder>
              <w:docPart w:val="628E363D8271409A95C4F90AC5BC49A5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55AB2369" w14:textId="526CCB86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56C31B3C" w14:textId="77777777" w:rsidTr="761C91D3">
        <w:trPr>
          <w:trHeight w:val="305"/>
        </w:trPr>
        <w:tc>
          <w:tcPr>
            <w:tcW w:w="6091" w:type="dxa"/>
          </w:tcPr>
          <w:p w14:paraId="2A5DBE2E" w14:textId="77777777" w:rsidR="005B56C8" w:rsidRDefault="005B56C8" w:rsidP="00263890">
            <w:pPr>
              <w:pStyle w:val="ListParagraph"/>
              <w:numPr>
                <w:ilvl w:val="1"/>
                <w:numId w:val="3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How was the data collected?</w:t>
            </w:r>
          </w:p>
          <w:p w14:paraId="018E6803" w14:textId="18E69A1D" w:rsidR="00263890" w:rsidRPr="00FD1E3D" w:rsidRDefault="00263890" w:rsidP="00263890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 xml:space="preserve">(recommended length 1 – </w:t>
            </w:r>
            <w:r>
              <w:rPr>
                <w:rFonts w:asciiTheme="majorHAnsi" w:hAnsiTheme="majorHAnsi"/>
              </w:rPr>
              <w:t>4</w:t>
            </w:r>
            <w:r w:rsidRPr="00263890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744333371"/>
            <w:placeholder>
              <w:docPart w:val="EC7E48062EA8436E99E2CAE9F9A9AE30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4F38F2B0" w14:textId="0B45C7BC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0F232FD3" w14:textId="77777777" w:rsidTr="761C91D3">
        <w:trPr>
          <w:trHeight w:val="305"/>
        </w:trPr>
        <w:tc>
          <w:tcPr>
            <w:tcW w:w="6091" w:type="dxa"/>
          </w:tcPr>
          <w:p w14:paraId="60208326" w14:textId="36535E21" w:rsidR="566FDD8B" w:rsidRPr="0076123C" w:rsidRDefault="11AA576C" w:rsidP="0076123C">
            <w:pPr>
              <w:pStyle w:val="Subheadingblack"/>
              <w:rPr>
                <w:b/>
                <w:bCs/>
              </w:rPr>
            </w:pPr>
            <w:r w:rsidRPr="0076123C">
              <w:rPr>
                <w:b/>
                <w:bCs/>
              </w:rPr>
              <w:t>Provide graphs and charts that illustrate your data and are suitable for publication.</w:t>
            </w:r>
          </w:p>
          <w:p w14:paraId="429F4078" w14:textId="3DB27C86" w:rsidR="11AA576C" w:rsidRDefault="11AA576C" w:rsidP="000E5AC9">
            <w:pPr>
              <w:pStyle w:val="Subheadingblack"/>
            </w:pPr>
            <w:r w:rsidRPr="761C91D3">
              <w:t>If you prefer, you may email these as a separate document to</w:t>
            </w:r>
            <w:hyperlink r:id="rId12" w:history="1">
              <w:r w:rsidR="003B3D87" w:rsidRPr="003B3D87">
                <w:rPr>
                  <w:rStyle w:val="Hyperlink"/>
                </w:rPr>
                <w:t xml:space="preserve"> </w:t>
              </w:r>
              <w:r w:rsidR="003B3D87" w:rsidRPr="003B3D87">
                <w:rPr>
                  <w:rStyle w:val="Hyperlink"/>
                  <w:b/>
                  <w:bCs/>
                </w:rPr>
                <w:t>awards@rcvsknowledge.org</w:t>
              </w:r>
            </w:hyperlink>
            <w:r w:rsidRPr="761C91D3">
              <w:t>. If you do so, please indicate this in the space provided on the form.</w:t>
            </w:r>
          </w:p>
          <w:p w14:paraId="0C3646DE" w14:textId="7C94EFDC" w:rsidR="11AA576C" w:rsidRDefault="11AA576C" w:rsidP="000E5AC9">
            <w:pPr>
              <w:pStyle w:val="Subheadingblack"/>
            </w:pPr>
            <w:r w:rsidRPr="761C91D3">
              <w:rPr>
                <w:b/>
                <w:bCs/>
              </w:rPr>
              <w:t>Important:</w:t>
            </w:r>
            <w:r w:rsidRPr="761C91D3">
              <w:t xml:space="preserve"> Any materials you submit may be published in full. Please ensure you have obtained the necessary </w:t>
            </w:r>
            <w:r w:rsidRPr="761C91D3">
              <w:lastRenderedPageBreak/>
              <w:t>permissions from your practice leadership or management team before sharing this information.</w:t>
            </w:r>
          </w:p>
          <w:p w14:paraId="3D0EF8A5" w14:textId="0AB3D921" w:rsidR="008E4031" w:rsidRPr="002C44C9" w:rsidRDefault="11AA576C" w:rsidP="006D7189">
            <w:pPr>
              <w:pStyle w:val="Subheadingblack"/>
              <w:rPr>
                <w:rFonts w:asciiTheme="majorHAnsi" w:hAnsiTheme="majorHAnsi"/>
              </w:rPr>
            </w:pPr>
            <w:r w:rsidRPr="761C91D3">
              <w:rPr>
                <w:b/>
                <w:bCs/>
              </w:rPr>
              <w:t>Tip:</w:t>
            </w:r>
            <w:r w:rsidRPr="761C91D3">
              <w:t xml:space="preserve"> If your supporting documents have been previously published or contain prominent branding, we may not be able to anonymise them effectively</w:t>
            </w:r>
            <w:r w:rsidR="00CC0E8D">
              <w:t xml:space="preserve"> and therefore they might not be included as part of your application’s assessment</w:t>
            </w:r>
            <w:r w:rsidRPr="761C91D3">
              <w:t xml:space="preserve">. In such cases, </w:t>
            </w:r>
            <w:r w:rsidR="0047074E">
              <w:t xml:space="preserve">please </w:t>
            </w:r>
            <w:r w:rsidRPr="761C91D3">
              <w:t>ensure that all essential information is clearly presented within the main body of your application.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221061490"/>
            <w:placeholder>
              <w:docPart w:val="DA6B07AF049841E6B410A93606858D9F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rFonts w:asciiTheme="majorHAnsi" w:hAnsiTheme="majorHAnsi"/>
                  <w:color w:val="auto"/>
                </w:rPr>
                <w:id w:val="-1179587699"/>
                <w:placeholder>
                  <w:docPart w:val="87E5E879928248AF9C65C0B3ECE0CC0E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4536" w:type="dxa"/>
                  </w:tcPr>
                  <w:p w14:paraId="02659C20" w14:textId="6CFF14BD" w:rsidR="005B56C8" w:rsidRPr="00FD1E3D" w:rsidRDefault="002C44C9" w:rsidP="007F10F1">
                    <w:pPr>
                      <w:pStyle w:val="Subheadingpurplestyle"/>
                      <w:spacing w:after="0"/>
                      <w:ind w:left="-47"/>
                      <w:rPr>
                        <w:rStyle w:val="PlaceholderText"/>
                        <w:rFonts w:asciiTheme="majorHAnsi" w:hAnsiTheme="majorHAnsi"/>
                        <w:color w:val="auto"/>
                      </w:rPr>
                    </w:pPr>
                    <w:r>
                      <w:rPr>
                        <w:rStyle w:val="PlaceholderText"/>
                        <w:rFonts w:asciiTheme="majorHAnsi" w:hAnsiTheme="majorHAnsi"/>
                      </w:rPr>
                      <w:t>Paste your graphs / charts here.</w:t>
                    </w:r>
                  </w:p>
                </w:tc>
              </w:sdtContent>
            </w:sdt>
          </w:sdtContent>
        </w:sdt>
      </w:tr>
      <w:tr w:rsidR="005B56C8" w:rsidRPr="00FD1E3D" w14:paraId="5FF2592B" w14:textId="77777777" w:rsidTr="761C91D3">
        <w:trPr>
          <w:trHeight w:val="305"/>
        </w:trPr>
        <w:tc>
          <w:tcPr>
            <w:tcW w:w="6091" w:type="dxa"/>
          </w:tcPr>
          <w:p w14:paraId="1A35569F" w14:textId="77777777" w:rsidR="002C44C9" w:rsidRDefault="005B56C8" w:rsidP="00263890">
            <w:pPr>
              <w:pStyle w:val="ListParagraph"/>
              <w:numPr>
                <w:ilvl w:val="1"/>
                <w:numId w:val="3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as the target met, if not, why not?</w:t>
            </w:r>
          </w:p>
          <w:p w14:paraId="2D31982E" w14:textId="6A109BC9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449000503"/>
            <w:placeholder>
              <w:docPart w:val="C4A48F34437D4E72A62BF8B06F6FD79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62A7F1C1" w14:textId="5F4F438B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74A081FF" w14:textId="77777777" w:rsidTr="761C91D3">
        <w:trPr>
          <w:trHeight w:val="305"/>
        </w:trPr>
        <w:tc>
          <w:tcPr>
            <w:tcW w:w="6091" w:type="dxa"/>
          </w:tcPr>
          <w:p w14:paraId="2C6564C1" w14:textId="77777777" w:rsidR="002C44C9" w:rsidRDefault="005B56C8" w:rsidP="00263890">
            <w:pPr>
              <w:pStyle w:val="ListParagraph"/>
              <w:numPr>
                <w:ilvl w:val="1"/>
                <w:numId w:val="3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ere any further changes implemented?</w:t>
            </w:r>
          </w:p>
          <w:p w14:paraId="67917B31" w14:textId="26159A8B" w:rsidR="002C44C9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2138096428"/>
            <w:placeholder>
              <w:docPart w:val="5F9EC74FEB1A46CE9F96671338D7BDFB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5330079A" w14:textId="791186A8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1CABD8C9" w14:textId="77777777" w:rsidTr="761C91D3">
        <w:trPr>
          <w:trHeight w:val="333"/>
        </w:trPr>
        <w:tc>
          <w:tcPr>
            <w:tcW w:w="6091" w:type="dxa"/>
            <w:shd w:val="clear" w:color="auto" w:fill="4D1438" w:themeFill="accent2"/>
          </w:tcPr>
          <w:p w14:paraId="0B050857" w14:textId="10DD03E9" w:rsidR="005B56C8" w:rsidRPr="00FD1E3D" w:rsidRDefault="005B56C8" w:rsidP="00263890">
            <w:pPr>
              <w:pStyle w:val="ListParagraph"/>
              <w:numPr>
                <w:ilvl w:val="0"/>
                <w:numId w:val="36"/>
              </w:numPr>
              <w:spacing w:after="0"/>
              <w:ind w:left="738"/>
              <w:rPr>
                <w:rFonts w:asciiTheme="majorHAnsi" w:hAnsiTheme="majorHAnsi"/>
                <w:b/>
                <w:bCs/>
                <w:color w:val="FFFFFF" w:themeColor="background1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Review and reflect</w:t>
            </w:r>
          </w:p>
        </w:tc>
        <w:tc>
          <w:tcPr>
            <w:tcW w:w="4536" w:type="dxa"/>
            <w:shd w:val="clear" w:color="auto" w:fill="4D1438" w:themeFill="accent2"/>
          </w:tcPr>
          <w:p w14:paraId="5B1DAE12" w14:textId="77777777" w:rsidR="005B56C8" w:rsidRPr="00FD1E3D" w:rsidRDefault="005B56C8" w:rsidP="007F10F1">
            <w:pPr>
              <w:pStyle w:val="Subheadingpurplestyle"/>
              <w:spacing w:after="0"/>
              <w:ind w:left="738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</w:p>
        </w:tc>
      </w:tr>
      <w:tr w:rsidR="005B56C8" w:rsidRPr="00FD1E3D" w14:paraId="597C49D4" w14:textId="77777777" w:rsidTr="761C91D3">
        <w:trPr>
          <w:trHeight w:val="305"/>
        </w:trPr>
        <w:tc>
          <w:tcPr>
            <w:tcW w:w="6091" w:type="dxa"/>
          </w:tcPr>
          <w:p w14:paraId="67E8F7B5" w14:textId="77777777" w:rsidR="002C44C9" w:rsidRDefault="005B56C8" w:rsidP="00263890">
            <w:pPr>
              <w:pStyle w:val="ListParagraph"/>
              <w:numPr>
                <w:ilvl w:val="1"/>
                <w:numId w:val="3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At what stages were the team involved</w:t>
            </w:r>
            <w:r w:rsidR="007F10F1" w:rsidRPr="00FD1E3D">
              <w:rPr>
                <w:rFonts w:asciiTheme="majorHAnsi" w:hAnsiTheme="majorHAnsi"/>
              </w:rPr>
              <w:t>?</w:t>
            </w:r>
          </w:p>
          <w:p w14:paraId="31787C1F" w14:textId="66550D38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302917053"/>
            <w:placeholder>
              <w:docPart w:val="EE3BB765B98D433795ABF31AE379E6BB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763E9237" w14:textId="112E2C45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38C9E3D4" w14:textId="77777777" w:rsidTr="761C91D3">
        <w:trPr>
          <w:trHeight w:val="305"/>
        </w:trPr>
        <w:tc>
          <w:tcPr>
            <w:tcW w:w="6091" w:type="dxa"/>
          </w:tcPr>
          <w:p w14:paraId="31EA861B" w14:textId="77777777" w:rsidR="002C44C9" w:rsidRDefault="005B56C8" w:rsidP="00263890">
            <w:pPr>
              <w:pStyle w:val="ListParagraph"/>
              <w:numPr>
                <w:ilvl w:val="1"/>
                <w:numId w:val="3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How were the team involved?</w:t>
            </w:r>
          </w:p>
          <w:p w14:paraId="1791AADF" w14:textId="22FF2992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806617427"/>
            <w:placeholder>
              <w:docPart w:val="9E69412D21D94F8D8D76C804BEC5F765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4A54F864" w14:textId="0D8B6927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004EF5BB" w14:textId="77777777" w:rsidTr="761C91D3">
        <w:trPr>
          <w:trHeight w:val="305"/>
        </w:trPr>
        <w:tc>
          <w:tcPr>
            <w:tcW w:w="6091" w:type="dxa"/>
          </w:tcPr>
          <w:p w14:paraId="06482906" w14:textId="77777777" w:rsidR="002C44C9" w:rsidRDefault="005B56C8" w:rsidP="00263890">
            <w:pPr>
              <w:pStyle w:val="ListParagraph"/>
              <w:numPr>
                <w:ilvl w:val="1"/>
                <w:numId w:val="3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Did the team need any support? And how was this given? </w:t>
            </w:r>
          </w:p>
          <w:p w14:paraId="3E7E3E75" w14:textId="48F8A7BF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901801051"/>
            <w:placeholder>
              <w:docPart w:val="DDD0CFB7D7754FD099D2D369C5DE3F0B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C2EF3E3" w14:textId="200BB116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6377BD32" w14:textId="77777777" w:rsidTr="761C91D3">
        <w:trPr>
          <w:trHeight w:val="305"/>
        </w:trPr>
        <w:tc>
          <w:tcPr>
            <w:tcW w:w="6091" w:type="dxa"/>
          </w:tcPr>
          <w:p w14:paraId="2FCB936C" w14:textId="77777777" w:rsidR="002C44C9" w:rsidRDefault="005B56C8" w:rsidP="00263890">
            <w:pPr>
              <w:pStyle w:val="ListParagraph"/>
              <w:numPr>
                <w:ilvl w:val="1"/>
                <w:numId w:val="3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hat barriers did the project face, and how were they overcome?</w:t>
            </w:r>
          </w:p>
          <w:p w14:paraId="5C636F4F" w14:textId="755DEFF5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205174483"/>
            <w:placeholder>
              <w:docPart w:val="36D3A0F4E5744C479F1596A3482EE34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6DB2125F" w14:textId="4B53D936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05D6FF2E" w14:textId="77777777" w:rsidTr="761C91D3">
        <w:trPr>
          <w:trHeight w:val="305"/>
        </w:trPr>
        <w:tc>
          <w:tcPr>
            <w:tcW w:w="6091" w:type="dxa"/>
          </w:tcPr>
          <w:p w14:paraId="2B460513" w14:textId="77777777" w:rsidR="005B56C8" w:rsidRDefault="005B56C8" w:rsidP="00263890">
            <w:pPr>
              <w:pStyle w:val="ListParagraph"/>
              <w:numPr>
                <w:ilvl w:val="1"/>
                <w:numId w:val="3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hat was the impact of the project?</w:t>
            </w:r>
          </w:p>
          <w:p w14:paraId="14BC4B6D" w14:textId="152DE863" w:rsidR="00263890" w:rsidRPr="00FD1E3D" w:rsidRDefault="00263890" w:rsidP="00263890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 xml:space="preserve">(recommended length 1 – </w:t>
            </w:r>
            <w:r>
              <w:rPr>
                <w:rFonts w:asciiTheme="majorHAnsi" w:hAnsiTheme="majorHAnsi"/>
              </w:rPr>
              <w:t>4</w:t>
            </w:r>
            <w:r w:rsidRPr="00263890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2096204609"/>
            <w:placeholder>
              <w:docPart w:val="9DF3DCC44CCD457C978F0C49E4E5345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16A65351" w14:textId="46931D07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30A71945" w14:textId="77777777" w:rsidTr="761C91D3">
        <w:trPr>
          <w:trHeight w:val="305"/>
        </w:trPr>
        <w:tc>
          <w:tcPr>
            <w:tcW w:w="6091" w:type="dxa"/>
          </w:tcPr>
          <w:p w14:paraId="2EEF327F" w14:textId="77777777" w:rsidR="002C44C9" w:rsidRDefault="0087493D" w:rsidP="00263890">
            <w:pPr>
              <w:pStyle w:val="ListParagraph"/>
              <w:numPr>
                <w:ilvl w:val="1"/>
                <w:numId w:val="3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</w:t>
            </w:r>
            <w:r w:rsidR="005B56C8" w:rsidRPr="00FD1E3D">
              <w:rPr>
                <w:rFonts w:asciiTheme="majorHAnsi" w:hAnsiTheme="majorHAnsi"/>
              </w:rPr>
              <w:t>hat surprised you about this audit?</w:t>
            </w:r>
          </w:p>
          <w:p w14:paraId="3B32FC8F" w14:textId="7BD82ACF" w:rsidR="007F10F1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222029959"/>
            <w:placeholder>
              <w:docPart w:val="BF393EE4C76F4BBF8B68654A5B8AA853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2E0FD690" w14:textId="77BA95E2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51649CB0" w14:textId="77777777" w:rsidTr="761C91D3">
        <w:trPr>
          <w:trHeight w:val="305"/>
        </w:trPr>
        <w:tc>
          <w:tcPr>
            <w:tcW w:w="6091" w:type="dxa"/>
          </w:tcPr>
          <w:p w14:paraId="6CE0C44F" w14:textId="77777777" w:rsidR="002C44C9" w:rsidRDefault="005B56C8" w:rsidP="00263890">
            <w:pPr>
              <w:pStyle w:val="ListParagraph"/>
              <w:numPr>
                <w:ilvl w:val="1"/>
                <w:numId w:val="3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If this audit was done again, what would be done differently? </w:t>
            </w:r>
          </w:p>
          <w:p w14:paraId="5CF59D43" w14:textId="1BF6F9FB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600651194"/>
            <w:placeholder>
              <w:docPart w:val="B3D52AC6157C4AD6A7491DF54CF1610F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559F0A8D" w14:textId="1DE7D345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01B9CE4A" w14:textId="77777777" w:rsidTr="761C91D3">
        <w:trPr>
          <w:trHeight w:val="305"/>
        </w:trPr>
        <w:tc>
          <w:tcPr>
            <w:tcW w:w="6091" w:type="dxa"/>
          </w:tcPr>
          <w:p w14:paraId="25C9CFA4" w14:textId="77777777" w:rsidR="002C44C9" w:rsidRDefault="005B56C8" w:rsidP="00263890">
            <w:pPr>
              <w:pStyle w:val="ListParagraph"/>
              <w:numPr>
                <w:ilvl w:val="1"/>
                <w:numId w:val="3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How and where were results shared? This might include to the wider team, clients, other practices, or the public. </w:t>
            </w:r>
          </w:p>
          <w:p w14:paraId="2B8B3BE6" w14:textId="0666835A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127435939"/>
            <w:placeholder>
              <w:docPart w:val="922DA04ED1524A318DD190577D2D17B5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1785C3EB" w14:textId="15835FC3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EB6ECA" w:rsidRPr="00FD1E3D" w14:paraId="1A6EA4CD" w14:textId="77777777" w:rsidTr="761C91D3">
        <w:trPr>
          <w:trHeight w:val="305"/>
        </w:trPr>
        <w:tc>
          <w:tcPr>
            <w:tcW w:w="6091" w:type="dxa"/>
          </w:tcPr>
          <w:p w14:paraId="649BC472" w14:textId="77777777" w:rsidR="00EB6ECA" w:rsidRDefault="00EB6ECA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Style w:val="ui-provider"/>
                <w:rFonts w:asciiTheme="majorHAnsi" w:hAnsiTheme="majorHAnsi"/>
              </w:rPr>
            </w:pPr>
            <w:r w:rsidRPr="00EB6ECA">
              <w:rPr>
                <w:rStyle w:val="ui-provider"/>
                <w:rFonts w:asciiTheme="majorHAnsi" w:hAnsiTheme="majorHAnsi"/>
              </w:rPr>
              <w:t xml:space="preserve">What consideration has been given for Human Factors? </w:t>
            </w:r>
          </w:p>
          <w:p w14:paraId="57EF24E1" w14:textId="77777777" w:rsidR="006D5AE7" w:rsidRDefault="006D5AE7">
            <w:pPr>
              <w:rPr>
                <w:rStyle w:val="ui-provider"/>
                <w:rFonts w:asciiTheme="majorHAnsi" w:hAnsiTheme="majorHAnsi"/>
                <w:b/>
                <w:bCs/>
              </w:rPr>
            </w:pPr>
          </w:p>
          <w:p w14:paraId="42E22591" w14:textId="301DF7AE" w:rsidR="00F82950" w:rsidRDefault="00F82950">
            <w:pPr>
              <w:rPr>
                <w:rStyle w:val="ui-provider"/>
                <w:rFonts w:asciiTheme="majorHAnsi" w:hAnsiTheme="majorHAnsi"/>
                <w:b/>
                <w:bCs/>
              </w:rPr>
            </w:pPr>
            <w:r w:rsidRPr="00263890">
              <w:rPr>
                <w:rFonts w:asciiTheme="majorHAnsi" w:hAnsiTheme="majorHAnsi"/>
              </w:rPr>
              <w:t xml:space="preserve">(recommended length </w:t>
            </w:r>
            <w:r>
              <w:rPr>
                <w:rFonts w:asciiTheme="majorHAnsi" w:hAnsiTheme="majorHAnsi"/>
              </w:rPr>
              <w:t>3</w:t>
            </w:r>
            <w:r w:rsidRPr="00263890">
              <w:rPr>
                <w:rFonts w:asciiTheme="majorHAnsi" w:hAnsiTheme="majorHAnsi"/>
              </w:rPr>
              <w:t xml:space="preserve"> – </w:t>
            </w:r>
            <w:r>
              <w:rPr>
                <w:rFonts w:asciiTheme="majorHAnsi" w:hAnsiTheme="majorHAnsi"/>
              </w:rPr>
              <w:t>6</w:t>
            </w:r>
            <w:r w:rsidRPr="00263890">
              <w:rPr>
                <w:rFonts w:asciiTheme="majorHAnsi" w:hAnsiTheme="majorHAnsi"/>
              </w:rPr>
              <w:t xml:space="preserve"> sentences)</w:t>
            </w:r>
          </w:p>
          <w:p w14:paraId="6B816EEE" w14:textId="224A1809" w:rsidR="00770171" w:rsidRPr="00770171" w:rsidRDefault="00770171" w:rsidP="00AC2E0B">
            <w:pPr>
              <w:rPr>
                <w:rStyle w:val="ui-provider"/>
                <w:rFonts w:asciiTheme="majorHAnsi" w:hAnsiTheme="majorHAnsi"/>
              </w:rPr>
            </w:pPr>
            <w:r w:rsidRPr="00AC2E0B">
              <w:rPr>
                <w:rStyle w:val="ui-provider"/>
                <w:rFonts w:asciiTheme="majorHAnsi" w:hAnsiTheme="majorHAnsi"/>
                <w:b/>
                <w:bCs/>
              </w:rPr>
              <w:t>Tip</w:t>
            </w:r>
            <w:r>
              <w:rPr>
                <w:rStyle w:val="ui-provider"/>
                <w:rFonts w:asciiTheme="majorHAnsi" w:hAnsiTheme="majorHAnsi"/>
              </w:rPr>
              <w:t xml:space="preserve">: </w:t>
            </w:r>
            <w:r w:rsidRPr="00137836">
              <w:rPr>
                <w:rStyle w:val="ui-provider"/>
                <w:rFonts w:asciiTheme="majorHAnsi" w:hAnsiTheme="majorHAnsi"/>
              </w:rPr>
              <w:t>T</w:t>
            </w:r>
            <w:r w:rsidRPr="009D23A3">
              <w:rPr>
                <w:rStyle w:val="ui-provider"/>
                <w:rFonts w:asciiTheme="majorHAnsi" w:hAnsiTheme="majorHAnsi"/>
              </w:rPr>
              <w:t>his includes things such as workflow and process design, systems to improve team communication and support team wellbeing</w:t>
            </w:r>
          </w:p>
          <w:p w14:paraId="1C362811" w14:textId="77777777" w:rsidR="002C44C9" w:rsidRPr="002C44C9" w:rsidRDefault="002C44C9" w:rsidP="002C44C9">
            <w:pPr>
              <w:spacing w:after="0" w:line="276" w:lineRule="auto"/>
              <w:rPr>
                <w:rStyle w:val="ui-provider"/>
                <w:rFonts w:asciiTheme="majorHAnsi" w:hAnsiTheme="majorHAnsi"/>
              </w:rPr>
            </w:pPr>
          </w:p>
          <w:p w14:paraId="46CC4785" w14:textId="45624663" w:rsidR="00EB6ECA" w:rsidRPr="00EB6ECA" w:rsidRDefault="00EB6ECA" w:rsidP="00EB6ECA">
            <w:pPr>
              <w:spacing w:after="0"/>
              <w:rPr>
                <w:rFonts w:asciiTheme="majorHAnsi" w:hAnsiTheme="majorHAnsi"/>
              </w:rPr>
            </w:pPr>
            <w:r w:rsidRPr="00EB6ECA">
              <w:rPr>
                <w:rFonts w:asciiTheme="majorHAnsi" w:hAnsiTheme="majorHAnsi"/>
              </w:rPr>
              <w:t xml:space="preserve">For more information on Human Factors, you can </w:t>
            </w:r>
            <w:r w:rsidR="00283874">
              <w:rPr>
                <w:rFonts w:asciiTheme="majorHAnsi" w:hAnsiTheme="majorHAnsi"/>
              </w:rPr>
              <w:t>access free online CPD</w:t>
            </w:r>
            <w:r w:rsidRPr="00EB6ECA">
              <w:rPr>
                <w:rFonts w:asciiTheme="majorHAnsi" w:hAnsiTheme="majorHAnsi"/>
              </w:rPr>
              <w:t>:</w:t>
            </w:r>
          </w:p>
          <w:p w14:paraId="056C3011" w14:textId="46E0473C" w:rsidR="007C6AE0" w:rsidRDefault="00283874" w:rsidP="761C91D3">
            <w:pPr>
              <w:pStyle w:val="ListParagraph"/>
              <w:numPr>
                <w:ilvl w:val="0"/>
                <w:numId w:val="34"/>
              </w:numPr>
              <w:spacing w:after="0" w:line="276" w:lineRule="auto"/>
              <w:ind w:left="306"/>
              <w:rPr>
                <w:rFonts w:asciiTheme="majorHAnsi" w:hAnsiTheme="majorHAnsi"/>
              </w:rPr>
            </w:pPr>
            <w:hyperlink r:id="rId13" w:history="1">
              <w:r w:rsidRPr="002E5F1E">
                <w:rPr>
                  <w:rStyle w:val="Hyperlink"/>
                  <w:rFonts w:asciiTheme="majorHAnsi" w:hAnsiTheme="majorHAnsi"/>
                </w:rPr>
                <w:t xml:space="preserve">QI Boxset Series 7: Patient safety – Introduction to </w:t>
              </w:r>
              <w:r w:rsidR="002E5F1E" w:rsidRPr="002E5F1E">
                <w:rPr>
                  <w:rStyle w:val="Hyperlink"/>
                  <w:rFonts w:asciiTheme="majorHAnsi" w:hAnsiTheme="majorHAnsi"/>
                </w:rPr>
                <w:t>Human Factors and Systems Thinking</w:t>
              </w:r>
            </w:hyperlink>
          </w:p>
          <w:p w14:paraId="01938C9C" w14:textId="22BC3806" w:rsidR="002E5F1E" w:rsidRPr="002C44C9" w:rsidRDefault="00626C0B" w:rsidP="761C91D3">
            <w:pPr>
              <w:pStyle w:val="ListParagraph"/>
              <w:numPr>
                <w:ilvl w:val="0"/>
                <w:numId w:val="34"/>
              </w:numPr>
              <w:spacing w:after="0" w:line="276" w:lineRule="auto"/>
              <w:ind w:left="306"/>
              <w:rPr>
                <w:rFonts w:asciiTheme="majorHAnsi" w:hAnsiTheme="majorHAnsi"/>
              </w:rPr>
            </w:pPr>
            <w:hyperlink r:id="rId14" w:history="1">
              <w:r w:rsidRPr="00626C0B">
                <w:rPr>
                  <w:rStyle w:val="Hyperlink"/>
                  <w:rFonts w:asciiTheme="majorHAnsi" w:hAnsiTheme="majorHAnsi"/>
                </w:rPr>
                <w:t>QI Boxset Series 8: Using QI and Human Factors to improve practice culture</w:t>
              </w:r>
            </w:hyperlink>
          </w:p>
          <w:p w14:paraId="21F68AA2" w14:textId="1D1A3733" w:rsidR="002C44C9" w:rsidRPr="002C44C9" w:rsidRDefault="002C44C9" w:rsidP="002C44C9">
            <w:pPr>
              <w:spacing w:after="0" w:line="276" w:lineRule="auto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872992095"/>
            <w:placeholder>
              <w:docPart w:val="F18EEC8ADA314E4294826D3FCAAE695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A31253F" w14:textId="17D55E29" w:rsidR="00EB6ECA" w:rsidRDefault="002C44C9" w:rsidP="00EB6ECA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695A90" w:rsidRPr="00FD1E3D" w14:paraId="1D45ED02" w14:textId="77777777" w:rsidTr="761C91D3">
        <w:trPr>
          <w:trHeight w:val="305"/>
        </w:trPr>
        <w:tc>
          <w:tcPr>
            <w:tcW w:w="6091" w:type="dxa"/>
          </w:tcPr>
          <w:p w14:paraId="6BE75310" w14:textId="77777777" w:rsidR="00695A90" w:rsidRDefault="00AD3C50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9D23A3">
              <w:rPr>
                <w:rFonts w:asciiTheme="majorHAnsi" w:hAnsiTheme="majorHAnsi"/>
              </w:rPr>
              <w:t>What specific changes did you implement to address Human Factors, and what were the outcomes?</w:t>
            </w:r>
          </w:p>
          <w:p w14:paraId="7AFEFD77" w14:textId="6E0633BC" w:rsidR="00F82950" w:rsidRPr="00EB6ECA" w:rsidRDefault="00F82950" w:rsidP="00F82950">
            <w:pPr>
              <w:pStyle w:val="ListParagraph"/>
              <w:spacing w:after="0" w:line="276" w:lineRule="auto"/>
              <w:ind w:left="313"/>
              <w:rPr>
                <w:rStyle w:val="ui-provider"/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 xml:space="preserve">(recommended length </w:t>
            </w:r>
            <w:r>
              <w:rPr>
                <w:rFonts w:asciiTheme="majorHAnsi" w:hAnsiTheme="majorHAnsi"/>
              </w:rPr>
              <w:t>3</w:t>
            </w:r>
            <w:r w:rsidRPr="00263890">
              <w:rPr>
                <w:rFonts w:asciiTheme="majorHAnsi" w:hAnsiTheme="majorHAnsi"/>
              </w:rPr>
              <w:t xml:space="preserve"> – </w:t>
            </w:r>
            <w:r>
              <w:rPr>
                <w:rFonts w:asciiTheme="majorHAnsi" w:hAnsiTheme="majorHAnsi"/>
              </w:rPr>
              <w:t>6</w:t>
            </w:r>
            <w:r w:rsidRPr="00263890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059441070"/>
            <w:placeholder>
              <w:docPart w:val="4F1C18899F4D4B6FBD394FB57EB9D0DE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234EB36C" w14:textId="3F0CA4EB" w:rsidR="00695A90" w:rsidRDefault="0060380C" w:rsidP="00EB6ECA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6BEE25CD" w14:textId="77777777" w:rsidTr="761C91D3">
        <w:trPr>
          <w:trHeight w:val="305"/>
        </w:trPr>
        <w:tc>
          <w:tcPr>
            <w:tcW w:w="6091" w:type="dxa"/>
            <w:shd w:val="clear" w:color="auto" w:fill="4D1438" w:themeFill="accent2"/>
          </w:tcPr>
          <w:p w14:paraId="1396A581" w14:textId="0D3B69F5" w:rsidR="005B56C8" w:rsidRPr="00FD1E3D" w:rsidRDefault="007F10F1" w:rsidP="00263890">
            <w:pPr>
              <w:pStyle w:val="ListParagraph"/>
              <w:numPr>
                <w:ilvl w:val="0"/>
                <w:numId w:val="36"/>
              </w:numPr>
              <w:spacing w:after="0"/>
              <w:ind w:left="738"/>
              <w:rPr>
                <w:rFonts w:asciiTheme="majorHAnsi" w:hAnsiTheme="majorHAnsi"/>
                <w:b/>
                <w:bCs/>
                <w:color w:val="FFFFFF" w:themeColor="background1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References</w:t>
            </w:r>
          </w:p>
        </w:tc>
        <w:tc>
          <w:tcPr>
            <w:tcW w:w="4536" w:type="dxa"/>
            <w:shd w:val="clear" w:color="auto" w:fill="4D1438" w:themeFill="accent2"/>
          </w:tcPr>
          <w:p w14:paraId="1557FF69" w14:textId="5204CCE5" w:rsidR="005B56C8" w:rsidRPr="00FD1E3D" w:rsidRDefault="005B56C8" w:rsidP="007F10F1">
            <w:pPr>
              <w:pStyle w:val="Subheadingpurplestyle"/>
              <w:spacing w:after="0"/>
              <w:ind w:left="738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</w:p>
        </w:tc>
      </w:tr>
      <w:tr w:rsidR="005B56C8" w:rsidRPr="00FD1E3D" w14:paraId="125D7EA9" w14:textId="77777777" w:rsidTr="761C91D3">
        <w:trPr>
          <w:trHeight w:val="305"/>
        </w:trPr>
        <w:tc>
          <w:tcPr>
            <w:tcW w:w="6091" w:type="dxa"/>
          </w:tcPr>
          <w:p w14:paraId="09C2C45C" w14:textId="5034A3C8" w:rsidR="002C44C9" w:rsidRPr="007562FD" w:rsidRDefault="007F10F1" w:rsidP="00263890">
            <w:pPr>
              <w:pStyle w:val="ListParagraph"/>
              <w:numPr>
                <w:ilvl w:val="1"/>
                <w:numId w:val="3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Provide a list of references used to inform this audit.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277677095"/>
            <w:placeholder>
              <w:docPart w:val="D2AF1D27955541C9A8944C6DB30938F9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FF3ADC1" w14:textId="1D3540AA" w:rsidR="005B56C8" w:rsidRPr="00FD1E3D" w:rsidRDefault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</w:tbl>
    <w:p w14:paraId="5568AF04" w14:textId="77777777" w:rsidR="007562FD" w:rsidRDefault="007562FD" w:rsidP="0019057C">
      <w:pPr>
        <w:spacing w:line="360" w:lineRule="auto"/>
        <w:rPr>
          <w:rStyle w:val="PlaceholderText"/>
          <w:rFonts w:ascii="Georgia" w:hAnsi="Georgia"/>
          <w:color w:val="000000" w:themeColor="text1"/>
        </w:rPr>
      </w:pPr>
    </w:p>
    <w:p w14:paraId="12BD195D" w14:textId="77777777" w:rsidR="002C44C9" w:rsidRPr="002C44C9" w:rsidRDefault="002C44C9" w:rsidP="002C44C9">
      <w:pPr>
        <w:pStyle w:val="Subheadingpurplestyle"/>
        <w:rPr>
          <w:b/>
          <w:bCs/>
        </w:rPr>
      </w:pPr>
      <w:r w:rsidRPr="002C44C9">
        <w:rPr>
          <w:b/>
          <w:bCs/>
        </w:rPr>
        <w:t xml:space="preserve">SECTION B </w:t>
      </w:r>
    </w:p>
    <w:p w14:paraId="7B82CFA3" w14:textId="77777777" w:rsidR="002C44C9" w:rsidRPr="002C44C9" w:rsidRDefault="002C44C9" w:rsidP="002C44C9">
      <w:pPr>
        <w:pStyle w:val="Subheadingpurplestyle"/>
        <w:rPr>
          <w:sz w:val="20"/>
          <w:szCs w:val="20"/>
        </w:rPr>
      </w:pPr>
      <w:r w:rsidRPr="002C44C9">
        <w:rPr>
          <w:sz w:val="20"/>
          <w:szCs w:val="20"/>
        </w:rPr>
        <w:t>(ONLY TO BE COMPLETED IF YOU HAVE NOT COMPLETED A FULL AUDIT CYCLE – QUESTIONS 1-9 ABOVE)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6091"/>
        <w:gridCol w:w="4536"/>
      </w:tblGrid>
      <w:tr w:rsidR="002C44C9" w:rsidRPr="00FD1E3D" w14:paraId="004EBE85" w14:textId="77777777" w:rsidTr="002C44C9">
        <w:trPr>
          <w:trHeight w:val="305"/>
        </w:trPr>
        <w:tc>
          <w:tcPr>
            <w:tcW w:w="10627" w:type="dxa"/>
            <w:gridSpan w:val="2"/>
            <w:shd w:val="clear" w:color="auto" w:fill="4D1438" w:themeFill="text2"/>
          </w:tcPr>
          <w:p w14:paraId="64648BA9" w14:textId="77777777" w:rsidR="002C44C9" w:rsidRPr="00FD1E3D" w:rsidRDefault="002C44C9" w:rsidP="00263890">
            <w:pPr>
              <w:pStyle w:val="ListParagraph"/>
              <w:numPr>
                <w:ilvl w:val="0"/>
                <w:numId w:val="36"/>
              </w:numPr>
              <w:spacing w:after="0" w:line="276" w:lineRule="auto"/>
              <w:ind w:left="738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Collect</w:t>
            </w:r>
            <w:r>
              <w:rPr>
                <w:rFonts w:asciiTheme="majorHAnsi" w:hAnsiTheme="majorHAnsi"/>
                <w:b/>
                <w:bCs/>
                <w:color w:val="FFFFFF" w:themeColor="background1"/>
              </w:rPr>
              <w:t>ing</w:t>
            </w: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 xml:space="preserve"> data</w:t>
            </w:r>
          </w:p>
        </w:tc>
      </w:tr>
      <w:tr w:rsidR="002C44C9" w:rsidRPr="00FD1E3D" w14:paraId="3875F8A2" w14:textId="77777777" w:rsidTr="002C44C9">
        <w:trPr>
          <w:trHeight w:val="305"/>
        </w:trPr>
        <w:tc>
          <w:tcPr>
            <w:tcW w:w="6091" w:type="dxa"/>
          </w:tcPr>
          <w:p w14:paraId="18A38CF1" w14:textId="77777777" w:rsidR="002C44C9" w:rsidRDefault="002C44C9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en </w:t>
            </w:r>
            <w:r>
              <w:rPr>
                <w:rFonts w:asciiTheme="majorHAnsi" w:hAnsiTheme="majorHAnsi"/>
              </w:rPr>
              <w:t>will you collect</w:t>
            </w:r>
            <w:r w:rsidRPr="00FD1E3D">
              <w:rPr>
                <w:rFonts w:asciiTheme="majorHAnsi" w:hAnsiTheme="majorHAnsi"/>
              </w:rPr>
              <w:t xml:space="preserve"> data? </w:t>
            </w:r>
          </w:p>
          <w:p w14:paraId="67EFABE9" w14:textId="5562A921" w:rsidR="00F82950" w:rsidRPr="00FD1E3D" w:rsidRDefault="00F82950" w:rsidP="00F82950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>(recommended length 1 – 2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568811870"/>
            <w:placeholder>
              <w:docPart w:val="1176CA1B21C04E5B8B67F56071F6AF83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70A3014E" w14:textId="77777777" w:rsidR="002C44C9" w:rsidRPr="00FD1E3D" w:rsidRDefault="002C44C9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33A1E6BA" w14:textId="77777777" w:rsidTr="002C44C9">
        <w:trPr>
          <w:trHeight w:val="305"/>
        </w:trPr>
        <w:tc>
          <w:tcPr>
            <w:tcW w:w="6091" w:type="dxa"/>
          </w:tcPr>
          <w:p w14:paraId="0EF8100F" w14:textId="77777777" w:rsidR="002C44C9" w:rsidRDefault="002C44C9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at data </w:t>
            </w:r>
            <w:r>
              <w:rPr>
                <w:rFonts w:asciiTheme="majorHAnsi" w:hAnsiTheme="majorHAnsi"/>
              </w:rPr>
              <w:t>will you</w:t>
            </w:r>
            <w:r w:rsidRPr="00FD1E3D">
              <w:rPr>
                <w:rFonts w:asciiTheme="majorHAnsi" w:hAnsiTheme="majorHAnsi"/>
              </w:rPr>
              <w:t xml:space="preserve"> collect?</w:t>
            </w:r>
          </w:p>
          <w:p w14:paraId="20D03CE4" w14:textId="01A09B65" w:rsidR="00F82950" w:rsidRPr="00FD1E3D" w:rsidRDefault="00F82950" w:rsidP="00F82950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 xml:space="preserve">(recommended length 1 – </w:t>
            </w:r>
            <w:r>
              <w:rPr>
                <w:rFonts w:asciiTheme="majorHAnsi" w:hAnsiTheme="majorHAnsi"/>
              </w:rPr>
              <w:t>4</w:t>
            </w:r>
            <w:r w:rsidRPr="00263890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62441323"/>
            <w:placeholder>
              <w:docPart w:val="782B1E9A8A0F419798509F976B9A9307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6FBCA8BA" w14:textId="77777777" w:rsidR="002C44C9" w:rsidRPr="00FD1E3D" w:rsidRDefault="002C44C9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65B57984" w14:textId="77777777" w:rsidTr="002C44C9">
        <w:trPr>
          <w:trHeight w:val="305"/>
        </w:trPr>
        <w:tc>
          <w:tcPr>
            <w:tcW w:w="6091" w:type="dxa"/>
          </w:tcPr>
          <w:p w14:paraId="0DC3B15B" w14:textId="77777777" w:rsidR="002C44C9" w:rsidRDefault="002C44C9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o </w:t>
            </w:r>
            <w:r>
              <w:rPr>
                <w:rFonts w:asciiTheme="majorHAnsi" w:hAnsiTheme="majorHAnsi"/>
              </w:rPr>
              <w:t xml:space="preserve">will </w:t>
            </w:r>
            <w:r w:rsidRPr="00FD1E3D">
              <w:rPr>
                <w:rFonts w:asciiTheme="majorHAnsi" w:hAnsiTheme="majorHAnsi"/>
              </w:rPr>
              <w:t>collect the data?</w:t>
            </w:r>
          </w:p>
          <w:p w14:paraId="651D2A7C" w14:textId="2777960D" w:rsidR="00F82950" w:rsidRPr="00FD1E3D" w:rsidRDefault="00F82950" w:rsidP="00F82950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>(recommended length 1 – 2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2117284951"/>
            <w:placeholder>
              <w:docPart w:val="069319A07AF8487BA0F087B8B64DBA6A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2AF3CABD" w14:textId="77777777" w:rsidR="002C44C9" w:rsidRPr="00FD1E3D" w:rsidRDefault="002C44C9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02154B68" w14:textId="77777777" w:rsidTr="002C44C9">
        <w:trPr>
          <w:trHeight w:val="305"/>
        </w:trPr>
        <w:tc>
          <w:tcPr>
            <w:tcW w:w="6091" w:type="dxa"/>
          </w:tcPr>
          <w:p w14:paraId="4D34A41F" w14:textId="77777777" w:rsidR="002C44C9" w:rsidRDefault="002C44C9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How </w:t>
            </w:r>
            <w:r>
              <w:rPr>
                <w:rFonts w:asciiTheme="majorHAnsi" w:hAnsiTheme="majorHAnsi"/>
              </w:rPr>
              <w:t xml:space="preserve">will you </w:t>
            </w:r>
            <w:r w:rsidRPr="00FD1E3D">
              <w:rPr>
                <w:rFonts w:asciiTheme="majorHAnsi" w:hAnsiTheme="majorHAnsi"/>
              </w:rPr>
              <w:t>collect</w:t>
            </w:r>
            <w:r>
              <w:rPr>
                <w:rFonts w:asciiTheme="majorHAnsi" w:hAnsiTheme="majorHAnsi"/>
              </w:rPr>
              <w:t xml:space="preserve"> the data</w:t>
            </w:r>
            <w:r w:rsidRPr="00FD1E3D">
              <w:rPr>
                <w:rFonts w:asciiTheme="majorHAnsi" w:hAnsiTheme="majorHAnsi"/>
              </w:rPr>
              <w:t>?</w:t>
            </w:r>
          </w:p>
          <w:p w14:paraId="7E03BA61" w14:textId="141538F4" w:rsidR="00F82950" w:rsidRPr="00FD1E3D" w:rsidRDefault="00F82950" w:rsidP="00F82950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 xml:space="preserve">(recommended length 1 – </w:t>
            </w:r>
            <w:r>
              <w:rPr>
                <w:rFonts w:asciiTheme="majorHAnsi" w:hAnsiTheme="majorHAnsi"/>
              </w:rPr>
              <w:t>4</w:t>
            </w:r>
            <w:r w:rsidRPr="00263890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2009395698"/>
            <w:placeholder>
              <w:docPart w:val="1CF96B92865D42B387E99AF8E8CDAC4D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70121DFC" w14:textId="77777777" w:rsidR="002C44C9" w:rsidRPr="00FD1E3D" w:rsidRDefault="002C44C9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7486FD76" w14:textId="77777777" w:rsidTr="002C44C9">
        <w:trPr>
          <w:trHeight w:val="305"/>
        </w:trPr>
        <w:tc>
          <w:tcPr>
            <w:tcW w:w="10627" w:type="dxa"/>
            <w:gridSpan w:val="2"/>
            <w:shd w:val="clear" w:color="auto" w:fill="4D1438" w:themeFill="text2"/>
          </w:tcPr>
          <w:p w14:paraId="05FA75D4" w14:textId="77777777" w:rsidR="002C44C9" w:rsidRPr="00FD1E3D" w:rsidRDefault="002C44C9" w:rsidP="00263890">
            <w:pPr>
              <w:pStyle w:val="ListParagraph"/>
              <w:numPr>
                <w:ilvl w:val="0"/>
                <w:numId w:val="36"/>
              </w:numPr>
              <w:spacing w:after="0" w:line="276" w:lineRule="auto"/>
              <w:ind w:left="738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Implement change</w:t>
            </w:r>
          </w:p>
        </w:tc>
      </w:tr>
      <w:tr w:rsidR="002C44C9" w:rsidRPr="00FD1E3D" w14:paraId="0644375E" w14:textId="77777777" w:rsidTr="002C44C9">
        <w:trPr>
          <w:trHeight w:val="305"/>
        </w:trPr>
        <w:tc>
          <w:tcPr>
            <w:tcW w:w="6091" w:type="dxa"/>
          </w:tcPr>
          <w:p w14:paraId="2F728B41" w14:textId="77777777" w:rsidR="002C44C9" w:rsidRDefault="002C44C9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How will you decide which changes are needed?</w:t>
            </w:r>
          </w:p>
          <w:p w14:paraId="6D087F71" w14:textId="76F1A5CC" w:rsidR="002C44C9" w:rsidRPr="002C44C9" w:rsidRDefault="002C44C9" w:rsidP="002C44C9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867897040"/>
            <w:placeholder>
              <w:docPart w:val="6D98FB2451D74E639102B730C0DA91F4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7A0E00DE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14:paraId="5F98E940" w14:textId="77777777" w:rsidTr="002C44C9">
        <w:trPr>
          <w:trHeight w:val="305"/>
        </w:trPr>
        <w:tc>
          <w:tcPr>
            <w:tcW w:w="6091" w:type="dxa"/>
          </w:tcPr>
          <w:p w14:paraId="4B6DEBC0" w14:textId="77777777" w:rsidR="002C44C9" w:rsidRDefault="002C44C9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4E7B44">
              <w:rPr>
                <w:rFonts w:asciiTheme="majorHAnsi" w:hAnsiTheme="majorHAnsi"/>
              </w:rPr>
              <w:t>How will you introduce changes introduced to the team?</w:t>
            </w:r>
          </w:p>
          <w:p w14:paraId="020CC83A" w14:textId="05DFF22F" w:rsidR="00F82950" w:rsidRPr="004E7B44" w:rsidRDefault="00F82950" w:rsidP="00F82950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 xml:space="preserve">(recommended length 1 – </w:t>
            </w:r>
            <w:r>
              <w:rPr>
                <w:rFonts w:asciiTheme="majorHAnsi" w:hAnsiTheme="majorHAnsi"/>
              </w:rPr>
              <w:t>4</w:t>
            </w:r>
            <w:r w:rsidRPr="00263890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719515497"/>
            <w:placeholder>
              <w:docPart w:val="FB6B6C236500434BBDC6056B705F00BB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3F69F997" w14:textId="77777777" w:rsidR="002C44C9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39F10513" w14:textId="77777777" w:rsidTr="002C44C9">
        <w:trPr>
          <w:trHeight w:val="305"/>
        </w:trPr>
        <w:tc>
          <w:tcPr>
            <w:tcW w:w="6091" w:type="dxa"/>
          </w:tcPr>
          <w:p w14:paraId="5D9416D4" w14:textId="77777777" w:rsidR="002C44C9" w:rsidRDefault="002C44C9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06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Who will contribute to </w:t>
            </w:r>
            <w:r w:rsidRPr="00FD1E3D">
              <w:rPr>
                <w:rFonts w:asciiTheme="majorHAnsi" w:hAnsiTheme="majorHAnsi"/>
              </w:rPr>
              <w:t xml:space="preserve">the overall action plan? </w:t>
            </w:r>
          </w:p>
          <w:p w14:paraId="08393377" w14:textId="241FC0E4" w:rsidR="00F82950" w:rsidRPr="00FD1E3D" w:rsidRDefault="00F82950" w:rsidP="00F82950">
            <w:pPr>
              <w:pStyle w:val="ListParagraph"/>
              <w:spacing w:after="0" w:line="276" w:lineRule="auto"/>
              <w:ind w:left="306"/>
              <w:rPr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 xml:space="preserve">(recommended length 1 – </w:t>
            </w:r>
            <w:r>
              <w:rPr>
                <w:rFonts w:asciiTheme="majorHAnsi" w:hAnsiTheme="majorHAnsi"/>
              </w:rPr>
              <w:t>4</w:t>
            </w:r>
            <w:r w:rsidRPr="00263890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498020953"/>
            <w:placeholder>
              <w:docPart w:val="8DEDB00CFA3A4AAC9FC102CF230C177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15780F56" w14:textId="77777777" w:rsidR="002C44C9" w:rsidRPr="00FD1E3D" w:rsidRDefault="002C44C9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6B7C611F" w14:textId="77777777" w:rsidTr="002C44C9">
        <w:trPr>
          <w:trHeight w:val="305"/>
        </w:trPr>
        <w:tc>
          <w:tcPr>
            <w:tcW w:w="10627" w:type="dxa"/>
            <w:gridSpan w:val="2"/>
            <w:shd w:val="clear" w:color="auto" w:fill="4D1438" w:themeFill="text2"/>
          </w:tcPr>
          <w:p w14:paraId="6E5C7188" w14:textId="77777777" w:rsidR="002C44C9" w:rsidRPr="00FD1E3D" w:rsidRDefault="002C44C9" w:rsidP="00263890">
            <w:pPr>
              <w:pStyle w:val="ListParagraph"/>
              <w:numPr>
                <w:ilvl w:val="0"/>
                <w:numId w:val="36"/>
              </w:numPr>
              <w:spacing w:after="0" w:line="276" w:lineRule="auto"/>
              <w:ind w:left="738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Re-audit</w:t>
            </w:r>
          </w:p>
        </w:tc>
      </w:tr>
      <w:tr w:rsidR="002C44C9" w:rsidRPr="00FD1E3D" w14:paraId="7B66ABBA" w14:textId="77777777" w:rsidTr="002C44C9">
        <w:trPr>
          <w:trHeight w:val="305"/>
        </w:trPr>
        <w:tc>
          <w:tcPr>
            <w:tcW w:w="6091" w:type="dxa"/>
          </w:tcPr>
          <w:p w14:paraId="1FB1DBD9" w14:textId="77777777" w:rsidR="002C44C9" w:rsidRDefault="002C44C9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o </w:t>
            </w:r>
            <w:r>
              <w:rPr>
                <w:rFonts w:asciiTheme="majorHAnsi" w:hAnsiTheme="majorHAnsi"/>
              </w:rPr>
              <w:t xml:space="preserve">will </w:t>
            </w:r>
            <w:r w:rsidRPr="00FD1E3D">
              <w:rPr>
                <w:rFonts w:asciiTheme="majorHAnsi" w:hAnsiTheme="majorHAnsi"/>
              </w:rPr>
              <w:t xml:space="preserve">collect the data? </w:t>
            </w:r>
          </w:p>
          <w:p w14:paraId="2114FCFD" w14:textId="17F4C566" w:rsidR="002C44C9" w:rsidRPr="002C44C9" w:rsidRDefault="002C44C9" w:rsidP="002C44C9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</w:t>
            </w:r>
            <w:r w:rsidR="00F82950">
              <w:rPr>
                <w:rFonts w:asciiTheme="majorHAnsi" w:hAnsiTheme="majorHAnsi"/>
              </w:rPr>
              <w:t xml:space="preserve"> – 2 </w:t>
            </w:r>
            <w:r w:rsidRPr="002C44C9">
              <w:rPr>
                <w:rFonts w:asciiTheme="majorHAnsi" w:hAnsiTheme="majorHAnsi"/>
              </w:rPr>
              <w:t>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898118740"/>
            <w:placeholder>
              <w:docPart w:val="74F20042E0514CAF83B2423813DF311A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3D3A29E9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01AECE02" w14:textId="77777777" w:rsidTr="002C44C9">
        <w:trPr>
          <w:trHeight w:val="305"/>
        </w:trPr>
        <w:tc>
          <w:tcPr>
            <w:tcW w:w="6091" w:type="dxa"/>
          </w:tcPr>
          <w:p w14:paraId="2D42542A" w14:textId="77777777" w:rsidR="002C44C9" w:rsidRDefault="002C44C9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If the </w:t>
            </w:r>
            <w:r w:rsidRPr="00FD1E3D">
              <w:rPr>
                <w:rFonts w:asciiTheme="majorHAnsi" w:hAnsiTheme="majorHAnsi"/>
              </w:rPr>
              <w:t xml:space="preserve">target </w:t>
            </w:r>
            <w:r>
              <w:rPr>
                <w:rFonts w:asciiTheme="majorHAnsi" w:hAnsiTheme="majorHAnsi"/>
              </w:rPr>
              <w:t xml:space="preserve">is not </w:t>
            </w:r>
            <w:r w:rsidRPr="00FD1E3D">
              <w:rPr>
                <w:rFonts w:asciiTheme="majorHAnsi" w:hAnsiTheme="majorHAnsi"/>
              </w:rPr>
              <w:t xml:space="preserve">met, </w:t>
            </w:r>
            <w:r>
              <w:rPr>
                <w:rFonts w:asciiTheme="majorHAnsi" w:hAnsiTheme="majorHAnsi"/>
              </w:rPr>
              <w:t>what actions will you take</w:t>
            </w:r>
            <w:r w:rsidRPr="00FD1E3D">
              <w:rPr>
                <w:rFonts w:asciiTheme="majorHAnsi" w:hAnsiTheme="majorHAnsi"/>
              </w:rPr>
              <w:t>?</w:t>
            </w:r>
          </w:p>
          <w:p w14:paraId="505493F4" w14:textId="25A104D0" w:rsidR="002C44C9" w:rsidRPr="002C44C9" w:rsidRDefault="002C44C9" w:rsidP="002C44C9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649505640"/>
            <w:placeholder>
              <w:docPart w:val="9CBDB81489B64C09A6D5B0144426787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57BCD11B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0D7FB347" w14:textId="77777777" w:rsidTr="002C44C9">
        <w:trPr>
          <w:trHeight w:val="333"/>
        </w:trPr>
        <w:tc>
          <w:tcPr>
            <w:tcW w:w="6091" w:type="dxa"/>
            <w:shd w:val="clear" w:color="auto" w:fill="4D1438" w:themeFill="text2"/>
          </w:tcPr>
          <w:p w14:paraId="2A21C3FF" w14:textId="77777777" w:rsidR="002C44C9" w:rsidRPr="00FD1E3D" w:rsidRDefault="002C44C9" w:rsidP="00263890">
            <w:pPr>
              <w:pStyle w:val="ListParagraph"/>
              <w:numPr>
                <w:ilvl w:val="0"/>
                <w:numId w:val="36"/>
              </w:numPr>
              <w:spacing w:after="0" w:line="276" w:lineRule="auto"/>
              <w:ind w:left="738"/>
              <w:rPr>
                <w:rFonts w:asciiTheme="majorHAnsi" w:hAnsi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/>
                <w:b/>
                <w:bCs/>
                <w:color w:val="FFFFFF" w:themeColor="background1"/>
              </w:rPr>
              <w:t>Project planning</w:t>
            </w:r>
          </w:p>
        </w:tc>
        <w:tc>
          <w:tcPr>
            <w:tcW w:w="4536" w:type="dxa"/>
            <w:shd w:val="clear" w:color="auto" w:fill="4D1438" w:themeFill="text2"/>
          </w:tcPr>
          <w:p w14:paraId="6C68D9FD" w14:textId="77777777" w:rsidR="002C44C9" w:rsidRPr="00FD1E3D" w:rsidRDefault="002C44C9">
            <w:pPr>
              <w:pStyle w:val="Subheadingpurplestyle"/>
              <w:spacing w:after="0"/>
              <w:ind w:left="738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</w:p>
        </w:tc>
      </w:tr>
      <w:tr w:rsidR="002C44C9" w:rsidRPr="00FD1E3D" w14:paraId="21AB6447" w14:textId="77777777" w:rsidTr="002C44C9">
        <w:trPr>
          <w:trHeight w:val="305"/>
        </w:trPr>
        <w:tc>
          <w:tcPr>
            <w:tcW w:w="6091" w:type="dxa"/>
          </w:tcPr>
          <w:p w14:paraId="249CAF01" w14:textId="77777777" w:rsidR="002C44C9" w:rsidRDefault="002C44C9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At what stages </w:t>
            </w:r>
            <w:r>
              <w:rPr>
                <w:rFonts w:asciiTheme="majorHAnsi" w:hAnsiTheme="majorHAnsi"/>
              </w:rPr>
              <w:t xml:space="preserve">will you involve the </w:t>
            </w:r>
            <w:r w:rsidRPr="00FD1E3D">
              <w:rPr>
                <w:rFonts w:asciiTheme="majorHAnsi" w:hAnsiTheme="majorHAnsi"/>
              </w:rPr>
              <w:t>team?</w:t>
            </w:r>
          </w:p>
          <w:p w14:paraId="576A88CA" w14:textId="3FEA8FD5" w:rsidR="002C44C9" w:rsidRPr="002C44C9" w:rsidRDefault="002C44C9" w:rsidP="002C44C9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718321342"/>
            <w:placeholder>
              <w:docPart w:val="3F0FADC20FE447E5A92ECA1640662F81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2D0E8906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6A714687" w14:textId="77777777" w:rsidTr="002C44C9">
        <w:trPr>
          <w:trHeight w:val="305"/>
        </w:trPr>
        <w:tc>
          <w:tcPr>
            <w:tcW w:w="6091" w:type="dxa"/>
          </w:tcPr>
          <w:p w14:paraId="4A5F1D53" w14:textId="77777777" w:rsidR="002C44C9" w:rsidRDefault="002C44C9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lastRenderedPageBreak/>
              <w:t xml:space="preserve">How </w:t>
            </w:r>
            <w:r>
              <w:rPr>
                <w:rFonts w:asciiTheme="majorHAnsi" w:hAnsiTheme="majorHAnsi"/>
              </w:rPr>
              <w:t xml:space="preserve">will you involve </w:t>
            </w:r>
            <w:r w:rsidRPr="00FD1E3D">
              <w:rPr>
                <w:rFonts w:asciiTheme="majorHAnsi" w:hAnsiTheme="majorHAnsi"/>
              </w:rPr>
              <w:t>the team?</w:t>
            </w:r>
          </w:p>
          <w:p w14:paraId="003CEC96" w14:textId="4EE53640" w:rsidR="002C44C9" w:rsidRPr="002C44C9" w:rsidRDefault="002C44C9" w:rsidP="002C44C9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98719649"/>
            <w:placeholder>
              <w:docPart w:val="7C174D3F574442E9B064C0820DD6C68D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3C4CD417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0F8A85DA" w14:textId="77777777" w:rsidTr="002C44C9">
        <w:trPr>
          <w:trHeight w:val="305"/>
        </w:trPr>
        <w:tc>
          <w:tcPr>
            <w:tcW w:w="6091" w:type="dxa"/>
          </w:tcPr>
          <w:p w14:paraId="50FBF968" w14:textId="401F7B17" w:rsidR="002C44C9" w:rsidRPr="002C44C9" w:rsidRDefault="002C44C9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How will you support </w:t>
            </w:r>
            <w:r w:rsidRPr="00FD1E3D">
              <w:rPr>
                <w:rFonts w:asciiTheme="majorHAnsi" w:hAnsiTheme="majorHAnsi"/>
              </w:rPr>
              <w:t xml:space="preserve">the team? </w:t>
            </w: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298141571"/>
            <w:placeholder>
              <w:docPart w:val="5436DDA5CC9E41BF8AB81AC4FF9A50AB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6D9BDD6D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75E4E9AA" w14:textId="77777777" w:rsidTr="002C44C9">
        <w:trPr>
          <w:trHeight w:val="305"/>
        </w:trPr>
        <w:tc>
          <w:tcPr>
            <w:tcW w:w="6091" w:type="dxa"/>
          </w:tcPr>
          <w:p w14:paraId="7F524B20" w14:textId="77777777" w:rsidR="002C44C9" w:rsidRDefault="002C44C9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How will you overcome </w:t>
            </w:r>
            <w:r w:rsidRPr="00FD1E3D">
              <w:rPr>
                <w:rFonts w:asciiTheme="majorHAnsi" w:hAnsiTheme="majorHAnsi"/>
              </w:rPr>
              <w:t>barriers?</w:t>
            </w:r>
          </w:p>
          <w:p w14:paraId="6B4996FB" w14:textId="423ED3DB" w:rsidR="002C44C9" w:rsidRPr="002C44C9" w:rsidRDefault="002C44C9" w:rsidP="002C44C9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742854016"/>
            <w:placeholder>
              <w:docPart w:val="DC7A708EF44A4FB5B6613105A8E564C4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131FDDE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7A9D046C" w14:textId="77777777" w:rsidTr="002C44C9">
        <w:trPr>
          <w:trHeight w:val="305"/>
        </w:trPr>
        <w:tc>
          <w:tcPr>
            <w:tcW w:w="6091" w:type="dxa"/>
          </w:tcPr>
          <w:p w14:paraId="1EF3E24F" w14:textId="77777777" w:rsidR="002C44C9" w:rsidRDefault="002C44C9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hat</w:t>
            </w:r>
            <w:r>
              <w:rPr>
                <w:rFonts w:asciiTheme="majorHAnsi" w:hAnsiTheme="majorHAnsi"/>
              </w:rPr>
              <w:t xml:space="preserve"> do you anticipate </w:t>
            </w:r>
            <w:r w:rsidRPr="00FD1E3D">
              <w:rPr>
                <w:rFonts w:asciiTheme="majorHAnsi" w:hAnsiTheme="majorHAnsi"/>
              </w:rPr>
              <w:t>the impact of the project</w:t>
            </w:r>
            <w:r>
              <w:rPr>
                <w:rFonts w:asciiTheme="majorHAnsi" w:hAnsiTheme="majorHAnsi"/>
              </w:rPr>
              <w:t xml:space="preserve"> will be</w:t>
            </w:r>
            <w:r w:rsidRPr="00FD1E3D">
              <w:rPr>
                <w:rFonts w:asciiTheme="majorHAnsi" w:hAnsiTheme="majorHAnsi"/>
              </w:rPr>
              <w:t>?</w:t>
            </w:r>
          </w:p>
          <w:p w14:paraId="69E50B8D" w14:textId="4AFE4EEA" w:rsidR="00F82950" w:rsidRPr="00FD1E3D" w:rsidRDefault="00F82950" w:rsidP="00F82950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 xml:space="preserve">(recommended length 1 – </w:t>
            </w:r>
            <w:r>
              <w:rPr>
                <w:rFonts w:asciiTheme="majorHAnsi" w:hAnsiTheme="majorHAnsi"/>
              </w:rPr>
              <w:t>4</w:t>
            </w:r>
            <w:r w:rsidRPr="00263890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0380122"/>
            <w:placeholder>
              <w:docPart w:val="C50E5D23A2DC4346A2AF734D0ED2360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12F92214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3FF80FB1" w14:textId="77777777" w:rsidTr="002C44C9">
        <w:trPr>
          <w:trHeight w:val="305"/>
        </w:trPr>
        <w:tc>
          <w:tcPr>
            <w:tcW w:w="6091" w:type="dxa"/>
          </w:tcPr>
          <w:p w14:paraId="7BE65349" w14:textId="77777777" w:rsidR="002C44C9" w:rsidRDefault="002C44C9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How</w:t>
            </w:r>
            <w:r>
              <w:rPr>
                <w:rFonts w:asciiTheme="majorHAnsi" w:hAnsiTheme="majorHAnsi"/>
              </w:rPr>
              <w:t xml:space="preserve"> will you share the </w:t>
            </w:r>
            <w:r w:rsidRPr="00FD1E3D">
              <w:rPr>
                <w:rFonts w:asciiTheme="majorHAnsi" w:hAnsiTheme="majorHAnsi"/>
              </w:rPr>
              <w:t xml:space="preserve">results? This might include to the wider team, clients, other practices, or the public. </w:t>
            </w:r>
          </w:p>
          <w:p w14:paraId="74C5EA43" w14:textId="35AE5457" w:rsidR="002C44C9" w:rsidRPr="002C44C9" w:rsidRDefault="002C44C9" w:rsidP="002C44C9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975674944"/>
            <w:placeholder>
              <w:docPart w:val="99A5DD82831A4CCBA30A276819AB828F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67B904BF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14:paraId="7C3679D4" w14:textId="77777777" w:rsidTr="002C44C9">
        <w:trPr>
          <w:trHeight w:val="305"/>
        </w:trPr>
        <w:tc>
          <w:tcPr>
            <w:tcW w:w="6091" w:type="dxa"/>
          </w:tcPr>
          <w:p w14:paraId="402BAADE" w14:textId="5BD216C9" w:rsidR="002C44C9" w:rsidRDefault="002C44C9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Style w:val="ui-provider"/>
                <w:rFonts w:asciiTheme="majorHAnsi" w:hAnsiTheme="majorHAnsi"/>
              </w:rPr>
            </w:pPr>
            <w:r w:rsidRPr="002C44C9">
              <w:rPr>
                <w:rStyle w:val="ui-provider"/>
                <w:rFonts w:asciiTheme="majorHAnsi" w:hAnsiTheme="majorHAnsi"/>
              </w:rPr>
              <w:t xml:space="preserve">What consideration will you give for Human Factors? </w:t>
            </w:r>
          </w:p>
          <w:p w14:paraId="223112C5" w14:textId="77777777" w:rsidR="0047074E" w:rsidRDefault="0047074E" w:rsidP="0047074E">
            <w:pPr>
              <w:pStyle w:val="ListParagraph"/>
              <w:spacing w:after="0" w:line="276" w:lineRule="auto"/>
              <w:ind w:left="313"/>
              <w:rPr>
                <w:rStyle w:val="ui-provider"/>
                <w:rFonts w:asciiTheme="majorHAnsi" w:hAnsiTheme="majorHAnsi"/>
              </w:rPr>
            </w:pPr>
          </w:p>
          <w:p w14:paraId="6C72CC6A" w14:textId="41C8DD2D" w:rsidR="00F82950" w:rsidRDefault="00F82950" w:rsidP="00F82950">
            <w:pPr>
              <w:spacing w:after="0" w:line="276" w:lineRule="auto"/>
              <w:rPr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 xml:space="preserve">(recommended length </w:t>
            </w:r>
            <w:r>
              <w:rPr>
                <w:rFonts w:asciiTheme="majorHAnsi" w:hAnsiTheme="majorHAnsi"/>
              </w:rPr>
              <w:t>3</w:t>
            </w:r>
            <w:r w:rsidRPr="00263890">
              <w:rPr>
                <w:rFonts w:asciiTheme="majorHAnsi" w:hAnsiTheme="majorHAnsi"/>
              </w:rPr>
              <w:t xml:space="preserve"> – </w:t>
            </w:r>
            <w:r>
              <w:rPr>
                <w:rFonts w:asciiTheme="majorHAnsi" w:hAnsiTheme="majorHAnsi"/>
              </w:rPr>
              <w:t>6</w:t>
            </w:r>
            <w:r w:rsidRPr="00263890">
              <w:rPr>
                <w:rFonts w:asciiTheme="majorHAnsi" w:hAnsiTheme="majorHAnsi"/>
              </w:rPr>
              <w:t xml:space="preserve"> sentences)</w:t>
            </w:r>
          </w:p>
          <w:p w14:paraId="2CDD746A" w14:textId="77777777" w:rsidR="00F82950" w:rsidRPr="00F82950" w:rsidRDefault="00F82950" w:rsidP="00F82950">
            <w:pPr>
              <w:spacing w:after="0" w:line="276" w:lineRule="auto"/>
              <w:rPr>
                <w:rStyle w:val="ui-provider"/>
                <w:rFonts w:asciiTheme="majorHAnsi" w:hAnsiTheme="majorHAnsi"/>
              </w:rPr>
            </w:pPr>
          </w:p>
          <w:p w14:paraId="2509D5BA" w14:textId="77777777" w:rsidR="0035694B" w:rsidRPr="00137836" w:rsidRDefault="0035694B" w:rsidP="0035694B">
            <w:pPr>
              <w:rPr>
                <w:rStyle w:val="ui-provider"/>
                <w:rFonts w:asciiTheme="majorHAnsi" w:hAnsiTheme="majorHAnsi"/>
              </w:rPr>
            </w:pPr>
            <w:r w:rsidRPr="009D23A3">
              <w:rPr>
                <w:rStyle w:val="ui-provider"/>
                <w:rFonts w:asciiTheme="majorHAnsi" w:hAnsiTheme="majorHAnsi"/>
                <w:b/>
                <w:bCs/>
              </w:rPr>
              <w:t>Tip:</w:t>
            </w:r>
            <w:r>
              <w:rPr>
                <w:rStyle w:val="ui-provider"/>
                <w:rFonts w:asciiTheme="majorHAnsi" w:hAnsiTheme="majorHAnsi"/>
              </w:rPr>
              <w:t xml:space="preserve"> </w:t>
            </w:r>
            <w:r w:rsidRPr="00137836">
              <w:rPr>
                <w:rStyle w:val="ui-provider"/>
                <w:rFonts w:asciiTheme="majorHAnsi" w:hAnsiTheme="majorHAnsi"/>
              </w:rPr>
              <w:t>T</w:t>
            </w:r>
            <w:r w:rsidRPr="009D23A3">
              <w:rPr>
                <w:rStyle w:val="ui-provider"/>
                <w:rFonts w:asciiTheme="majorHAnsi" w:hAnsiTheme="majorHAnsi"/>
              </w:rPr>
              <w:t>his includes things such as workflow and process design, systems to improve team communication and support team wellbeing</w:t>
            </w:r>
          </w:p>
          <w:p w14:paraId="4AB0B433" w14:textId="77777777" w:rsidR="00071CD8" w:rsidRPr="00AC2E0B" w:rsidRDefault="00071CD8" w:rsidP="00AC2E0B">
            <w:pPr>
              <w:spacing w:after="0" w:line="276" w:lineRule="auto"/>
              <w:ind w:left="-47"/>
              <w:rPr>
                <w:rFonts w:asciiTheme="majorHAnsi" w:hAnsiTheme="majorHAnsi"/>
              </w:rPr>
            </w:pPr>
          </w:p>
          <w:p w14:paraId="606DE71E" w14:textId="304AC4DD" w:rsidR="002C44C9" w:rsidRPr="002C44C9" w:rsidRDefault="002C44C9">
            <w:pPr>
              <w:spacing w:after="0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 xml:space="preserve">For more information on Human Factors, you can </w:t>
            </w:r>
            <w:r w:rsidR="00626C0B">
              <w:rPr>
                <w:rFonts w:asciiTheme="majorHAnsi" w:hAnsiTheme="majorHAnsi"/>
              </w:rPr>
              <w:t>access free online CPD</w:t>
            </w:r>
            <w:r w:rsidRPr="002C44C9">
              <w:rPr>
                <w:rFonts w:asciiTheme="majorHAnsi" w:hAnsiTheme="majorHAnsi"/>
              </w:rPr>
              <w:t>:</w:t>
            </w:r>
          </w:p>
          <w:p w14:paraId="1631C878" w14:textId="77777777" w:rsidR="00626C0B" w:rsidRDefault="00626C0B" w:rsidP="00626C0B">
            <w:pPr>
              <w:pStyle w:val="ListParagraph"/>
              <w:numPr>
                <w:ilvl w:val="0"/>
                <w:numId w:val="34"/>
              </w:numPr>
              <w:spacing w:after="0" w:line="276" w:lineRule="auto"/>
              <w:ind w:left="306"/>
              <w:rPr>
                <w:rFonts w:asciiTheme="majorHAnsi" w:hAnsiTheme="majorHAnsi"/>
              </w:rPr>
            </w:pPr>
            <w:hyperlink r:id="rId15" w:history="1">
              <w:r w:rsidRPr="002E5F1E">
                <w:rPr>
                  <w:rStyle w:val="Hyperlink"/>
                  <w:rFonts w:asciiTheme="majorHAnsi" w:hAnsiTheme="majorHAnsi"/>
                </w:rPr>
                <w:t>QI Boxset Series 7: Patient safety – Introduction to Human Factors and Systems Thinking</w:t>
              </w:r>
            </w:hyperlink>
          </w:p>
          <w:p w14:paraId="37724ECA" w14:textId="33A6DC77" w:rsidR="00626C0B" w:rsidRPr="00F57AB1" w:rsidRDefault="00626C0B" w:rsidP="00CC0E8D">
            <w:pPr>
              <w:pStyle w:val="ListParagraph"/>
              <w:numPr>
                <w:ilvl w:val="0"/>
                <w:numId w:val="34"/>
              </w:numPr>
              <w:spacing w:after="0" w:line="276" w:lineRule="auto"/>
              <w:ind w:left="306"/>
              <w:rPr>
                <w:rFonts w:eastAsiaTheme="minorEastAsia" w:cs="Times New Roman"/>
                <w:kern w:val="0"/>
                <w:lang w:val="en-US" w:bidi="en-US"/>
                <w14:ligatures w14:val="none"/>
              </w:rPr>
            </w:pPr>
            <w:hyperlink r:id="rId16" w:history="1">
              <w:r w:rsidRPr="00626C0B">
                <w:rPr>
                  <w:rStyle w:val="Hyperlink"/>
                  <w:rFonts w:asciiTheme="majorHAnsi" w:hAnsiTheme="majorHAnsi"/>
                </w:rPr>
                <w:t>QI Boxset Series 8: Using QI and Human Factors to improve practice culture</w:t>
              </w:r>
            </w:hyperlink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288490836"/>
            <w:placeholder>
              <w:docPart w:val="AEE78EDBD5384E46A11DC22E5F0263D0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374564BD" w14:textId="77777777" w:rsidR="002C44C9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35694B" w14:paraId="3C2E7BC3" w14:textId="77777777" w:rsidTr="002C44C9">
        <w:trPr>
          <w:trHeight w:val="305"/>
        </w:trPr>
        <w:tc>
          <w:tcPr>
            <w:tcW w:w="6091" w:type="dxa"/>
          </w:tcPr>
          <w:p w14:paraId="7C1EF1B3" w14:textId="77777777" w:rsidR="0035694B" w:rsidRDefault="001D2BD4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9D23A3">
              <w:rPr>
                <w:rFonts w:asciiTheme="majorHAnsi" w:hAnsiTheme="majorHAnsi"/>
              </w:rPr>
              <w:t>What specific changes did you implement to address Human Factors, and what were the outcomes?</w:t>
            </w:r>
          </w:p>
          <w:p w14:paraId="709EF7EC" w14:textId="6D675592" w:rsidR="00F82950" w:rsidRPr="002C44C9" w:rsidRDefault="00F82950" w:rsidP="00F82950">
            <w:pPr>
              <w:pStyle w:val="ListParagraph"/>
              <w:spacing w:after="0" w:line="276" w:lineRule="auto"/>
              <w:ind w:left="313"/>
              <w:rPr>
                <w:rStyle w:val="ui-provider"/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 xml:space="preserve">(recommended length </w:t>
            </w:r>
            <w:r>
              <w:rPr>
                <w:rFonts w:asciiTheme="majorHAnsi" w:hAnsiTheme="majorHAnsi"/>
              </w:rPr>
              <w:t>3</w:t>
            </w:r>
            <w:r w:rsidRPr="00263890">
              <w:rPr>
                <w:rFonts w:asciiTheme="majorHAnsi" w:hAnsiTheme="majorHAnsi"/>
              </w:rPr>
              <w:t xml:space="preserve"> – </w:t>
            </w:r>
            <w:r>
              <w:rPr>
                <w:rFonts w:asciiTheme="majorHAnsi" w:hAnsiTheme="majorHAnsi"/>
              </w:rPr>
              <w:t>6</w:t>
            </w:r>
            <w:r w:rsidRPr="00263890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325943823"/>
            <w:placeholder>
              <w:docPart w:val="B55A114888C3487B99A6D79F0A2F5887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1D9A1BF0" w14:textId="6934C59A" w:rsidR="0035694B" w:rsidRDefault="0060380C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1B9CBBED" w14:textId="77777777" w:rsidTr="002C44C9">
        <w:trPr>
          <w:trHeight w:val="305"/>
        </w:trPr>
        <w:tc>
          <w:tcPr>
            <w:tcW w:w="6091" w:type="dxa"/>
            <w:shd w:val="clear" w:color="auto" w:fill="4D1438" w:themeFill="text2"/>
          </w:tcPr>
          <w:p w14:paraId="50ECABAE" w14:textId="77777777" w:rsidR="002C44C9" w:rsidRPr="00FD1E3D" w:rsidRDefault="002C44C9" w:rsidP="00263890">
            <w:pPr>
              <w:pStyle w:val="ListParagraph"/>
              <w:numPr>
                <w:ilvl w:val="0"/>
                <w:numId w:val="36"/>
              </w:numPr>
              <w:spacing w:after="0" w:line="276" w:lineRule="auto"/>
              <w:ind w:left="738"/>
              <w:rPr>
                <w:rFonts w:asciiTheme="majorHAnsi" w:hAnsiTheme="majorHAnsi"/>
                <w:b/>
                <w:bCs/>
                <w:color w:val="FFFFFF" w:themeColor="background1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References</w:t>
            </w:r>
          </w:p>
        </w:tc>
        <w:tc>
          <w:tcPr>
            <w:tcW w:w="4536" w:type="dxa"/>
            <w:shd w:val="clear" w:color="auto" w:fill="4D1438" w:themeFill="text2"/>
          </w:tcPr>
          <w:p w14:paraId="2283212F" w14:textId="77777777" w:rsidR="002C44C9" w:rsidRPr="00FD1E3D" w:rsidRDefault="002C44C9">
            <w:pPr>
              <w:pStyle w:val="Subheadingpurplestyle"/>
              <w:spacing w:after="0"/>
              <w:ind w:left="738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</w:p>
        </w:tc>
      </w:tr>
      <w:tr w:rsidR="002C44C9" w:rsidRPr="00FD1E3D" w14:paraId="14779E5F" w14:textId="77777777" w:rsidTr="002C44C9">
        <w:trPr>
          <w:trHeight w:val="305"/>
        </w:trPr>
        <w:tc>
          <w:tcPr>
            <w:tcW w:w="6091" w:type="dxa"/>
          </w:tcPr>
          <w:p w14:paraId="66E2413F" w14:textId="0AB7278F" w:rsidR="002C44C9" w:rsidRPr="002C44C9" w:rsidRDefault="002C44C9" w:rsidP="00263890">
            <w:pPr>
              <w:pStyle w:val="ListParagraph"/>
              <w:numPr>
                <w:ilvl w:val="1"/>
                <w:numId w:val="3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Provide a list of references used to inform this </w:t>
            </w:r>
            <w:r>
              <w:rPr>
                <w:rFonts w:asciiTheme="majorHAnsi" w:hAnsiTheme="majorHAnsi"/>
              </w:rPr>
              <w:t>project</w:t>
            </w:r>
            <w:r w:rsidRPr="00FD1E3D">
              <w:rPr>
                <w:rFonts w:asciiTheme="majorHAnsi" w:hAnsiTheme="majorHAnsi"/>
              </w:rPr>
              <w:t>.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73901051"/>
            <w:placeholder>
              <w:docPart w:val="E1798D6177D74E968FAF299C72B9311E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10EDF90A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</w:tbl>
    <w:p w14:paraId="44324A0D" w14:textId="77777777" w:rsidR="002C44C9" w:rsidRDefault="002C44C9" w:rsidP="002C44C9">
      <w:pPr>
        <w:tabs>
          <w:tab w:val="left" w:pos="1342"/>
          <w:tab w:val="left" w:pos="3495"/>
          <w:tab w:val="left" w:pos="5415"/>
        </w:tabs>
        <w:spacing w:line="276" w:lineRule="auto"/>
        <w:rPr>
          <w:rFonts w:asciiTheme="majorHAnsi" w:hAnsiTheme="majorHAnsi"/>
          <w:b/>
          <w:bCs/>
        </w:rPr>
      </w:pPr>
    </w:p>
    <w:p w14:paraId="1A69833B" w14:textId="584FB022" w:rsidR="00D81921" w:rsidRPr="002C44C9" w:rsidRDefault="002C44C9" w:rsidP="002C44C9">
      <w:pPr>
        <w:tabs>
          <w:tab w:val="left" w:pos="1342"/>
          <w:tab w:val="left" w:pos="3495"/>
          <w:tab w:val="left" w:pos="5415"/>
        </w:tabs>
        <w:spacing w:line="276" w:lineRule="auto"/>
        <w:rPr>
          <w:rStyle w:val="PlaceholderText"/>
          <w:rFonts w:asciiTheme="majorHAnsi" w:hAnsiTheme="majorHAnsi"/>
          <w:b/>
          <w:bCs/>
          <w:color w:val="auto"/>
        </w:rPr>
      </w:pPr>
      <w:r w:rsidRPr="007F10F1">
        <w:rPr>
          <w:rFonts w:asciiTheme="majorHAnsi" w:hAnsiTheme="majorHAnsi"/>
          <w:b/>
          <w:bCs/>
        </w:rPr>
        <w:t xml:space="preserve">Please proceed to upload this document online at </w:t>
      </w:r>
      <w:hyperlink r:id="rId17" w:history="1">
        <w:r w:rsidRPr="007F10F1">
          <w:rPr>
            <w:rStyle w:val="Hyperlink"/>
            <w:rFonts w:asciiTheme="majorHAnsi" w:hAnsiTheme="majorHAnsi"/>
            <w:b/>
            <w:bCs/>
          </w:rPr>
          <w:t>www.rcvsknowledge.org/QI-application/</w:t>
        </w:r>
      </w:hyperlink>
    </w:p>
    <w:sectPr w:rsidR="00D81921" w:rsidRPr="002C44C9" w:rsidSect="00EB6ECA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720" w:right="720" w:bottom="720" w:left="720" w:header="283" w:footer="4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0F6E9B" w14:textId="77777777" w:rsidR="00294E80" w:rsidRDefault="00294E80" w:rsidP="005B04FB">
      <w:r>
        <w:separator/>
      </w:r>
    </w:p>
  </w:endnote>
  <w:endnote w:type="continuationSeparator" w:id="0">
    <w:p w14:paraId="16567B85" w14:textId="77777777" w:rsidR="00294E80" w:rsidRDefault="00294E80" w:rsidP="005B04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altName w:val="Cambria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721 Lt B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wis721 BT">
    <w:altName w:val="Courier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GRSGE+Humanist777BT-BlackB">
    <w:altName w:val="Humanis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G Omega">
    <w:altName w:val="Times New Roman"/>
    <w:charset w:val="00"/>
    <w:family w:val="swiss"/>
    <w:pitch w:val="variable"/>
    <w:sig w:usb0="00000001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E0A689" w14:textId="77777777" w:rsidR="00D7698C" w:rsidRPr="00DB2756" w:rsidRDefault="00D7698C" w:rsidP="00D7698C">
    <w:pPr>
      <w:tabs>
        <w:tab w:val="center" w:pos="4513"/>
        <w:tab w:val="right" w:pos="9026"/>
      </w:tabs>
      <w:rPr>
        <w:rFonts w:ascii="Georgia" w:eastAsia="Georgia" w:hAnsi="Georgia"/>
        <w:color w:val="4D1438"/>
      </w:rPr>
    </w:pPr>
  </w:p>
  <w:tbl>
    <w:tblPr>
      <w:tblW w:w="5000" w:type="pct"/>
      <w:tblBorders>
        <w:top w:val="single" w:sz="6" w:space="0" w:color="B2B4B3"/>
        <w:insideH w:val="single" w:sz="6" w:space="0" w:color="B2B4B3"/>
      </w:tblBorders>
      <w:tblLook w:val="04A0" w:firstRow="1" w:lastRow="0" w:firstColumn="1" w:lastColumn="0" w:noHBand="0" w:noVBand="1"/>
    </w:tblPr>
    <w:tblGrid>
      <w:gridCol w:w="8031"/>
      <w:gridCol w:w="2435"/>
    </w:tblGrid>
    <w:tr w:rsidR="00D7698C" w:rsidRPr="00DB2756" w14:paraId="79CDA610" w14:textId="77777777">
      <w:trPr>
        <w:trHeight w:val="403"/>
      </w:trPr>
      <w:tc>
        <w:tcPr>
          <w:tcW w:w="7628" w:type="dxa"/>
          <w:vAlign w:val="center"/>
        </w:tcPr>
        <w:p w14:paraId="7B6199E0" w14:textId="77777777" w:rsidR="00D7698C" w:rsidRPr="00DB2756" w:rsidRDefault="00D7698C" w:rsidP="00D7698C">
          <w:pPr>
            <w:tabs>
              <w:tab w:val="center" w:pos="4513"/>
              <w:tab w:val="right" w:pos="9026"/>
            </w:tabs>
            <w:rPr>
              <w:rFonts w:ascii="Century Gothic" w:eastAsia="Georgia" w:hAnsi="Century Gothic" w:cs="Arial"/>
              <w:bCs/>
              <w:i/>
              <w:iCs/>
              <w:sz w:val="16"/>
              <w:szCs w:val="16"/>
            </w:rPr>
          </w:pPr>
          <w:r>
            <w:rPr>
              <w:rFonts w:ascii="Century Gothic" w:eastAsia="Georgia" w:hAnsi="Century Gothic" w:cs="Arial"/>
              <w:bCs/>
              <w:sz w:val="16"/>
              <w:szCs w:val="16"/>
            </w:rPr>
            <w:t xml:space="preserve">RCVS Knowledge </w:t>
          </w:r>
        </w:p>
      </w:tc>
      <w:tc>
        <w:tcPr>
          <w:tcW w:w="2313" w:type="dxa"/>
          <w:vAlign w:val="center"/>
        </w:tcPr>
        <w:p w14:paraId="6A592AD9" w14:textId="77777777" w:rsidR="00D7698C" w:rsidRPr="00DB2756" w:rsidRDefault="00D7698C" w:rsidP="00D7698C">
          <w:pPr>
            <w:tabs>
              <w:tab w:val="center" w:pos="4513"/>
              <w:tab w:val="right" w:pos="9026"/>
            </w:tabs>
            <w:jc w:val="right"/>
            <w:rPr>
              <w:rFonts w:ascii="Century Gothic" w:eastAsia="Georgia" w:hAnsi="Century Gothic"/>
            </w:rPr>
          </w:pPr>
          <w:r w:rsidRPr="00DB2756">
            <w:rPr>
              <w:rFonts w:ascii="Century Gothic" w:eastAsia="Georgia" w:hAnsi="Century Gothic" w:cs="Arial"/>
              <w:sz w:val="16"/>
              <w:szCs w:val="16"/>
            </w:rPr>
            <w:t xml:space="preserve">Page </w: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begin"/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instrText xml:space="preserve"> PAGE </w:instrTex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separate"/>
          </w:r>
          <w:r>
            <w:rPr>
              <w:rFonts w:ascii="Century Gothic" w:eastAsia="Georgia" w:hAnsi="Century Gothic" w:cs="Arial"/>
              <w:sz w:val="16"/>
              <w:szCs w:val="16"/>
            </w:rPr>
            <w:t>2</w: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end"/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t xml:space="preserve"> of </w: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begin"/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instrText xml:space="preserve"> NUMPAGES  </w:instrTex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separate"/>
          </w:r>
          <w:r>
            <w:rPr>
              <w:rFonts w:ascii="Century Gothic" w:eastAsia="Georgia" w:hAnsi="Century Gothic" w:cs="Arial"/>
              <w:sz w:val="16"/>
              <w:szCs w:val="16"/>
            </w:rPr>
            <w:t>3</w: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end"/>
          </w:r>
        </w:p>
      </w:tc>
    </w:tr>
  </w:tbl>
  <w:p w14:paraId="6168AED8" w14:textId="77777777" w:rsidR="00C82379" w:rsidRDefault="00C823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E732E6" w14:textId="1BC814FD" w:rsidR="00D7698C" w:rsidRPr="00DB2756" w:rsidRDefault="00D7698C" w:rsidP="00D7698C">
    <w:pPr>
      <w:tabs>
        <w:tab w:val="center" w:pos="4513"/>
        <w:tab w:val="right" w:pos="9026"/>
      </w:tabs>
      <w:spacing w:after="60"/>
      <w:rPr>
        <w:rFonts w:ascii="Century Gothic" w:eastAsia="Georgia" w:hAnsi="Century Gothic" w:cs="Arial"/>
        <w:color w:val="A5899B"/>
        <w:sz w:val="16"/>
        <w:szCs w:val="16"/>
      </w:rPr>
    </w:pPr>
    <w:r w:rsidRPr="00DB2756">
      <w:rPr>
        <w:rFonts w:ascii="Century Gothic" w:eastAsia="Georgia" w:hAnsi="Century Gothic" w:cs="Arial"/>
        <w:b/>
        <w:color w:val="4D1438"/>
        <w:sz w:val="16"/>
        <w:szCs w:val="16"/>
      </w:rPr>
      <w:t>RCVS Knowledge</w:t>
    </w:r>
    <w:r w:rsidRPr="00DB2756">
      <w:rPr>
        <w:rFonts w:ascii="Century Gothic" w:eastAsia="Georgia" w:hAnsi="Century Gothic" w:cs="Arial"/>
        <w:color w:val="B2B4B3"/>
        <w:sz w:val="16"/>
        <w:szCs w:val="16"/>
      </w:rPr>
      <w:t xml:space="preserve"> </w:t>
    </w:r>
    <w:r w:rsidRPr="00DB2756">
      <w:rPr>
        <w:rFonts w:ascii="Century Gothic" w:eastAsia="Georgia" w:hAnsi="Century Gothic" w:cs="Arial"/>
        <w:color w:val="A5899B"/>
        <w:sz w:val="16"/>
        <w:szCs w:val="16"/>
      </w:rPr>
      <w:t xml:space="preserve"> </w:t>
    </w:r>
    <w:r w:rsidRPr="00DB2756">
      <w:rPr>
        <w:rFonts w:ascii="Century Gothic" w:eastAsia="Georgia" w:hAnsi="Century Gothic" w:cs="Arial"/>
        <w:sz w:val="16"/>
        <w:szCs w:val="16"/>
      </w:rPr>
      <w:t xml:space="preserve"> </w:t>
    </w:r>
    <w:r w:rsidRPr="00DB2756">
      <w:rPr>
        <w:rFonts w:ascii="Century Gothic" w:eastAsia="Georgia" w:hAnsi="Century Gothic" w:cs="Arial"/>
        <w:noProof/>
        <w:sz w:val="16"/>
        <w:szCs w:val="16"/>
        <w:lang w:eastAsia="en-GB"/>
      </w:rPr>
      <w:t xml:space="preserve">Registered Office: RCVS Knowledge | </w:t>
    </w:r>
    <w:r w:rsidR="00504332">
      <w:rPr>
        <w:rFonts w:ascii="Century Gothic" w:eastAsia="Georgia" w:hAnsi="Century Gothic" w:cs="Arial"/>
        <w:noProof/>
        <w:sz w:val="16"/>
        <w:szCs w:val="16"/>
        <w:lang w:eastAsia="en-GB"/>
      </w:rPr>
      <w:t>1 Hardwick Street</w:t>
    </w:r>
    <w:r w:rsidRPr="00DB2756">
      <w:rPr>
        <w:rFonts w:ascii="Century Gothic" w:eastAsia="Georgia" w:hAnsi="Century Gothic" w:cs="Arial"/>
        <w:noProof/>
        <w:sz w:val="16"/>
        <w:szCs w:val="16"/>
        <w:lang w:eastAsia="en-GB"/>
      </w:rPr>
      <w:t>| London | EC</w:t>
    </w:r>
    <w:r w:rsidR="00504332">
      <w:rPr>
        <w:rFonts w:ascii="Century Gothic" w:eastAsia="Georgia" w:hAnsi="Century Gothic" w:cs="Arial"/>
        <w:noProof/>
        <w:sz w:val="16"/>
        <w:szCs w:val="16"/>
        <w:lang w:eastAsia="en-GB"/>
      </w:rPr>
      <w:t>1</w:t>
    </w:r>
    <w:r w:rsidRPr="00DB2756">
      <w:rPr>
        <w:rFonts w:ascii="Century Gothic" w:eastAsia="Georgia" w:hAnsi="Century Gothic" w:cs="Arial"/>
        <w:noProof/>
        <w:sz w:val="16"/>
        <w:szCs w:val="16"/>
        <w:lang w:eastAsia="en-GB"/>
      </w:rPr>
      <w:t xml:space="preserve">R </w:t>
    </w:r>
    <w:r w:rsidR="00504332">
      <w:rPr>
        <w:rFonts w:ascii="Century Gothic" w:eastAsia="Georgia" w:hAnsi="Century Gothic" w:cs="Arial"/>
        <w:noProof/>
        <w:sz w:val="16"/>
        <w:szCs w:val="16"/>
        <w:lang w:eastAsia="en-GB"/>
      </w:rPr>
      <w:t>4RB</w:t>
    </w:r>
    <w:r w:rsidRPr="00DB2756">
      <w:rPr>
        <w:rFonts w:ascii="Century Gothic" w:eastAsia="Georgia" w:hAnsi="Century Gothic" w:cs="Arial"/>
        <w:noProof/>
        <w:sz w:val="16"/>
        <w:szCs w:val="16"/>
        <w:lang w:eastAsia="en-GB"/>
      </w:rPr>
      <w:t xml:space="preserve"> </w:t>
    </w:r>
  </w:p>
  <w:p w14:paraId="5B9897CA" w14:textId="77777777" w:rsidR="00D7698C" w:rsidRPr="00DB2756" w:rsidRDefault="00D7698C" w:rsidP="00D7698C">
    <w:pPr>
      <w:tabs>
        <w:tab w:val="center" w:pos="4513"/>
        <w:tab w:val="right" w:pos="9026"/>
      </w:tabs>
      <w:spacing w:after="60"/>
      <w:rPr>
        <w:rFonts w:ascii="Century Gothic" w:eastAsia="Georgia" w:hAnsi="Century Gothic" w:cs="Arial"/>
        <w:color w:val="4D1438"/>
        <w:sz w:val="16"/>
        <w:szCs w:val="16"/>
        <w:lang w:val="fr-FR"/>
      </w:rPr>
    </w:pPr>
    <w:r w:rsidRPr="00DB2756">
      <w:rPr>
        <w:rFonts w:ascii="Century Gothic" w:eastAsia="Georgia" w:hAnsi="Century Gothic" w:cs="Arial"/>
        <w:b/>
        <w:color w:val="4D1438"/>
        <w:sz w:val="16"/>
        <w:szCs w:val="16"/>
        <w:lang w:val="fr-FR"/>
      </w:rPr>
      <w:t>T</w:t>
    </w:r>
    <w:r w:rsidRPr="00DB2756">
      <w:rPr>
        <w:rFonts w:ascii="Century Gothic" w:eastAsia="Georgia" w:hAnsi="Century Gothic" w:cs="Arial"/>
        <w:color w:val="4D1438"/>
        <w:sz w:val="16"/>
        <w:szCs w:val="16"/>
        <w:lang w:val="fr-FR"/>
      </w:rPr>
      <w:t xml:space="preserve"> </w:t>
    </w:r>
    <w:r w:rsidRPr="00DB2756">
      <w:rPr>
        <w:rFonts w:ascii="Century Gothic" w:eastAsia="Georgia" w:hAnsi="Century Gothic" w:cs="Arial"/>
        <w:b/>
        <w:color w:val="4D1438"/>
        <w:sz w:val="16"/>
        <w:szCs w:val="16"/>
        <w:lang w:val="fr-FR"/>
      </w:rPr>
      <w:t>020 7202 0721</w:t>
    </w:r>
    <w:r w:rsidRPr="00DB2756">
      <w:rPr>
        <w:rFonts w:ascii="Century Gothic" w:eastAsia="Georgia" w:hAnsi="Century Gothic" w:cs="Arial"/>
        <w:color w:val="4D1438"/>
        <w:sz w:val="16"/>
        <w:szCs w:val="16"/>
        <w:lang w:val="fr-FR"/>
      </w:rPr>
      <w:t xml:space="preserve"> </w:t>
    </w:r>
    <w:r w:rsidRPr="00DB2756">
      <w:rPr>
        <w:rFonts w:ascii="Century Gothic" w:eastAsia="Georgia" w:hAnsi="Century Gothic" w:cs="Arial"/>
        <w:b/>
        <w:color w:val="4D1438"/>
        <w:sz w:val="16"/>
        <w:szCs w:val="16"/>
        <w:lang w:val="fr-FR"/>
      </w:rPr>
      <w:t xml:space="preserve">E </w:t>
    </w:r>
    <w:hyperlink r:id="rId1" w:history="1">
      <w:r w:rsidRPr="00DB2756">
        <w:rPr>
          <w:rFonts w:ascii="Century Gothic" w:eastAsia="Georgia" w:hAnsi="Century Gothic" w:cs="Arial"/>
          <w:color w:val="4D1438"/>
          <w:sz w:val="16"/>
          <w:szCs w:val="16"/>
          <w:u w:val="single"/>
          <w:lang w:val="fr-FR"/>
        </w:rPr>
        <w:t>info@rcvsknowledge.org</w:t>
      </w:r>
    </w:hyperlink>
    <w:r w:rsidRPr="00DB2756">
      <w:rPr>
        <w:rFonts w:ascii="Georgia" w:eastAsia="Georgia" w:hAnsi="Georgia"/>
        <w:color w:val="4D1438"/>
        <w:u w:val="single"/>
      </w:rPr>
      <w:t xml:space="preserve"> </w:t>
    </w:r>
    <w:r w:rsidRPr="00DB2756">
      <w:rPr>
        <w:rFonts w:ascii="Century Gothic" w:eastAsia="Georgia" w:hAnsi="Century Gothic" w:cs="Arial"/>
        <w:b/>
        <w:color w:val="4D1438"/>
        <w:sz w:val="16"/>
        <w:szCs w:val="16"/>
        <w:lang w:val="fr-FR"/>
      </w:rPr>
      <w:t xml:space="preserve"> W</w:t>
    </w:r>
    <w:r w:rsidRPr="00DB2756">
      <w:rPr>
        <w:rFonts w:ascii="Century Gothic" w:eastAsia="Georgia" w:hAnsi="Century Gothic" w:cs="Arial"/>
        <w:color w:val="4D1438"/>
        <w:sz w:val="16"/>
        <w:szCs w:val="16"/>
        <w:lang w:val="fr-FR"/>
      </w:rPr>
      <w:t xml:space="preserve"> </w:t>
    </w:r>
    <w:hyperlink r:id="rId2" w:history="1">
      <w:r w:rsidRPr="00DB2756">
        <w:rPr>
          <w:rFonts w:ascii="Century Gothic" w:eastAsia="Georgia" w:hAnsi="Century Gothic" w:cs="Arial"/>
          <w:color w:val="4D1438"/>
          <w:sz w:val="16"/>
          <w:szCs w:val="16"/>
          <w:u w:val="single"/>
          <w:lang w:val="fr-FR"/>
        </w:rPr>
        <w:t>www.rcvsknowledge.org</w:t>
      </w:r>
    </w:hyperlink>
    <w:r w:rsidRPr="00DB2756">
      <w:rPr>
        <w:rFonts w:ascii="Georgia" w:eastAsia="Georgia" w:hAnsi="Georgia"/>
        <w:color w:val="4D1438"/>
        <w:u w:val="single"/>
      </w:rPr>
      <w:t xml:space="preserve"> </w:t>
    </w:r>
  </w:p>
  <w:p w14:paraId="0804125A" w14:textId="77777777" w:rsidR="00891CB9" w:rsidRPr="00D7698C" w:rsidRDefault="00D7698C" w:rsidP="00D7698C">
    <w:pPr>
      <w:rPr>
        <w:rFonts w:ascii="Century Gothic" w:eastAsia="Times New Roman" w:hAnsi="Century Gothic"/>
        <w:noProof/>
        <w:sz w:val="16"/>
        <w:szCs w:val="16"/>
        <w:lang w:eastAsia="en-GB"/>
      </w:rPr>
    </w:pPr>
    <w:r w:rsidRPr="00DB2756">
      <w:rPr>
        <w:rFonts w:ascii="Century Gothic" w:eastAsia="Times New Roman" w:hAnsi="Century Gothic" w:cs="Arial"/>
        <w:noProof/>
        <w:sz w:val="16"/>
        <w:szCs w:val="16"/>
        <w:lang w:eastAsia="en-GB"/>
      </w:rPr>
      <w:t>RCVS Knowledge is a registered Charity No. 230886. Registered as a Company limited by guarantee in England and Wales No. 598443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2635F4" w14:textId="77777777" w:rsidR="00294E80" w:rsidRDefault="00294E80" w:rsidP="005B04FB">
      <w:r>
        <w:separator/>
      </w:r>
    </w:p>
  </w:footnote>
  <w:footnote w:type="continuationSeparator" w:id="0">
    <w:p w14:paraId="1323488A" w14:textId="77777777" w:rsidR="00294E80" w:rsidRDefault="00294E80" w:rsidP="005B04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3D627" w14:textId="77777777" w:rsidR="005F7875" w:rsidRPr="00D67598" w:rsidRDefault="005F7875" w:rsidP="00D67598">
    <w:pPr>
      <w:spacing w:line="276" w:lineRule="auto"/>
      <w:rPr>
        <w:rFonts w:ascii="Arial" w:hAnsi="Arial" w:cs="Arial"/>
        <w:b/>
        <w:bCs/>
        <w:color w:val="A6A6A6" w:themeColor="background1" w:themeShade="A6"/>
        <w:sz w:val="6"/>
        <w:szCs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F80D4D" w14:textId="77777777" w:rsidR="005F7875" w:rsidRDefault="00A20B12" w:rsidP="00B21E30">
    <w:pPr>
      <w:pStyle w:val="Header"/>
      <w:tabs>
        <w:tab w:val="clear" w:pos="9026"/>
        <w:tab w:val="left" w:pos="225"/>
        <w:tab w:val="right" w:pos="9639"/>
      </w:tabs>
      <w:ind w:left="-284"/>
      <w:jc w:val="right"/>
    </w:pPr>
    <w:r>
      <w:rPr>
        <w:noProof/>
        <w:sz w:val="10"/>
        <w:szCs w:val="10"/>
      </w:rPr>
      <w:drawing>
        <wp:anchor distT="0" distB="0" distL="114300" distR="114300" simplePos="0" relativeHeight="251658240" behindDoc="0" locked="0" layoutInCell="1" allowOverlap="1" wp14:anchorId="28B58802" wp14:editId="572F6B0C">
          <wp:simplePos x="0" y="0"/>
          <wp:positionH relativeFrom="page">
            <wp:posOffset>19050</wp:posOffset>
          </wp:positionH>
          <wp:positionV relativeFrom="paragraph">
            <wp:posOffset>-179705</wp:posOffset>
          </wp:positionV>
          <wp:extent cx="2479585" cy="1161288"/>
          <wp:effectExtent l="0" t="0" r="0" b="0"/>
          <wp:wrapNone/>
          <wp:docPr id="301015102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1015102" name="Picture 1" descr="A picture containing font, graphics, logo, graphic desig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79585" cy="11612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2231579" w14:textId="77777777" w:rsidR="005F7875" w:rsidRDefault="005F7875" w:rsidP="00C43728">
    <w:pPr>
      <w:pStyle w:val="Header"/>
      <w:tabs>
        <w:tab w:val="clear" w:pos="9026"/>
      </w:tabs>
      <w:ind w:left="-14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75D81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83F4B"/>
    <w:multiLevelType w:val="hybridMultilevel"/>
    <w:tmpl w:val="AC6C2BE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54A4B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584355"/>
    <w:multiLevelType w:val="hybridMultilevel"/>
    <w:tmpl w:val="2C8ECF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874EA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F4F18"/>
    <w:multiLevelType w:val="hybridMultilevel"/>
    <w:tmpl w:val="33686E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10CC0"/>
    <w:multiLevelType w:val="hybridMultilevel"/>
    <w:tmpl w:val="96C6BDBC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7387BBA"/>
    <w:multiLevelType w:val="hybridMultilevel"/>
    <w:tmpl w:val="A784E2B0"/>
    <w:lvl w:ilvl="0" w:tplc="F8A6B968">
      <w:start w:val="1"/>
      <w:numFmt w:val="decimal"/>
      <w:pStyle w:val="RCVSKBody"/>
      <w:lvlText w:val="%1."/>
      <w:lvlJc w:val="left"/>
      <w:pPr>
        <w:ind w:left="360" w:hanging="360"/>
      </w:pPr>
      <w:rPr>
        <w:b w:val="0"/>
        <w:color w:val="auto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601ED3"/>
    <w:multiLevelType w:val="hybridMultilevel"/>
    <w:tmpl w:val="7674B7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0B41CA"/>
    <w:multiLevelType w:val="hybridMultilevel"/>
    <w:tmpl w:val="67FA6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5586E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252A05"/>
    <w:multiLevelType w:val="hybridMultilevel"/>
    <w:tmpl w:val="6F3A9DAE"/>
    <w:lvl w:ilvl="0" w:tplc="EB4086CA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A338A0"/>
    <w:multiLevelType w:val="hybridMultilevel"/>
    <w:tmpl w:val="AC6C2BE0"/>
    <w:lvl w:ilvl="0" w:tplc="ABA8BA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7C2179"/>
    <w:multiLevelType w:val="hybridMultilevel"/>
    <w:tmpl w:val="1E8E87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2CD4198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826551"/>
    <w:multiLevelType w:val="hybridMultilevel"/>
    <w:tmpl w:val="6624E64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8F90F75"/>
    <w:multiLevelType w:val="hybridMultilevel"/>
    <w:tmpl w:val="255245F4"/>
    <w:lvl w:ilvl="0" w:tplc="66FC57E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856BF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4326E"/>
    <w:multiLevelType w:val="hybridMultilevel"/>
    <w:tmpl w:val="B7DE5E26"/>
    <w:lvl w:ilvl="0" w:tplc="CE44AA4A">
      <w:start w:val="1"/>
      <w:numFmt w:val="bullet"/>
      <w:pStyle w:val="Swisssub-bulletedlist"/>
      <w:lvlText w:val="o"/>
      <w:lvlJc w:val="left"/>
      <w:pPr>
        <w:tabs>
          <w:tab w:val="num" w:pos="1154"/>
        </w:tabs>
        <w:ind w:left="1154" w:hanging="303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87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9" w15:restartNumberingAfterBreak="0">
    <w:nsid w:val="32C20D0F"/>
    <w:multiLevelType w:val="hybridMultilevel"/>
    <w:tmpl w:val="290C1936"/>
    <w:lvl w:ilvl="0" w:tplc="5F84D2CE">
      <w:start w:val="1"/>
      <w:numFmt w:val="bullet"/>
      <w:pStyle w:val="Swissmainbulletedlist"/>
      <w:lvlText w:val=""/>
      <w:lvlJc w:val="left"/>
      <w:pPr>
        <w:tabs>
          <w:tab w:val="num" w:pos="851"/>
        </w:tabs>
        <w:ind w:left="851" w:hanging="341"/>
      </w:pPr>
      <w:rPr>
        <w:rFonts w:ascii="Symbol" w:hAnsi="Symbol" w:hint="default"/>
      </w:rPr>
    </w:lvl>
    <w:lvl w:ilvl="1" w:tplc="5B1E14A4">
      <w:start w:val="1"/>
      <w:numFmt w:val="bullet"/>
      <w:lvlText w:val="o"/>
      <w:lvlJc w:val="left"/>
      <w:pPr>
        <w:tabs>
          <w:tab w:val="num" w:pos="1418"/>
        </w:tabs>
        <w:ind w:left="1418" w:hanging="518"/>
      </w:pPr>
      <w:rPr>
        <w:rFonts w:ascii="Courier New" w:hAnsi="Courier New" w:hint="default"/>
      </w:rPr>
    </w:lvl>
    <w:lvl w:ilvl="2" w:tplc="08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1D54E4"/>
    <w:multiLevelType w:val="hybridMultilevel"/>
    <w:tmpl w:val="D2F6B0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03007"/>
    <w:multiLevelType w:val="hybridMultilevel"/>
    <w:tmpl w:val="68CCC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9B4414"/>
    <w:multiLevelType w:val="hybridMultilevel"/>
    <w:tmpl w:val="CE3EB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F8D26A1"/>
    <w:multiLevelType w:val="multilevel"/>
    <w:tmpl w:val="DE341A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Times New Roman" w:hAnsiTheme="minorHAnsi" w:cs="Open San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0260920"/>
    <w:multiLevelType w:val="hybridMultilevel"/>
    <w:tmpl w:val="76784F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23A4916"/>
    <w:multiLevelType w:val="hybridMultilevel"/>
    <w:tmpl w:val="FE6629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761A2D"/>
    <w:multiLevelType w:val="hybridMultilevel"/>
    <w:tmpl w:val="22ACAAC4"/>
    <w:lvl w:ilvl="0" w:tplc="D2DA89F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8E3A38"/>
    <w:multiLevelType w:val="hybridMultilevel"/>
    <w:tmpl w:val="905EF742"/>
    <w:lvl w:ilvl="0" w:tplc="23BC6C6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D985DBE"/>
    <w:multiLevelType w:val="hybridMultilevel"/>
    <w:tmpl w:val="D40C578C"/>
    <w:lvl w:ilvl="0" w:tplc="FE9442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F3EAF378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ascii="Arial" w:eastAsiaTheme="minorEastAsia" w:hAnsi="Arial" w:cs="Arial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EBA4789"/>
    <w:multiLevelType w:val="hybridMultilevel"/>
    <w:tmpl w:val="A30202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0C0F71"/>
    <w:multiLevelType w:val="hybridMultilevel"/>
    <w:tmpl w:val="D17E5B7A"/>
    <w:lvl w:ilvl="0" w:tplc="63EEFA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652F50"/>
    <w:multiLevelType w:val="hybridMultilevel"/>
    <w:tmpl w:val="83362C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8C669B"/>
    <w:multiLevelType w:val="hybridMultilevel"/>
    <w:tmpl w:val="D3D6625E"/>
    <w:lvl w:ilvl="0" w:tplc="3A542F74">
      <w:start w:val="1"/>
      <w:numFmt w:val="decimal"/>
      <w:pStyle w:val="Swissnumberedlist"/>
      <w:lvlText w:val="%1."/>
      <w:lvlJc w:val="left"/>
      <w:pPr>
        <w:tabs>
          <w:tab w:val="num" w:pos="510"/>
        </w:tabs>
        <w:ind w:left="510" w:hanging="510"/>
      </w:pPr>
      <w:rPr>
        <w:rFonts w:cs="Times New Roman" w:hint="default"/>
        <w:b w:val="0"/>
      </w:rPr>
    </w:lvl>
    <w:lvl w:ilvl="1" w:tplc="A684A572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3" w15:restartNumberingAfterBreak="0">
    <w:nsid w:val="78D7277D"/>
    <w:multiLevelType w:val="hybridMultilevel"/>
    <w:tmpl w:val="AE1C1C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CC31131"/>
    <w:multiLevelType w:val="hybridMultilevel"/>
    <w:tmpl w:val="12BACC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86469"/>
    <w:multiLevelType w:val="hybridMultilevel"/>
    <w:tmpl w:val="39E6BD7C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64237298">
    <w:abstractNumId w:val="19"/>
  </w:num>
  <w:num w:numId="2" w16cid:durableId="376398185">
    <w:abstractNumId w:val="32"/>
  </w:num>
  <w:num w:numId="3" w16cid:durableId="1446464086">
    <w:abstractNumId w:val="18"/>
  </w:num>
  <w:num w:numId="4" w16cid:durableId="647513799">
    <w:abstractNumId w:val="25"/>
  </w:num>
  <w:num w:numId="5" w16cid:durableId="846017431">
    <w:abstractNumId w:val="13"/>
  </w:num>
  <w:num w:numId="6" w16cid:durableId="321586681">
    <w:abstractNumId w:val="22"/>
  </w:num>
  <w:num w:numId="7" w16cid:durableId="928389227">
    <w:abstractNumId w:val="24"/>
  </w:num>
  <w:num w:numId="8" w16cid:durableId="527109312">
    <w:abstractNumId w:val="33"/>
  </w:num>
  <w:num w:numId="9" w16cid:durableId="1041053675">
    <w:abstractNumId w:val="7"/>
  </w:num>
  <w:num w:numId="10" w16cid:durableId="1660233940">
    <w:abstractNumId w:val="3"/>
  </w:num>
  <w:num w:numId="11" w16cid:durableId="1412501653">
    <w:abstractNumId w:val="27"/>
  </w:num>
  <w:num w:numId="12" w16cid:durableId="1516571769">
    <w:abstractNumId w:val="11"/>
  </w:num>
  <w:num w:numId="13" w16cid:durableId="220991159">
    <w:abstractNumId w:val="30"/>
  </w:num>
  <w:num w:numId="14" w16cid:durableId="2035492043">
    <w:abstractNumId w:val="16"/>
  </w:num>
  <w:num w:numId="15" w16cid:durableId="1976911870">
    <w:abstractNumId w:val="20"/>
  </w:num>
  <w:num w:numId="16" w16cid:durableId="722827891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59049785">
    <w:abstractNumId w:val="28"/>
  </w:num>
  <w:num w:numId="18" w16cid:durableId="738752613">
    <w:abstractNumId w:val="26"/>
  </w:num>
  <w:num w:numId="19" w16cid:durableId="1226457189">
    <w:abstractNumId w:val="4"/>
  </w:num>
  <w:num w:numId="20" w16cid:durableId="440954126">
    <w:abstractNumId w:val="0"/>
  </w:num>
  <w:num w:numId="21" w16cid:durableId="1298100797">
    <w:abstractNumId w:val="2"/>
  </w:num>
  <w:num w:numId="22" w16cid:durableId="147018489">
    <w:abstractNumId w:val="14"/>
  </w:num>
  <w:num w:numId="23" w16cid:durableId="118914863">
    <w:abstractNumId w:val="17"/>
  </w:num>
  <w:num w:numId="24" w16cid:durableId="1826697457">
    <w:abstractNumId w:val="10"/>
  </w:num>
  <w:num w:numId="25" w16cid:durableId="2010794360">
    <w:abstractNumId w:val="8"/>
  </w:num>
  <w:num w:numId="26" w16cid:durableId="1096906965">
    <w:abstractNumId w:val="12"/>
  </w:num>
  <w:num w:numId="27" w16cid:durableId="634799632">
    <w:abstractNumId w:val="9"/>
  </w:num>
  <w:num w:numId="28" w16cid:durableId="1682079045">
    <w:abstractNumId w:val="5"/>
  </w:num>
  <w:num w:numId="29" w16cid:durableId="1693610015">
    <w:abstractNumId w:val="15"/>
  </w:num>
  <w:num w:numId="30" w16cid:durableId="2034187846">
    <w:abstractNumId w:val="21"/>
  </w:num>
  <w:num w:numId="31" w16cid:durableId="1691957199">
    <w:abstractNumId w:val="31"/>
  </w:num>
  <w:num w:numId="32" w16cid:durableId="1564179586">
    <w:abstractNumId w:val="29"/>
  </w:num>
  <w:num w:numId="33" w16cid:durableId="461309208">
    <w:abstractNumId w:val="6"/>
  </w:num>
  <w:num w:numId="34" w16cid:durableId="963080646">
    <w:abstractNumId w:val="34"/>
  </w:num>
  <w:num w:numId="35" w16cid:durableId="432214347">
    <w:abstractNumId w:val="23"/>
  </w:num>
  <w:num w:numId="36" w16cid:durableId="14537414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form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TY3NLcwNrMwNDdU0lEKTi0uzszPAykwqgUAH09GqiwAAAA="/>
  </w:docVars>
  <w:rsids>
    <w:rsidRoot w:val="008562F5"/>
    <w:rsid w:val="000023C7"/>
    <w:rsid w:val="0000616A"/>
    <w:rsid w:val="000103A7"/>
    <w:rsid w:val="00014A5A"/>
    <w:rsid w:val="00020CDF"/>
    <w:rsid w:val="00021F75"/>
    <w:rsid w:val="000324B1"/>
    <w:rsid w:val="00037599"/>
    <w:rsid w:val="000508FB"/>
    <w:rsid w:val="0005353C"/>
    <w:rsid w:val="00055BA1"/>
    <w:rsid w:val="000718C8"/>
    <w:rsid w:val="000719FC"/>
    <w:rsid w:val="00071CD8"/>
    <w:rsid w:val="00072CBA"/>
    <w:rsid w:val="000758BE"/>
    <w:rsid w:val="00077922"/>
    <w:rsid w:val="000909C0"/>
    <w:rsid w:val="000965EF"/>
    <w:rsid w:val="0009714F"/>
    <w:rsid w:val="000A03A5"/>
    <w:rsid w:val="000A1595"/>
    <w:rsid w:val="000B1096"/>
    <w:rsid w:val="000B664B"/>
    <w:rsid w:val="000B734D"/>
    <w:rsid w:val="000C313E"/>
    <w:rsid w:val="000C619B"/>
    <w:rsid w:val="000C6AC4"/>
    <w:rsid w:val="000D54F6"/>
    <w:rsid w:val="000E44B6"/>
    <w:rsid w:val="000E5AC9"/>
    <w:rsid w:val="000F0FAC"/>
    <w:rsid w:val="000F1388"/>
    <w:rsid w:val="000F1A66"/>
    <w:rsid w:val="000F3DCF"/>
    <w:rsid w:val="00105C1C"/>
    <w:rsid w:val="001140DE"/>
    <w:rsid w:val="001171AC"/>
    <w:rsid w:val="00126FC6"/>
    <w:rsid w:val="00133A65"/>
    <w:rsid w:val="00133B36"/>
    <w:rsid w:val="00134512"/>
    <w:rsid w:val="001438F0"/>
    <w:rsid w:val="001463A2"/>
    <w:rsid w:val="00150295"/>
    <w:rsid w:val="00150818"/>
    <w:rsid w:val="00156F0B"/>
    <w:rsid w:val="001640A4"/>
    <w:rsid w:val="0018301F"/>
    <w:rsid w:val="0019057C"/>
    <w:rsid w:val="001906F9"/>
    <w:rsid w:val="001923F5"/>
    <w:rsid w:val="001A076C"/>
    <w:rsid w:val="001A3928"/>
    <w:rsid w:val="001A79A8"/>
    <w:rsid w:val="001B056D"/>
    <w:rsid w:val="001B2B86"/>
    <w:rsid w:val="001B40A6"/>
    <w:rsid w:val="001B4DFB"/>
    <w:rsid w:val="001C0228"/>
    <w:rsid w:val="001C0566"/>
    <w:rsid w:val="001D2BD4"/>
    <w:rsid w:val="001D509F"/>
    <w:rsid w:val="001E1682"/>
    <w:rsid w:val="001E36A5"/>
    <w:rsid w:val="001E4774"/>
    <w:rsid w:val="001E79C4"/>
    <w:rsid w:val="0020009F"/>
    <w:rsid w:val="00203CBA"/>
    <w:rsid w:val="0020413F"/>
    <w:rsid w:val="00205CA8"/>
    <w:rsid w:val="002136E0"/>
    <w:rsid w:val="00213D75"/>
    <w:rsid w:val="00214579"/>
    <w:rsid w:val="00216646"/>
    <w:rsid w:val="002204B4"/>
    <w:rsid w:val="00224DA6"/>
    <w:rsid w:val="002279D3"/>
    <w:rsid w:val="00230637"/>
    <w:rsid w:val="00232DD0"/>
    <w:rsid w:val="002337DE"/>
    <w:rsid w:val="002345E6"/>
    <w:rsid w:val="002426F3"/>
    <w:rsid w:val="00242F37"/>
    <w:rsid w:val="0024485B"/>
    <w:rsid w:val="00245D9D"/>
    <w:rsid w:val="00246260"/>
    <w:rsid w:val="00251035"/>
    <w:rsid w:val="002534FB"/>
    <w:rsid w:val="00253BFE"/>
    <w:rsid w:val="00260D44"/>
    <w:rsid w:val="00263890"/>
    <w:rsid w:val="00265793"/>
    <w:rsid w:val="0027700D"/>
    <w:rsid w:val="00280E59"/>
    <w:rsid w:val="00283874"/>
    <w:rsid w:val="00292B5B"/>
    <w:rsid w:val="002947EE"/>
    <w:rsid w:val="00294E80"/>
    <w:rsid w:val="002A0398"/>
    <w:rsid w:val="002A1379"/>
    <w:rsid w:val="002A7AD5"/>
    <w:rsid w:val="002B4463"/>
    <w:rsid w:val="002B7D37"/>
    <w:rsid w:val="002C44C9"/>
    <w:rsid w:val="002C4604"/>
    <w:rsid w:val="002C6CB0"/>
    <w:rsid w:val="002D1965"/>
    <w:rsid w:val="002D1AE6"/>
    <w:rsid w:val="002D30BC"/>
    <w:rsid w:val="002D7123"/>
    <w:rsid w:val="002E0BA6"/>
    <w:rsid w:val="002E4248"/>
    <w:rsid w:val="002E5F1E"/>
    <w:rsid w:val="003112D2"/>
    <w:rsid w:val="00311EB6"/>
    <w:rsid w:val="00315F2F"/>
    <w:rsid w:val="00316005"/>
    <w:rsid w:val="0032104E"/>
    <w:rsid w:val="003240C8"/>
    <w:rsid w:val="00334433"/>
    <w:rsid w:val="003353B8"/>
    <w:rsid w:val="00352402"/>
    <w:rsid w:val="003526F8"/>
    <w:rsid w:val="0035376E"/>
    <w:rsid w:val="00355F1D"/>
    <w:rsid w:val="0035694B"/>
    <w:rsid w:val="00357451"/>
    <w:rsid w:val="003604FF"/>
    <w:rsid w:val="003605D5"/>
    <w:rsid w:val="003622E1"/>
    <w:rsid w:val="00364C30"/>
    <w:rsid w:val="00375E72"/>
    <w:rsid w:val="003764C4"/>
    <w:rsid w:val="003811C6"/>
    <w:rsid w:val="00381D87"/>
    <w:rsid w:val="00382554"/>
    <w:rsid w:val="00390C04"/>
    <w:rsid w:val="00391B48"/>
    <w:rsid w:val="0039341D"/>
    <w:rsid w:val="003934BC"/>
    <w:rsid w:val="003A203B"/>
    <w:rsid w:val="003A57D3"/>
    <w:rsid w:val="003B27C3"/>
    <w:rsid w:val="003B30DC"/>
    <w:rsid w:val="003B3D87"/>
    <w:rsid w:val="003B459F"/>
    <w:rsid w:val="003C1C78"/>
    <w:rsid w:val="003C4B5F"/>
    <w:rsid w:val="003E39F1"/>
    <w:rsid w:val="003E4CC7"/>
    <w:rsid w:val="003F1542"/>
    <w:rsid w:val="003F2DB6"/>
    <w:rsid w:val="003F47B7"/>
    <w:rsid w:val="003F6CC2"/>
    <w:rsid w:val="00401570"/>
    <w:rsid w:val="0040336C"/>
    <w:rsid w:val="004133B4"/>
    <w:rsid w:val="004166DA"/>
    <w:rsid w:val="00423A6F"/>
    <w:rsid w:val="00427B98"/>
    <w:rsid w:val="00436829"/>
    <w:rsid w:val="00440655"/>
    <w:rsid w:val="004445B3"/>
    <w:rsid w:val="004563C6"/>
    <w:rsid w:val="004623D8"/>
    <w:rsid w:val="00464ED7"/>
    <w:rsid w:val="0047074E"/>
    <w:rsid w:val="004754E1"/>
    <w:rsid w:val="00480766"/>
    <w:rsid w:val="0049735A"/>
    <w:rsid w:val="004A2B70"/>
    <w:rsid w:val="004A2F9B"/>
    <w:rsid w:val="004B054B"/>
    <w:rsid w:val="004B7458"/>
    <w:rsid w:val="004B7869"/>
    <w:rsid w:val="004C013B"/>
    <w:rsid w:val="004C788B"/>
    <w:rsid w:val="004D5AC0"/>
    <w:rsid w:val="004E4126"/>
    <w:rsid w:val="004E4E7B"/>
    <w:rsid w:val="004F27F0"/>
    <w:rsid w:val="004F6F89"/>
    <w:rsid w:val="00500340"/>
    <w:rsid w:val="00504332"/>
    <w:rsid w:val="00504F01"/>
    <w:rsid w:val="0051220D"/>
    <w:rsid w:val="00512CF1"/>
    <w:rsid w:val="005164A6"/>
    <w:rsid w:val="005164FC"/>
    <w:rsid w:val="00516797"/>
    <w:rsid w:val="00517904"/>
    <w:rsid w:val="00533B14"/>
    <w:rsid w:val="00535E14"/>
    <w:rsid w:val="005417E0"/>
    <w:rsid w:val="00542290"/>
    <w:rsid w:val="00543F9A"/>
    <w:rsid w:val="005440AA"/>
    <w:rsid w:val="0055669F"/>
    <w:rsid w:val="005741C8"/>
    <w:rsid w:val="00580112"/>
    <w:rsid w:val="00580E33"/>
    <w:rsid w:val="00584D31"/>
    <w:rsid w:val="0059503A"/>
    <w:rsid w:val="005A2A5E"/>
    <w:rsid w:val="005A610D"/>
    <w:rsid w:val="005A670C"/>
    <w:rsid w:val="005A6F55"/>
    <w:rsid w:val="005B027B"/>
    <w:rsid w:val="005B04FB"/>
    <w:rsid w:val="005B56C8"/>
    <w:rsid w:val="005C0930"/>
    <w:rsid w:val="005C2A0C"/>
    <w:rsid w:val="005C7F78"/>
    <w:rsid w:val="005C8E65"/>
    <w:rsid w:val="005D1707"/>
    <w:rsid w:val="005D4974"/>
    <w:rsid w:val="005D682A"/>
    <w:rsid w:val="005E02B9"/>
    <w:rsid w:val="005E15F1"/>
    <w:rsid w:val="005E171B"/>
    <w:rsid w:val="005E274C"/>
    <w:rsid w:val="005F07BC"/>
    <w:rsid w:val="005F7875"/>
    <w:rsid w:val="005F7E42"/>
    <w:rsid w:val="0060380C"/>
    <w:rsid w:val="0060532B"/>
    <w:rsid w:val="00605DCC"/>
    <w:rsid w:val="006114A6"/>
    <w:rsid w:val="00612DCC"/>
    <w:rsid w:val="00620944"/>
    <w:rsid w:val="00626C0B"/>
    <w:rsid w:val="00635C3D"/>
    <w:rsid w:val="00636629"/>
    <w:rsid w:val="006567BD"/>
    <w:rsid w:val="00661E71"/>
    <w:rsid w:val="00664B6C"/>
    <w:rsid w:val="00666378"/>
    <w:rsid w:val="00666D0F"/>
    <w:rsid w:val="00667BAE"/>
    <w:rsid w:val="00670DA0"/>
    <w:rsid w:val="00671CB7"/>
    <w:rsid w:val="0067211C"/>
    <w:rsid w:val="006776E0"/>
    <w:rsid w:val="00682757"/>
    <w:rsid w:val="006835FF"/>
    <w:rsid w:val="0068415A"/>
    <w:rsid w:val="006859FD"/>
    <w:rsid w:val="00687792"/>
    <w:rsid w:val="00695A90"/>
    <w:rsid w:val="00695C93"/>
    <w:rsid w:val="00696E14"/>
    <w:rsid w:val="006A015F"/>
    <w:rsid w:val="006A40A3"/>
    <w:rsid w:val="006A7278"/>
    <w:rsid w:val="006B7366"/>
    <w:rsid w:val="006B74BC"/>
    <w:rsid w:val="006C10D6"/>
    <w:rsid w:val="006C2C6A"/>
    <w:rsid w:val="006C36D2"/>
    <w:rsid w:val="006C5A5A"/>
    <w:rsid w:val="006C722C"/>
    <w:rsid w:val="006D0253"/>
    <w:rsid w:val="006D2351"/>
    <w:rsid w:val="006D421C"/>
    <w:rsid w:val="006D5AE7"/>
    <w:rsid w:val="006D7189"/>
    <w:rsid w:val="006E2A1E"/>
    <w:rsid w:val="006E4715"/>
    <w:rsid w:val="006E4C08"/>
    <w:rsid w:val="006F2A12"/>
    <w:rsid w:val="006F38BD"/>
    <w:rsid w:val="006F491D"/>
    <w:rsid w:val="006F6062"/>
    <w:rsid w:val="0070381F"/>
    <w:rsid w:val="0070556A"/>
    <w:rsid w:val="00710C63"/>
    <w:rsid w:val="00711B4A"/>
    <w:rsid w:val="00713792"/>
    <w:rsid w:val="0073006F"/>
    <w:rsid w:val="00731D44"/>
    <w:rsid w:val="00733F9B"/>
    <w:rsid w:val="00736AA4"/>
    <w:rsid w:val="00743E8D"/>
    <w:rsid w:val="007562FD"/>
    <w:rsid w:val="0076123C"/>
    <w:rsid w:val="00765030"/>
    <w:rsid w:val="007666D4"/>
    <w:rsid w:val="00770171"/>
    <w:rsid w:val="007831DC"/>
    <w:rsid w:val="00784A17"/>
    <w:rsid w:val="007A05C2"/>
    <w:rsid w:val="007A6389"/>
    <w:rsid w:val="007A6E51"/>
    <w:rsid w:val="007B0E53"/>
    <w:rsid w:val="007B32EA"/>
    <w:rsid w:val="007B3FD2"/>
    <w:rsid w:val="007C2179"/>
    <w:rsid w:val="007C6AE0"/>
    <w:rsid w:val="007D1727"/>
    <w:rsid w:val="007D713E"/>
    <w:rsid w:val="007E3DD8"/>
    <w:rsid w:val="007E7816"/>
    <w:rsid w:val="007E7840"/>
    <w:rsid w:val="007F10F1"/>
    <w:rsid w:val="007F1B95"/>
    <w:rsid w:val="0080656A"/>
    <w:rsid w:val="00821914"/>
    <w:rsid w:val="00825DFE"/>
    <w:rsid w:val="0083494B"/>
    <w:rsid w:val="00835F22"/>
    <w:rsid w:val="008372AF"/>
    <w:rsid w:val="0084235C"/>
    <w:rsid w:val="00845BF7"/>
    <w:rsid w:val="00846EC9"/>
    <w:rsid w:val="008479CF"/>
    <w:rsid w:val="0085324F"/>
    <w:rsid w:val="00854949"/>
    <w:rsid w:val="008562F5"/>
    <w:rsid w:val="00856F6D"/>
    <w:rsid w:val="00857987"/>
    <w:rsid w:val="00861EC0"/>
    <w:rsid w:val="00861FB3"/>
    <w:rsid w:val="00863CEE"/>
    <w:rsid w:val="00865D3D"/>
    <w:rsid w:val="00867B07"/>
    <w:rsid w:val="008745B7"/>
    <w:rsid w:val="0087493D"/>
    <w:rsid w:val="00876BDC"/>
    <w:rsid w:val="0088176F"/>
    <w:rsid w:val="00884BE1"/>
    <w:rsid w:val="0088620C"/>
    <w:rsid w:val="00891CB9"/>
    <w:rsid w:val="00892905"/>
    <w:rsid w:val="00893EFA"/>
    <w:rsid w:val="008A41B0"/>
    <w:rsid w:val="008A4BBD"/>
    <w:rsid w:val="008A76D5"/>
    <w:rsid w:val="008B2CD2"/>
    <w:rsid w:val="008C66D7"/>
    <w:rsid w:val="008C7A7D"/>
    <w:rsid w:val="008D0754"/>
    <w:rsid w:val="008D7AFF"/>
    <w:rsid w:val="008E0880"/>
    <w:rsid w:val="008E4031"/>
    <w:rsid w:val="008E531E"/>
    <w:rsid w:val="008E5D08"/>
    <w:rsid w:val="008E6EA6"/>
    <w:rsid w:val="008F188B"/>
    <w:rsid w:val="008F23F2"/>
    <w:rsid w:val="008F44F9"/>
    <w:rsid w:val="008F569B"/>
    <w:rsid w:val="00901552"/>
    <w:rsid w:val="00920DCF"/>
    <w:rsid w:val="00923971"/>
    <w:rsid w:val="00925013"/>
    <w:rsid w:val="00927AEF"/>
    <w:rsid w:val="009335AE"/>
    <w:rsid w:val="0093561C"/>
    <w:rsid w:val="00936CE6"/>
    <w:rsid w:val="009370F9"/>
    <w:rsid w:val="00946709"/>
    <w:rsid w:val="00947755"/>
    <w:rsid w:val="009477D6"/>
    <w:rsid w:val="009477E6"/>
    <w:rsid w:val="00955069"/>
    <w:rsid w:val="009619D1"/>
    <w:rsid w:val="009645E0"/>
    <w:rsid w:val="009874DC"/>
    <w:rsid w:val="00993020"/>
    <w:rsid w:val="00993E45"/>
    <w:rsid w:val="00997333"/>
    <w:rsid w:val="009A298F"/>
    <w:rsid w:val="009B116D"/>
    <w:rsid w:val="009B5741"/>
    <w:rsid w:val="009C3373"/>
    <w:rsid w:val="009C65EB"/>
    <w:rsid w:val="009C68F7"/>
    <w:rsid w:val="009C6B84"/>
    <w:rsid w:val="009D06C4"/>
    <w:rsid w:val="009D0CDB"/>
    <w:rsid w:val="009D117B"/>
    <w:rsid w:val="009E0692"/>
    <w:rsid w:val="009E38B3"/>
    <w:rsid w:val="00A07F8E"/>
    <w:rsid w:val="00A1058B"/>
    <w:rsid w:val="00A12CCE"/>
    <w:rsid w:val="00A15727"/>
    <w:rsid w:val="00A16586"/>
    <w:rsid w:val="00A20B12"/>
    <w:rsid w:val="00A216C0"/>
    <w:rsid w:val="00A31E29"/>
    <w:rsid w:val="00A322FF"/>
    <w:rsid w:val="00A33648"/>
    <w:rsid w:val="00A346C7"/>
    <w:rsid w:val="00A36912"/>
    <w:rsid w:val="00A41694"/>
    <w:rsid w:val="00A44D69"/>
    <w:rsid w:val="00A51036"/>
    <w:rsid w:val="00A55A19"/>
    <w:rsid w:val="00A55DD0"/>
    <w:rsid w:val="00A55E53"/>
    <w:rsid w:val="00A56716"/>
    <w:rsid w:val="00A57200"/>
    <w:rsid w:val="00A60B7A"/>
    <w:rsid w:val="00A65B1C"/>
    <w:rsid w:val="00A6681F"/>
    <w:rsid w:val="00A777AE"/>
    <w:rsid w:val="00A84B27"/>
    <w:rsid w:val="00A876BA"/>
    <w:rsid w:val="00A92441"/>
    <w:rsid w:val="00A94AAB"/>
    <w:rsid w:val="00AA5EBE"/>
    <w:rsid w:val="00AA784E"/>
    <w:rsid w:val="00AB1DAB"/>
    <w:rsid w:val="00AB471F"/>
    <w:rsid w:val="00AB4A67"/>
    <w:rsid w:val="00AC2E0B"/>
    <w:rsid w:val="00AC3DB0"/>
    <w:rsid w:val="00AC6ABC"/>
    <w:rsid w:val="00AD10B8"/>
    <w:rsid w:val="00AD1B18"/>
    <w:rsid w:val="00AD3C50"/>
    <w:rsid w:val="00AD75EA"/>
    <w:rsid w:val="00AE0B4C"/>
    <w:rsid w:val="00AF4916"/>
    <w:rsid w:val="00AF6724"/>
    <w:rsid w:val="00AF6BF7"/>
    <w:rsid w:val="00AF6C27"/>
    <w:rsid w:val="00B120F2"/>
    <w:rsid w:val="00B160B3"/>
    <w:rsid w:val="00B16246"/>
    <w:rsid w:val="00B20A3A"/>
    <w:rsid w:val="00B21E30"/>
    <w:rsid w:val="00B23A03"/>
    <w:rsid w:val="00B2752C"/>
    <w:rsid w:val="00B304CE"/>
    <w:rsid w:val="00B3119A"/>
    <w:rsid w:val="00B40C2C"/>
    <w:rsid w:val="00B423F1"/>
    <w:rsid w:val="00B61140"/>
    <w:rsid w:val="00B613FD"/>
    <w:rsid w:val="00B636EC"/>
    <w:rsid w:val="00B67DBE"/>
    <w:rsid w:val="00B7296A"/>
    <w:rsid w:val="00B72B71"/>
    <w:rsid w:val="00B84E7C"/>
    <w:rsid w:val="00B90229"/>
    <w:rsid w:val="00B91215"/>
    <w:rsid w:val="00B96A9A"/>
    <w:rsid w:val="00BA68D8"/>
    <w:rsid w:val="00BB2265"/>
    <w:rsid w:val="00BB5375"/>
    <w:rsid w:val="00BB6D9C"/>
    <w:rsid w:val="00BB7799"/>
    <w:rsid w:val="00BC0D77"/>
    <w:rsid w:val="00BC39CB"/>
    <w:rsid w:val="00BD2F77"/>
    <w:rsid w:val="00BD3647"/>
    <w:rsid w:val="00BD6F35"/>
    <w:rsid w:val="00BE1445"/>
    <w:rsid w:val="00BE2372"/>
    <w:rsid w:val="00BE2DFB"/>
    <w:rsid w:val="00C05B84"/>
    <w:rsid w:val="00C14043"/>
    <w:rsid w:val="00C1681B"/>
    <w:rsid w:val="00C221CE"/>
    <w:rsid w:val="00C30ACD"/>
    <w:rsid w:val="00C33C1F"/>
    <w:rsid w:val="00C42582"/>
    <w:rsid w:val="00C42749"/>
    <w:rsid w:val="00C43728"/>
    <w:rsid w:val="00C507D0"/>
    <w:rsid w:val="00C5575A"/>
    <w:rsid w:val="00C60E78"/>
    <w:rsid w:val="00C62606"/>
    <w:rsid w:val="00C673D6"/>
    <w:rsid w:val="00C67D12"/>
    <w:rsid w:val="00C67FA2"/>
    <w:rsid w:val="00C77C29"/>
    <w:rsid w:val="00C8209D"/>
    <w:rsid w:val="00C82379"/>
    <w:rsid w:val="00C83BD2"/>
    <w:rsid w:val="00C875DC"/>
    <w:rsid w:val="00CA16F2"/>
    <w:rsid w:val="00CA1B4D"/>
    <w:rsid w:val="00CA3021"/>
    <w:rsid w:val="00CA3242"/>
    <w:rsid w:val="00CB06E0"/>
    <w:rsid w:val="00CB544E"/>
    <w:rsid w:val="00CB5AED"/>
    <w:rsid w:val="00CC0A78"/>
    <w:rsid w:val="00CC0E8D"/>
    <w:rsid w:val="00CD1F1D"/>
    <w:rsid w:val="00CD5A7A"/>
    <w:rsid w:val="00CE0985"/>
    <w:rsid w:val="00CE1E2D"/>
    <w:rsid w:val="00CE5DDD"/>
    <w:rsid w:val="00CE7A75"/>
    <w:rsid w:val="00CE7EC4"/>
    <w:rsid w:val="00CF3517"/>
    <w:rsid w:val="00D01FA6"/>
    <w:rsid w:val="00D07BD3"/>
    <w:rsid w:val="00D194F5"/>
    <w:rsid w:val="00D26237"/>
    <w:rsid w:val="00D263EB"/>
    <w:rsid w:val="00D3151B"/>
    <w:rsid w:val="00D32C03"/>
    <w:rsid w:val="00D33C04"/>
    <w:rsid w:val="00D34CB6"/>
    <w:rsid w:val="00D37F88"/>
    <w:rsid w:val="00D40AC3"/>
    <w:rsid w:val="00D50BD2"/>
    <w:rsid w:val="00D51608"/>
    <w:rsid w:val="00D529D3"/>
    <w:rsid w:val="00D57FF4"/>
    <w:rsid w:val="00D619A0"/>
    <w:rsid w:val="00D643F8"/>
    <w:rsid w:val="00D67598"/>
    <w:rsid w:val="00D721AC"/>
    <w:rsid w:val="00D725BE"/>
    <w:rsid w:val="00D7457A"/>
    <w:rsid w:val="00D7698C"/>
    <w:rsid w:val="00D7753E"/>
    <w:rsid w:val="00D81921"/>
    <w:rsid w:val="00D843A5"/>
    <w:rsid w:val="00D862F0"/>
    <w:rsid w:val="00D92F19"/>
    <w:rsid w:val="00DA3BFC"/>
    <w:rsid w:val="00DA53AC"/>
    <w:rsid w:val="00DA70B5"/>
    <w:rsid w:val="00DA73E8"/>
    <w:rsid w:val="00DB01DC"/>
    <w:rsid w:val="00DB0D9E"/>
    <w:rsid w:val="00DB2288"/>
    <w:rsid w:val="00DB2732"/>
    <w:rsid w:val="00DB357F"/>
    <w:rsid w:val="00DB4070"/>
    <w:rsid w:val="00DB6AFC"/>
    <w:rsid w:val="00DC5D45"/>
    <w:rsid w:val="00DC6756"/>
    <w:rsid w:val="00DD617A"/>
    <w:rsid w:val="00DE0316"/>
    <w:rsid w:val="00DE08D9"/>
    <w:rsid w:val="00DE5547"/>
    <w:rsid w:val="00DE7772"/>
    <w:rsid w:val="00DF2D14"/>
    <w:rsid w:val="00E00765"/>
    <w:rsid w:val="00E00802"/>
    <w:rsid w:val="00E0370A"/>
    <w:rsid w:val="00E040BB"/>
    <w:rsid w:val="00E05648"/>
    <w:rsid w:val="00E23213"/>
    <w:rsid w:val="00E23CE6"/>
    <w:rsid w:val="00E31BD6"/>
    <w:rsid w:val="00E372D9"/>
    <w:rsid w:val="00E3745E"/>
    <w:rsid w:val="00E42829"/>
    <w:rsid w:val="00E43FA2"/>
    <w:rsid w:val="00E45989"/>
    <w:rsid w:val="00E61506"/>
    <w:rsid w:val="00E64E33"/>
    <w:rsid w:val="00E6629F"/>
    <w:rsid w:val="00E67C76"/>
    <w:rsid w:val="00E67D31"/>
    <w:rsid w:val="00E85C92"/>
    <w:rsid w:val="00E909A6"/>
    <w:rsid w:val="00E91A1C"/>
    <w:rsid w:val="00E922B6"/>
    <w:rsid w:val="00E92B83"/>
    <w:rsid w:val="00E949E6"/>
    <w:rsid w:val="00EA29EE"/>
    <w:rsid w:val="00EB120A"/>
    <w:rsid w:val="00EB1AAF"/>
    <w:rsid w:val="00EB45CE"/>
    <w:rsid w:val="00EB6DAB"/>
    <w:rsid w:val="00EB6ECA"/>
    <w:rsid w:val="00EC22D7"/>
    <w:rsid w:val="00EC3BA4"/>
    <w:rsid w:val="00EC4866"/>
    <w:rsid w:val="00EC6FD7"/>
    <w:rsid w:val="00ED40DA"/>
    <w:rsid w:val="00ED640B"/>
    <w:rsid w:val="00ED6CF6"/>
    <w:rsid w:val="00ED74DA"/>
    <w:rsid w:val="00EE1AAD"/>
    <w:rsid w:val="00EE4469"/>
    <w:rsid w:val="00EE5B09"/>
    <w:rsid w:val="00EF1A36"/>
    <w:rsid w:val="00EF1BFA"/>
    <w:rsid w:val="00EF4AD1"/>
    <w:rsid w:val="00EF5D43"/>
    <w:rsid w:val="00EF7D10"/>
    <w:rsid w:val="00F05065"/>
    <w:rsid w:val="00F10095"/>
    <w:rsid w:val="00F10E64"/>
    <w:rsid w:val="00F17C48"/>
    <w:rsid w:val="00F20C66"/>
    <w:rsid w:val="00F21C0D"/>
    <w:rsid w:val="00F24DD2"/>
    <w:rsid w:val="00F35986"/>
    <w:rsid w:val="00F35A80"/>
    <w:rsid w:val="00F402A6"/>
    <w:rsid w:val="00F442EF"/>
    <w:rsid w:val="00F50C0E"/>
    <w:rsid w:val="00F55F1C"/>
    <w:rsid w:val="00F57AB1"/>
    <w:rsid w:val="00F60FF9"/>
    <w:rsid w:val="00F676CA"/>
    <w:rsid w:val="00F710A7"/>
    <w:rsid w:val="00F73BA0"/>
    <w:rsid w:val="00F82950"/>
    <w:rsid w:val="00F846BE"/>
    <w:rsid w:val="00F84F2E"/>
    <w:rsid w:val="00F9683D"/>
    <w:rsid w:val="00F96B0C"/>
    <w:rsid w:val="00F97086"/>
    <w:rsid w:val="00FA1F52"/>
    <w:rsid w:val="00FA6A0B"/>
    <w:rsid w:val="00FA74DD"/>
    <w:rsid w:val="00FA7559"/>
    <w:rsid w:val="00FC0F3E"/>
    <w:rsid w:val="00FC3636"/>
    <w:rsid w:val="00FC5213"/>
    <w:rsid w:val="00FD1BA3"/>
    <w:rsid w:val="00FD1E3D"/>
    <w:rsid w:val="00FD6CF7"/>
    <w:rsid w:val="00FE0DE2"/>
    <w:rsid w:val="00FE167D"/>
    <w:rsid w:val="00FE19E8"/>
    <w:rsid w:val="00FE248C"/>
    <w:rsid w:val="00FF18C2"/>
    <w:rsid w:val="00FF1F22"/>
    <w:rsid w:val="00FF3827"/>
    <w:rsid w:val="00FF7951"/>
    <w:rsid w:val="00FF7B7F"/>
    <w:rsid w:val="011B01A9"/>
    <w:rsid w:val="03050BA8"/>
    <w:rsid w:val="032CDC2E"/>
    <w:rsid w:val="0372E76E"/>
    <w:rsid w:val="03A2DA48"/>
    <w:rsid w:val="04925D9D"/>
    <w:rsid w:val="06FF265F"/>
    <w:rsid w:val="07E5087A"/>
    <w:rsid w:val="07ECC842"/>
    <w:rsid w:val="0C2EC3A3"/>
    <w:rsid w:val="0C73A345"/>
    <w:rsid w:val="0D843641"/>
    <w:rsid w:val="0E0D0C7D"/>
    <w:rsid w:val="0F0867FB"/>
    <w:rsid w:val="0FA30414"/>
    <w:rsid w:val="0FB7D558"/>
    <w:rsid w:val="1005AE22"/>
    <w:rsid w:val="10244031"/>
    <w:rsid w:val="11AA576C"/>
    <w:rsid w:val="12D9368E"/>
    <w:rsid w:val="13242687"/>
    <w:rsid w:val="151D26F2"/>
    <w:rsid w:val="1558CF95"/>
    <w:rsid w:val="158728CA"/>
    <w:rsid w:val="16B206E7"/>
    <w:rsid w:val="1937AE69"/>
    <w:rsid w:val="19484AF9"/>
    <w:rsid w:val="19E91031"/>
    <w:rsid w:val="1ABF7CE2"/>
    <w:rsid w:val="1B11854D"/>
    <w:rsid w:val="1C2CE8ED"/>
    <w:rsid w:val="1D305320"/>
    <w:rsid w:val="1D8491BB"/>
    <w:rsid w:val="1E700281"/>
    <w:rsid w:val="1F5A9C21"/>
    <w:rsid w:val="1FB863A3"/>
    <w:rsid w:val="208ED054"/>
    <w:rsid w:val="214D4398"/>
    <w:rsid w:val="226DFDFF"/>
    <w:rsid w:val="2402DDF4"/>
    <w:rsid w:val="241F4160"/>
    <w:rsid w:val="243F55F3"/>
    <w:rsid w:val="251B196B"/>
    <w:rsid w:val="2560105A"/>
    <w:rsid w:val="29B1795B"/>
    <w:rsid w:val="2C941E16"/>
    <w:rsid w:val="2CC443C1"/>
    <w:rsid w:val="2EF41EF6"/>
    <w:rsid w:val="2FAEA983"/>
    <w:rsid w:val="30C93ACC"/>
    <w:rsid w:val="3142E9F2"/>
    <w:rsid w:val="3187AE10"/>
    <w:rsid w:val="31BB4132"/>
    <w:rsid w:val="32A86877"/>
    <w:rsid w:val="3309EB5F"/>
    <w:rsid w:val="360A4439"/>
    <w:rsid w:val="36688658"/>
    <w:rsid w:val="3674E3C0"/>
    <w:rsid w:val="36AD5F82"/>
    <w:rsid w:val="36CB1339"/>
    <w:rsid w:val="372F5AC7"/>
    <w:rsid w:val="38C937FD"/>
    <w:rsid w:val="39B76B4A"/>
    <w:rsid w:val="3A76D59A"/>
    <w:rsid w:val="3B1F808E"/>
    <w:rsid w:val="3E639B54"/>
    <w:rsid w:val="3EC5ADEA"/>
    <w:rsid w:val="3F2A0EA9"/>
    <w:rsid w:val="3FA37D86"/>
    <w:rsid w:val="40722F82"/>
    <w:rsid w:val="40826927"/>
    <w:rsid w:val="4140DC6B"/>
    <w:rsid w:val="4432EEC6"/>
    <w:rsid w:val="46F12A59"/>
    <w:rsid w:val="495316A0"/>
    <w:rsid w:val="49801422"/>
    <w:rsid w:val="49CD07AE"/>
    <w:rsid w:val="4A470656"/>
    <w:rsid w:val="4AED802D"/>
    <w:rsid w:val="4D60BF6C"/>
    <w:rsid w:val="4E893488"/>
    <w:rsid w:val="4EE2FCBB"/>
    <w:rsid w:val="4F0A70A5"/>
    <w:rsid w:val="4FA16FFF"/>
    <w:rsid w:val="501659C8"/>
    <w:rsid w:val="51713145"/>
    <w:rsid w:val="51C03DD2"/>
    <w:rsid w:val="55F1FF8E"/>
    <w:rsid w:val="5625ADCE"/>
    <w:rsid w:val="566FDD8B"/>
    <w:rsid w:val="5705A366"/>
    <w:rsid w:val="583E8F1E"/>
    <w:rsid w:val="5BEB09BD"/>
    <w:rsid w:val="5DC8EBA1"/>
    <w:rsid w:val="5EC39F00"/>
    <w:rsid w:val="5F44783E"/>
    <w:rsid w:val="62AC0A12"/>
    <w:rsid w:val="64ECBAA5"/>
    <w:rsid w:val="6583B549"/>
    <w:rsid w:val="65EFF207"/>
    <w:rsid w:val="66819A9A"/>
    <w:rsid w:val="66FAAA7E"/>
    <w:rsid w:val="6AE06757"/>
    <w:rsid w:val="6B4D83D9"/>
    <w:rsid w:val="6B563AAD"/>
    <w:rsid w:val="6BCBFBB5"/>
    <w:rsid w:val="6C65BF50"/>
    <w:rsid w:val="6DD921E6"/>
    <w:rsid w:val="6EA90BB5"/>
    <w:rsid w:val="70CB31AC"/>
    <w:rsid w:val="7114EAD2"/>
    <w:rsid w:val="71176379"/>
    <w:rsid w:val="735F2183"/>
    <w:rsid w:val="741912D1"/>
    <w:rsid w:val="7527251D"/>
    <w:rsid w:val="7539C7C3"/>
    <w:rsid w:val="761C91D3"/>
    <w:rsid w:val="765383E0"/>
    <w:rsid w:val="765A822A"/>
    <w:rsid w:val="79079D96"/>
    <w:rsid w:val="79785B4D"/>
    <w:rsid w:val="79A7EE3B"/>
    <w:rsid w:val="79AE176D"/>
    <w:rsid w:val="7B266B69"/>
    <w:rsid w:val="7C664D9B"/>
    <w:rsid w:val="7D4C9785"/>
    <w:rsid w:val="7FC2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3B798B"/>
  <w15:docId w15:val="{97BCF27F-D4A2-43AF-8F6C-202951835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/>
    <w:lsdException w:name="heading 2" w:locked="1" w:semiHidden="1" w:uiPriority="9" w:unhideWhenUsed="1"/>
    <w:lsdException w:name="heading 3" w:locked="1" w:semiHidden="1" w:uiPriority="9" w:unhideWhenUsed="1" w:qFormat="1"/>
    <w:lsdException w:name="heading 4" w:locked="1" w:semiHidden="1" w:uiPriority="9" w:unhideWhenUsed="1"/>
    <w:lsdException w:name="heading 5" w:locked="1" w:semiHidden="1" w:uiPriority="9" w:unhideWhenUsed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/>
    <w:lsdException w:name="Emphasis" w:locked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62F5"/>
    <w:pPr>
      <w:spacing w:after="160" w:line="259" w:lineRule="auto"/>
    </w:pPr>
    <w:rPr>
      <w:rFonts w:eastAsiaTheme="minorHAnsi" w:cstheme="minorBidi"/>
      <w:kern w:val="2"/>
      <w:lang w:val="en-GB" w:bidi="ar-SA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rsid w:val="000103A7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locked/>
    <w:rsid w:val="000103A7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103A7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locked/>
    <w:rsid w:val="000103A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locked/>
    <w:rsid w:val="000103A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103A7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103A7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103A7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103A7"/>
    <w:pPr>
      <w:spacing w:before="240" w:after="60"/>
      <w:outlineLvl w:val="8"/>
    </w:pPr>
    <w:rPr>
      <w:rFonts w:asciiTheme="majorHAnsi" w:eastAsiaTheme="majorEastAsia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103A7"/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customStyle="1" w:styleId="Swissmainheading">
    <w:name w:val="Swiss main heading"/>
    <w:basedOn w:val="Normal"/>
    <w:link w:val="SwissmainheadingChar"/>
    <w:uiPriority w:val="99"/>
    <w:rsid w:val="001171AC"/>
    <w:pPr>
      <w:keepNext/>
      <w:keepLines/>
      <w:tabs>
        <w:tab w:val="left" w:pos="540"/>
      </w:tabs>
      <w:suppressAutoHyphens/>
      <w:spacing w:line="500" w:lineRule="exact"/>
      <w:outlineLvl w:val="0"/>
    </w:pPr>
    <w:rPr>
      <w:rFonts w:ascii="Swis721 Lt BT" w:hAnsi="Swis721 Lt BT" w:cs="Arial"/>
      <w:color w:val="007DB1"/>
      <w:sz w:val="40"/>
      <w:szCs w:val="28"/>
    </w:rPr>
  </w:style>
  <w:style w:type="character" w:customStyle="1" w:styleId="SwissmainheadingChar">
    <w:name w:val="Swiss main heading Char"/>
    <w:basedOn w:val="DefaultParagraphFont"/>
    <w:link w:val="Swissmainheading"/>
    <w:uiPriority w:val="99"/>
    <w:locked/>
    <w:rsid w:val="001171AC"/>
    <w:rPr>
      <w:rFonts w:ascii="Swis721 Lt BT" w:hAnsi="Swis721 Lt BT" w:cs="Arial"/>
      <w:color w:val="007DB1"/>
      <w:sz w:val="28"/>
      <w:szCs w:val="28"/>
    </w:rPr>
  </w:style>
  <w:style w:type="paragraph" w:customStyle="1" w:styleId="Swissbordersandshading">
    <w:name w:val="Swiss borders and shading"/>
    <w:basedOn w:val="Swissnumberedlist"/>
    <w:uiPriority w:val="99"/>
    <w:rsid w:val="001171A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BFDEEB"/>
      <w:tabs>
        <w:tab w:val="num" w:pos="-540"/>
      </w:tabs>
      <w:spacing w:line="260" w:lineRule="exact"/>
    </w:pPr>
    <w:rPr>
      <w:lang w:eastAsia="nl-NL"/>
    </w:rPr>
  </w:style>
  <w:style w:type="paragraph" w:styleId="BodyTextIndent">
    <w:name w:val="Body Text Indent"/>
    <w:basedOn w:val="Normal"/>
    <w:link w:val="BodyTextIndentChar"/>
    <w:uiPriority w:val="99"/>
    <w:semiHidden/>
    <w:rsid w:val="001171A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1171AC"/>
    <w:rPr>
      <w:rFonts w:cs="Times New Roman"/>
    </w:rPr>
  </w:style>
  <w:style w:type="paragraph" w:customStyle="1" w:styleId="SwissFootnote">
    <w:name w:val="Swiss Footnote"/>
    <w:basedOn w:val="Normal"/>
    <w:uiPriority w:val="99"/>
    <w:rsid w:val="001171AC"/>
    <w:pPr>
      <w:spacing w:line="300" w:lineRule="auto"/>
    </w:pPr>
    <w:rPr>
      <w:rFonts w:ascii="Swis721 BT" w:hAnsi="Swis721 BT" w:cs="Arial"/>
      <w:sz w:val="16"/>
      <w:szCs w:val="16"/>
      <w:lang w:eastAsia="en-GB"/>
    </w:rPr>
  </w:style>
  <w:style w:type="paragraph" w:customStyle="1" w:styleId="Swissheadingmain">
    <w:name w:val="Swiss heading main"/>
    <w:basedOn w:val="Swissmainheading"/>
    <w:uiPriority w:val="99"/>
    <w:rsid w:val="001171AC"/>
  </w:style>
  <w:style w:type="paragraph" w:customStyle="1" w:styleId="Swissmainbulletedlist">
    <w:name w:val="Swiss main bulleted list"/>
    <w:basedOn w:val="ListParagraph"/>
    <w:uiPriority w:val="99"/>
    <w:rsid w:val="001171AC"/>
    <w:pPr>
      <w:numPr>
        <w:numId w:val="1"/>
      </w:numPr>
      <w:spacing w:line="300" w:lineRule="auto"/>
    </w:pPr>
    <w:rPr>
      <w:rFonts w:ascii="Swis721 BT" w:hAnsi="Swis721 BT" w:cs="Arial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0103A7"/>
    <w:pPr>
      <w:ind w:left="720"/>
      <w:contextualSpacing/>
    </w:pPr>
  </w:style>
  <w:style w:type="paragraph" w:customStyle="1" w:styleId="Swissmainheadingblack">
    <w:name w:val="Swiss main heading black"/>
    <w:basedOn w:val="Normal"/>
    <w:uiPriority w:val="99"/>
    <w:rsid w:val="001171AC"/>
    <w:pPr>
      <w:keepNext/>
      <w:keepLines/>
      <w:tabs>
        <w:tab w:val="left" w:pos="540"/>
      </w:tabs>
      <w:suppressAutoHyphens/>
      <w:spacing w:line="480" w:lineRule="auto"/>
      <w:jc w:val="center"/>
      <w:outlineLvl w:val="0"/>
    </w:pPr>
    <w:rPr>
      <w:rFonts w:ascii="Swis721 Lt BT" w:hAnsi="Swis721 Lt BT" w:cs="Arial"/>
      <w:b/>
      <w:sz w:val="28"/>
      <w:szCs w:val="28"/>
    </w:rPr>
  </w:style>
  <w:style w:type="paragraph" w:customStyle="1" w:styleId="Swissmainsecondaryheading">
    <w:name w:val="Swiss main secondary heading"/>
    <w:basedOn w:val="Normal"/>
    <w:uiPriority w:val="99"/>
    <w:rsid w:val="001171AC"/>
    <w:pPr>
      <w:keepNext/>
      <w:keepLines/>
      <w:tabs>
        <w:tab w:val="left" w:pos="540"/>
      </w:tabs>
      <w:suppressAutoHyphens/>
      <w:spacing w:line="300" w:lineRule="exact"/>
      <w:outlineLvl w:val="1"/>
    </w:pPr>
    <w:rPr>
      <w:rFonts w:ascii="Swis721 BT" w:hAnsi="Swis721 BT" w:cs="Arial"/>
      <w:b/>
      <w:color w:val="007DB1"/>
      <w:sz w:val="28"/>
      <w:szCs w:val="28"/>
    </w:rPr>
  </w:style>
  <w:style w:type="paragraph" w:customStyle="1" w:styleId="Swissnumberedlist">
    <w:name w:val="Swiss numbered list"/>
    <w:basedOn w:val="Normal"/>
    <w:uiPriority w:val="99"/>
    <w:rsid w:val="001171AC"/>
    <w:pPr>
      <w:numPr>
        <w:numId w:val="2"/>
      </w:numPr>
      <w:tabs>
        <w:tab w:val="clear" w:pos="510"/>
        <w:tab w:val="left" w:pos="540"/>
        <w:tab w:val="left" w:pos="567"/>
      </w:tabs>
      <w:suppressAutoHyphens/>
      <w:spacing w:line="300" w:lineRule="exact"/>
      <w:ind w:left="720" w:hanging="360"/>
    </w:pPr>
    <w:rPr>
      <w:rFonts w:ascii="Swis721 BT" w:hAnsi="Swis721 BT" w:cs="Arial"/>
      <w:sz w:val="20"/>
      <w:szCs w:val="20"/>
    </w:rPr>
  </w:style>
  <w:style w:type="paragraph" w:customStyle="1" w:styleId="SwissParagraph">
    <w:name w:val="Swiss Paragraph"/>
    <w:basedOn w:val="Normal"/>
    <w:uiPriority w:val="99"/>
    <w:rsid w:val="001171AC"/>
    <w:pPr>
      <w:spacing w:line="300" w:lineRule="auto"/>
    </w:pPr>
    <w:rPr>
      <w:rFonts w:ascii="Swis721 BT" w:hAnsi="Swis721 BT" w:cs="Arial"/>
      <w:color w:val="000000"/>
      <w:sz w:val="20"/>
      <w:szCs w:val="20"/>
      <w:lang w:eastAsia="en-GB"/>
    </w:rPr>
  </w:style>
  <w:style w:type="paragraph" w:customStyle="1" w:styleId="SwissQuote">
    <w:name w:val="Swiss Quote"/>
    <w:basedOn w:val="Normal"/>
    <w:uiPriority w:val="99"/>
    <w:rsid w:val="001171AC"/>
    <w:pPr>
      <w:spacing w:line="300" w:lineRule="auto"/>
      <w:ind w:left="567" w:right="737"/>
    </w:pPr>
    <w:rPr>
      <w:rFonts w:ascii="Swis721 BT" w:hAnsi="Swis721 BT" w:cs="Arial"/>
      <w:i/>
      <w:color w:val="000000"/>
      <w:sz w:val="20"/>
      <w:szCs w:val="20"/>
      <w:lang w:eastAsia="en-GB"/>
    </w:rPr>
  </w:style>
  <w:style w:type="paragraph" w:customStyle="1" w:styleId="Swisssecondarysub-heading">
    <w:name w:val="Swiss secondary sub-heading"/>
    <w:basedOn w:val="ListParagraph"/>
    <w:uiPriority w:val="99"/>
    <w:rsid w:val="001171AC"/>
    <w:pPr>
      <w:tabs>
        <w:tab w:val="left" w:pos="1260"/>
      </w:tabs>
      <w:spacing w:line="300" w:lineRule="auto"/>
      <w:ind w:left="0"/>
      <w:jc w:val="both"/>
    </w:pPr>
    <w:rPr>
      <w:rFonts w:ascii="Swis721 BT" w:hAnsi="Swis721 BT" w:cs="Arial"/>
      <w:b/>
      <w:sz w:val="20"/>
      <w:szCs w:val="20"/>
    </w:rPr>
  </w:style>
  <w:style w:type="paragraph" w:customStyle="1" w:styleId="Swisssmallheading">
    <w:name w:val="Swiss small heading"/>
    <w:basedOn w:val="Normal"/>
    <w:uiPriority w:val="99"/>
    <w:rsid w:val="001171AC"/>
    <w:pPr>
      <w:tabs>
        <w:tab w:val="left" w:pos="540"/>
        <w:tab w:val="left" w:pos="2160"/>
        <w:tab w:val="left" w:pos="4500"/>
        <w:tab w:val="left" w:pos="4770"/>
        <w:tab w:val="left" w:pos="7920"/>
      </w:tabs>
      <w:spacing w:line="300" w:lineRule="auto"/>
    </w:pPr>
    <w:rPr>
      <w:rFonts w:ascii="Swis721 BT" w:hAnsi="Swis721 BT" w:cs="Arial"/>
      <w:b/>
      <w:sz w:val="20"/>
      <w:szCs w:val="20"/>
      <w:lang w:eastAsia="en-GB"/>
    </w:rPr>
  </w:style>
  <w:style w:type="paragraph" w:customStyle="1" w:styleId="Swisssub-bulletedlist">
    <w:name w:val="Swiss sub-bulleted list"/>
    <w:uiPriority w:val="99"/>
    <w:rsid w:val="001171AC"/>
    <w:pPr>
      <w:numPr>
        <w:numId w:val="3"/>
      </w:numPr>
      <w:spacing w:line="300" w:lineRule="auto"/>
    </w:pPr>
    <w:rPr>
      <w:rFonts w:ascii="Swis721 BT" w:hAnsi="Swis721 BT" w:cs="Arial"/>
    </w:rPr>
  </w:style>
  <w:style w:type="paragraph" w:styleId="BodyText">
    <w:name w:val="Body Text"/>
    <w:basedOn w:val="Normal"/>
    <w:link w:val="BodyTextChar"/>
    <w:uiPriority w:val="99"/>
    <w:semiHidden/>
    <w:rsid w:val="001171A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1171AC"/>
    <w:rPr>
      <w:rFonts w:cs="Times New Roman"/>
    </w:rPr>
  </w:style>
  <w:style w:type="paragraph" w:styleId="Header">
    <w:name w:val="header"/>
    <w:basedOn w:val="Normal"/>
    <w:link w:val="HeaderChar"/>
    <w:uiPriority w:val="99"/>
    <w:rsid w:val="005B04F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B04FB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B04F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B04F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5B04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B04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36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uiPriority w:val="99"/>
    <w:rsid w:val="00736AA4"/>
    <w:pPr>
      <w:spacing w:line="300" w:lineRule="atLeast"/>
      <w:contextualSpacing/>
    </w:pPr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unhideWhenUsed/>
    <w:rsid w:val="003353B8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03A7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103A7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103A7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03A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03A7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03A7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03A7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03A7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0103A7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103A7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locked/>
    <w:rsid w:val="000103A7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0103A7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locked/>
    <w:rsid w:val="000103A7"/>
    <w:rPr>
      <w:b/>
      <w:bCs/>
    </w:rPr>
  </w:style>
  <w:style w:type="character" w:styleId="Emphasis">
    <w:name w:val="Emphasis"/>
    <w:basedOn w:val="DefaultParagraphFont"/>
    <w:uiPriority w:val="20"/>
    <w:locked/>
    <w:rsid w:val="000103A7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rsid w:val="000103A7"/>
    <w:rPr>
      <w:szCs w:val="32"/>
    </w:rPr>
  </w:style>
  <w:style w:type="paragraph" w:styleId="Quote">
    <w:name w:val="Quote"/>
    <w:basedOn w:val="Normal"/>
    <w:next w:val="Normal"/>
    <w:link w:val="QuoteChar"/>
    <w:uiPriority w:val="29"/>
    <w:rsid w:val="000103A7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103A7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0103A7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03A7"/>
    <w:rPr>
      <w:b/>
      <w:i/>
      <w:sz w:val="24"/>
    </w:rPr>
  </w:style>
  <w:style w:type="character" w:styleId="SubtleEmphasis">
    <w:name w:val="Subtle Emphasis"/>
    <w:uiPriority w:val="19"/>
    <w:rsid w:val="000103A7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rsid w:val="000103A7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rsid w:val="000103A7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rsid w:val="000103A7"/>
    <w:rPr>
      <w:b/>
      <w:sz w:val="24"/>
      <w:u w:val="single"/>
    </w:rPr>
  </w:style>
  <w:style w:type="character" w:styleId="BookTitle">
    <w:name w:val="Book Title"/>
    <w:basedOn w:val="DefaultParagraphFont"/>
    <w:uiPriority w:val="33"/>
    <w:rsid w:val="000103A7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03A7"/>
    <w:pPr>
      <w:outlineLvl w:val="9"/>
    </w:pPr>
  </w:style>
  <w:style w:type="paragraph" w:customStyle="1" w:styleId="RCVSKBody">
    <w:name w:val="RCVSK Body"/>
    <w:basedOn w:val="Normal"/>
    <w:link w:val="RCVSKBodyChar"/>
    <w:rsid w:val="002D1AE6"/>
    <w:pPr>
      <w:numPr>
        <w:numId w:val="9"/>
      </w:numPr>
      <w:spacing w:line="300" w:lineRule="exact"/>
    </w:pPr>
    <w:rPr>
      <w:rFonts w:ascii="Arial" w:hAnsi="Arial" w:cs="Arial"/>
      <w:sz w:val="20"/>
    </w:rPr>
  </w:style>
  <w:style w:type="character" w:customStyle="1" w:styleId="RCVSKBodyChar">
    <w:name w:val="RCVSK Body Char"/>
    <w:basedOn w:val="DefaultParagraphFont"/>
    <w:link w:val="RCVSKBody"/>
    <w:rsid w:val="002D1AE6"/>
    <w:rPr>
      <w:rFonts w:ascii="Arial" w:hAnsi="Arial" w:cs="Arial"/>
      <w:sz w:val="20"/>
      <w:szCs w:val="24"/>
      <w:lang w:val="en-GB"/>
    </w:rPr>
  </w:style>
  <w:style w:type="paragraph" w:customStyle="1" w:styleId="AHeading3">
    <w:name w:val="A Heading 3"/>
    <w:basedOn w:val="Normal"/>
    <w:link w:val="AHeading3Char"/>
    <w:rsid w:val="002D1AE6"/>
    <w:rPr>
      <w:rFonts w:ascii="Arial" w:hAnsi="Arial" w:cs="Arial"/>
      <w:b/>
      <w:bCs/>
      <w:color w:val="FFFFFF"/>
      <w:sz w:val="20"/>
      <w:szCs w:val="20"/>
    </w:rPr>
  </w:style>
  <w:style w:type="character" w:customStyle="1" w:styleId="AHeading3Char">
    <w:name w:val="A Heading 3 Char"/>
    <w:basedOn w:val="DefaultParagraphFont"/>
    <w:link w:val="AHeading3"/>
    <w:rsid w:val="002D1AE6"/>
    <w:rPr>
      <w:rFonts w:ascii="Arial" w:hAnsi="Arial" w:cs="Arial"/>
      <w:b/>
      <w:bCs/>
      <w:color w:val="FFFFFF"/>
      <w:sz w:val="20"/>
      <w:szCs w:val="20"/>
      <w:lang w:val="en-GB"/>
    </w:rPr>
  </w:style>
  <w:style w:type="paragraph" w:customStyle="1" w:styleId="AISSP">
    <w:name w:val="A_ISSP"/>
    <w:basedOn w:val="Normal"/>
    <w:link w:val="AISSPChar"/>
    <w:rsid w:val="002D1AE6"/>
    <w:pPr>
      <w:spacing w:line="300" w:lineRule="exact"/>
    </w:pPr>
    <w:rPr>
      <w:rFonts w:ascii="Arial" w:hAnsi="Arial" w:cs="Arial"/>
      <w:b/>
      <w:color w:val="7D0063"/>
      <w:sz w:val="20"/>
      <w:szCs w:val="20"/>
    </w:rPr>
  </w:style>
  <w:style w:type="paragraph" w:styleId="TOC1">
    <w:name w:val="toc 1"/>
    <w:basedOn w:val="Normal"/>
    <w:next w:val="Normal"/>
    <w:autoRedefine/>
    <w:uiPriority w:val="39"/>
    <w:locked/>
    <w:rsid w:val="002D1AE6"/>
    <w:pPr>
      <w:spacing w:after="100"/>
    </w:pPr>
  </w:style>
  <w:style w:type="character" w:customStyle="1" w:styleId="AISSPChar">
    <w:name w:val="A_ISSP Char"/>
    <w:basedOn w:val="DefaultParagraphFont"/>
    <w:link w:val="AISSP"/>
    <w:rsid w:val="002D1AE6"/>
    <w:rPr>
      <w:rFonts w:ascii="Arial" w:hAnsi="Arial" w:cs="Arial"/>
      <w:b/>
      <w:color w:val="7D0063"/>
      <w:sz w:val="20"/>
      <w:szCs w:val="20"/>
    </w:rPr>
  </w:style>
  <w:style w:type="paragraph" w:styleId="TOC2">
    <w:name w:val="toc 2"/>
    <w:basedOn w:val="Normal"/>
    <w:next w:val="Normal"/>
    <w:autoRedefine/>
    <w:uiPriority w:val="39"/>
    <w:locked/>
    <w:rsid w:val="002D1AE6"/>
    <w:pPr>
      <w:spacing w:after="100"/>
      <w:ind w:left="240"/>
    </w:pPr>
  </w:style>
  <w:style w:type="paragraph" w:customStyle="1" w:styleId="Default">
    <w:name w:val="Default"/>
    <w:rsid w:val="00F710A7"/>
    <w:pPr>
      <w:widowControl w:val="0"/>
      <w:autoSpaceDE w:val="0"/>
      <w:autoSpaceDN w:val="0"/>
      <w:adjustRightInd w:val="0"/>
    </w:pPr>
    <w:rPr>
      <w:rFonts w:ascii="TGRSGE+Humanist777BT-BlackB" w:hAnsi="TGRSGE+Humanist777BT-BlackB" w:cs="TGRSGE+Humanist777BT-BlackB"/>
      <w:color w:val="000000"/>
      <w:sz w:val="24"/>
      <w:szCs w:val="24"/>
      <w:lang w:val="en-GB" w:eastAsia="en-GB"/>
    </w:rPr>
  </w:style>
  <w:style w:type="paragraph" w:customStyle="1" w:styleId="CM1">
    <w:name w:val="CM1"/>
    <w:basedOn w:val="Default"/>
    <w:next w:val="Default"/>
    <w:rsid w:val="00F710A7"/>
    <w:rPr>
      <w:rFonts w:cs="Times New Roman"/>
      <w:color w:val="auto"/>
    </w:rPr>
  </w:style>
  <w:style w:type="paragraph" w:customStyle="1" w:styleId="CM3">
    <w:name w:val="CM3"/>
    <w:basedOn w:val="Default"/>
    <w:next w:val="Default"/>
    <w:rsid w:val="00F710A7"/>
    <w:pPr>
      <w:spacing w:after="60"/>
    </w:pPr>
    <w:rPr>
      <w:rFonts w:cs="Times New Roman"/>
      <w:color w:val="auto"/>
    </w:rPr>
  </w:style>
  <w:style w:type="paragraph" w:customStyle="1" w:styleId="CM4">
    <w:name w:val="CM4"/>
    <w:basedOn w:val="Default"/>
    <w:next w:val="Default"/>
    <w:rsid w:val="00F710A7"/>
    <w:pPr>
      <w:spacing w:after="263"/>
    </w:pPr>
    <w:rPr>
      <w:rFonts w:cs="Times New Roman"/>
      <w:color w:val="auto"/>
    </w:rPr>
  </w:style>
  <w:style w:type="paragraph" w:customStyle="1" w:styleId="RCVSBody">
    <w:name w:val="RCVS Body"/>
    <w:link w:val="RCVSBodyChar"/>
    <w:rsid w:val="000103A7"/>
    <w:pPr>
      <w:tabs>
        <w:tab w:val="left" w:pos="284"/>
        <w:tab w:val="left" w:pos="567"/>
      </w:tabs>
      <w:suppressAutoHyphens/>
      <w:spacing w:line="300" w:lineRule="exact"/>
    </w:pPr>
    <w:rPr>
      <w:rFonts w:ascii="CG Omega" w:hAnsi="CG Omega"/>
    </w:rPr>
  </w:style>
  <w:style w:type="paragraph" w:customStyle="1" w:styleId="RCVSLevel1">
    <w:name w:val="RCVS Level 1"/>
    <w:next w:val="RCVSBody"/>
    <w:rsid w:val="000103A7"/>
    <w:pPr>
      <w:keepNext/>
      <w:keepLines/>
      <w:suppressAutoHyphens/>
      <w:spacing w:line="360" w:lineRule="exact"/>
      <w:outlineLvl w:val="0"/>
    </w:pPr>
    <w:rPr>
      <w:rFonts w:ascii="CG Omega" w:hAnsi="CG Omega"/>
      <w:b/>
      <w:caps/>
    </w:rPr>
  </w:style>
  <w:style w:type="character" w:customStyle="1" w:styleId="RCVSBodyChar">
    <w:name w:val="RCVS Body Char"/>
    <w:link w:val="RCVSBody"/>
    <w:rsid w:val="000103A7"/>
    <w:rPr>
      <w:rFonts w:ascii="CG Omega" w:hAnsi="CG Omega"/>
      <w:sz w:val="22"/>
      <w:szCs w:val="22"/>
      <w:lang w:bidi="en-US"/>
    </w:rPr>
  </w:style>
  <w:style w:type="paragraph" w:customStyle="1" w:styleId="PaprsTextv">
    <w:name w:val="PaprsText(v)"/>
    <w:basedOn w:val="Normal"/>
    <w:rsid w:val="000103A7"/>
    <w:rPr>
      <w:rFonts w:ascii="Arial" w:hAnsi="Arial"/>
      <w:sz w:val="20"/>
      <w:szCs w:val="20"/>
      <w:lang w:eastAsia="en-GB"/>
    </w:rPr>
  </w:style>
  <w:style w:type="paragraph" w:styleId="NormalWeb">
    <w:name w:val="Normal (Web)"/>
    <w:basedOn w:val="Normal"/>
    <w:uiPriority w:val="99"/>
    <w:unhideWhenUsed/>
    <w:rsid w:val="001E36A5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D6C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D6C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6CF6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6C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6CF6"/>
    <w:rPr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00765"/>
    <w:rPr>
      <w:color w:val="4D1438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B544E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224DA6"/>
    <w:pPr>
      <w:spacing w:after="0" w:line="240" w:lineRule="auto"/>
    </w:pPr>
    <w:rPr>
      <w:rFonts w:eastAsia="Times New Roman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90C0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F7E42"/>
    <w:pPr>
      <w:spacing w:after="0" w:line="240" w:lineRule="auto"/>
    </w:pPr>
    <w:rPr>
      <w:sz w:val="24"/>
      <w:szCs w:val="24"/>
      <w:lang w:val="en-GB"/>
    </w:rPr>
  </w:style>
  <w:style w:type="character" w:customStyle="1" w:styleId="ui-provider">
    <w:name w:val="ui-provider"/>
    <w:basedOn w:val="DefaultParagraphFont"/>
    <w:rsid w:val="00711B4A"/>
  </w:style>
  <w:style w:type="paragraph" w:customStyle="1" w:styleId="RCVSKBrandingHeading">
    <w:name w:val="RCVSK Branding Heading"/>
    <w:basedOn w:val="Heading1"/>
    <w:link w:val="RCVSKBrandingHeadingChar"/>
    <w:qFormat/>
    <w:rsid w:val="0019057C"/>
    <w:rPr>
      <w:rFonts w:ascii="Century Gothic" w:hAnsi="Century Gothic"/>
      <w:color w:val="4D1438"/>
      <w:sz w:val="28"/>
      <w:szCs w:val="28"/>
    </w:rPr>
  </w:style>
  <w:style w:type="paragraph" w:customStyle="1" w:styleId="RCVSKBrandingmaintext">
    <w:name w:val="RCVSK Branding main text"/>
    <w:basedOn w:val="Normal"/>
    <w:link w:val="RCVSKBrandingmaintextChar"/>
    <w:autoRedefine/>
    <w:qFormat/>
    <w:rsid w:val="0019057C"/>
    <w:pPr>
      <w:spacing w:line="360" w:lineRule="auto"/>
    </w:pPr>
    <w:rPr>
      <w:rFonts w:ascii="Georgia" w:hAnsi="Georgia" w:cstheme="minorHAnsi"/>
      <w:color w:val="000000" w:themeColor="text1"/>
    </w:rPr>
  </w:style>
  <w:style w:type="character" w:customStyle="1" w:styleId="RCVSKBrandingHeadingChar">
    <w:name w:val="RCVSK Branding Heading Char"/>
    <w:basedOn w:val="Heading1Char"/>
    <w:link w:val="RCVSKBrandingHeading"/>
    <w:rsid w:val="0019057C"/>
    <w:rPr>
      <w:rFonts w:ascii="Century Gothic" w:eastAsiaTheme="majorEastAsia" w:hAnsi="Century Gothic"/>
      <w:b/>
      <w:bCs/>
      <w:color w:val="4D1438"/>
      <w:kern w:val="32"/>
      <w:sz w:val="28"/>
      <w:szCs w:val="28"/>
      <w:lang w:val="en-GB"/>
    </w:rPr>
  </w:style>
  <w:style w:type="character" w:customStyle="1" w:styleId="RCVSKBrandingmaintextChar">
    <w:name w:val="RCVSK Branding main text Char"/>
    <w:basedOn w:val="DefaultParagraphFont"/>
    <w:link w:val="RCVSKBrandingmaintext"/>
    <w:rsid w:val="0019057C"/>
    <w:rPr>
      <w:rFonts w:ascii="Georgia" w:hAnsi="Georgia" w:cstheme="minorHAnsi"/>
      <w:color w:val="000000" w:themeColor="text1"/>
      <w:szCs w:val="24"/>
      <w:lang w:val="en-GB"/>
    </w:rPr>
  </w:style>
  <w:style w:type="paragraph" w:customStyle="1" w:styleId="Subheadingblack">
    <w:name w:val="Subheading black"/>
    <w:basedOn w:val="Normal"/>
    <w:link w:val="SubheadingblackChar"/>
    <w:qFormat/>
    <w:rsid w:val="0019057C"/>
    <w:pPr>
      <w:spacing w:line="360" w:lineRule="auto"/>
    </w:pPr>
    <w:rPr>
      <w:rFonts w:ascii="Century Gothic" w:hAnsi="Century Gothic"/>
      <w:color w:val="000000" w:themeColor="text1"/>
    </w:rPr>
  </w:style>
  <w:style w:type="character" w:customStyle="1" w:styleId="SubheadingblackChar">
    <w:name w:val="Subheading black Char"/>
    <w:basedOn w:val="DefaultParagraphFont"/>
    <w:link w:val="Subheadingblack"/>
    <w:rsid w:val="0019057C"/>
    <w:rPr>
      <w:rFonts w:ascii="Century Gothic" w:hAnsi="Century Gothic"/>
      <w:color w:val="000000" w:themeColor="text1"/>
      <w:lang w:val="en-GB"/>
    </w:rPr>
  </w:style>
  <w:style w:type="paragraph" w:customStyle="1" w:styleId="Subheadingpurplestyle">
    <w:name w:val="Subheading purple style"/>
    <w:basedOn w:val="Subheadingblack"/>
    <w:link w:val="SubheadingpurplestyleChar"/>
    <w:qFormat/>
    <w:rsid w:val="0019057C"/>
    <w:rPr>
      <w:color w:val="4D1438"/>
    </w:rPr>
  </w:style>
  <w:style w:type="character" w:customStyle="1" w:styleId="SubheadingpurplestyleChar">
    <w:name w:val="Subheading purple style Char"/>
    <w:basedOn w:val="SubheadingblackChar"/>
    <w:link w:val="Subheadingpurplestyle"/>
    <w:rsid w:val="0019057C"/>
    <w:rPr>
      <w:rFonts w:ascii="Century Gothic" w:hAnsi="Century Gothic"/>
      <w:color w:val="4D1438"/>
      <w:lang w:val="en-GB"/>
    </w:rPr>
  </w:style>
  <w:style w:type="paragraph" w:customStyle="1" w:styleId="Georgia">
    <w:name w:val="Georgia"/>
    <w:basedOn w:val="Normal"/>
    <w:next w:val="RCVSBody"/>
    <w:link w:val="GeorgiaChar"/>
    <w:qFormat/>
    <w:rsid w:val="004E4126"/>
    <w:pPr>
      <w:tabs>
        <w:tab w:val="left" w:pos="1035"/>
      </w:tabs>
      <w:spacing w:before="240"/>
    </w:pPr>
    <w:rPr>
      <w:rFonts w:cstheme="minorHAnsi"/>
      <w:color w:val="000000" w:themeColor="text1"/>
      <w:szCs w:val="28"/>
    </w:rPr>
  </w:style>
  <w:style w:type="character" w:customStyle="1" w:styleId="GeorgiaChar">
    <w:name w:val="Georgia Char"/>
    <w:basedOn w:val="DefaultParagraphFont"/>
    <w:link w:val="Georgia"/>
    <w:rsid w:val="004E4126"/>
    <w:rPr>
      <w:rFonts w:cstheme="minorHAnsi"/>
      <w:color w:val="000000" w:themeColor="text1"/>
      <w:szCs w:val="2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57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nowledge.rcvs.org.uk/amr/plan-prevent-protect/" TargetMode="External"/><Relationship Id="rId13" Type="http://schemas.openxmlformats.org/officeDocument/2006/relationships/hyperlink" Target="https://learn.rcvsknowledge.org/course/index.php?categoryid=38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awards@rcvsknowledge.org" TargetMode="External"/><Relationship Id="rId17" Type="http://schemas.openxmlformats.org/officeDocument/2006/relationships/hyperlink" Target="http://www.rcvsknowledge.org/QI-application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learn.rcvsknowledge.org/course/index.php?categoryid=39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wards@rcvsknowledge.org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learn.rcvsknowledge.org/course/index.php?categoryid=38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mailto:awards@rcvsknowledge.org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knowledge.rcvs.org.uk/document-library/clinical-audit--addressing-ethical-concerns/" TargetMode="External"/><Relationship Id="rId14" Type="http://schemas.openxmlformats.org/officeDocument/2006/relationships/hyperlink" Target="https://learn.rcvsknowledge.org/course/index.php?categoryid=39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cvsknowledge.org" TargetMode="External"/><Relationship Id="rId1" Type="http://schemas.openxmlformats.org/officeDocument/2006/relationships/hyperlink" Target="mailto:info@rcvsknowledg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Brand\&#61473;%20Word%20and%20Powerpoint%20Templates\&#61473;%20Word%20templates\Word%20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FAB181CA39B4FEEA15400330DA39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050E5-4A2B-4381-ACFE-9758B52AB62F}"/>
      </w:docPartPr>
      <w:docPartBody>
        <w:p w:rsidR="005D1A10" w:rsidRDefault="00F45194" w:rsidP="00F45194">
          <w:pPr>
            <w:pStyle w:val="4FAB181CA39B4FEEA15400330DA390DF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99FA0597BBDA49D7A2B6314853DCB3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21A6C-651D-475B-B062-EC72E5EE35D3}"/>
      </w:docPartPr>
      <w:docPartBody>
        <w:p w:rsidR="005D1A10" w:rsidRDefault="00F45194" w:rsidP="00F45194">
          <w:pPr>
            <w:pStyle w:val="99FA0597BBDA49D7A2B6314853DCB30B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C5E9EFDD97BD458BAE03063E89BFA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AE9A8-9498-4F31-9203-87608A4838EC}"/>
      </w:docPartPr>
      <w:docPartBody>
        <w:p w:rsidR="005D1A10" w:rsidRDefault="00F45194" w:rsidP="00F45194">
          <w:pPr>
            <w:pStyle w:val="C5E9EFDD97BD458BAE03063E89BFACF4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ED7B0CAA287F459EAE64B62B6EA66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EE850-7CDF-4E57-A19C-E9F61670FFFE}"/>
      </w:docPartPr>
      <w:docPartBody>
        <w:p w:rsidR="005D1A10" w:rsidRDefault="00F45194" w:rsidP="00F45194">
          <w:pPr>
            <w:pStyle w:val="ED7B0CAA287F459EAE64B62B6EA66FD9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6B680C25E44B4E3FAC5F0E12AD166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B872E-3D96-4B7E-814C-D7BC3E91AA82}"/>
      </w:docPartPr>
      <w:docPartBody>
        <w:p w:rsidR="005D1A10" w:rsidRDefault="00F45194" w:rsidP="00F45194">
          <w:pPr>
            <w:pStyle w:val="6B680C25E44B4E3FAC5F0E12AD166AEE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A18808700ED945A7876BE7EE1897A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7E249-4438-4BD1-9650-E7CA20A6146C}"/>
      </w:docPartPr>
      <w:docPartBody>
        <w:p w:rsidR="005D1A10" w:rsidRDefault="00F45194" w:rsidP="00F45194">
          <w:pPr>
            <w:pStyle w:val="A18808700ED945A7876BE7EE1897AA9B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4FC53310F52948D58FA7100EB5D90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E7E28-E39D-4047-8F8B-6007F1A1432D}"/>
      </w:docPartPr>
      <w:docPartBody>
        <w:p w:rsidR="005D1A10" w:rsidRDefault="00F45194" w:rsidP="00F45194">
          <w:pPr>
            <w:pStyle w:val="4FC53310F52948D58FA7100EB5D908E7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D7D82CE753A14459AB50F91F90AD9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12BDA-5510-469E-BDC6-151AC1AC45F9}"/>
      </w:docPartPr>
      <w:docPartBody>
        <w:p w:rsidR="005D1A10" w:rsidRDefault="00F45194" w:rsidP="00F45194">
          <w:pPr>
            <w:pStyle w:val="D7D82CE753A14459AB50F91F90AD91B6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59BE72D613F344A09F0A59D09F30C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0C24C-D0A5-4853-938B-2C8D4822E82B}"/>
      </w:docPartPr>
      <w:docPartBody>
        <w:p w:rsidR="005D1A10" w:rsidRDefault="00F45194" w:rsidP="00F45194">
          <w:pPr>
            <w:pStyle w:val="59BE72D613F344A09F0A59D09F30C196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EEF5C687BEC74FE4BF82011113FED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2AA2F-B074-4AF4-B29F-E56E678AF7D8}"/>
      </w:docPartPr>
      <w:docPartBody>
        <w:p w:rsidR="005D1A10" w:rsidRDefault="00F45194" w:rsidP="00F45194">
          <w:pPr>
            <w:pStyle w:val="EEF5C687BEC74FE4BF82011113FEDB31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AFFE26BB23A24FD98F9F197190CA4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38191-DA4A-4211-A562-A0B0D17B0DC4}"/>
      </w:docPartPr>
      <w:docPartBody>
        <w:p w:rsidR="005D1A10" w:rsidRDefault="00F45194" w:rsidP="00F45194">
          <w:pPr>
            <w:pStyle w:val="AFFE26BB23A24FD98F9F197190CA4F5C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3EEC0E68A99040E8BA2108053FC3D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FF8F9-7FF9-4383-A670-2223FDAD9FEA}"/>
      </w:docPartPr>
      <w:docPartBody>
        <w:p w:rsidR="005D1A10" w:rsidRDefault="00F45194" w:rsidP="00F45194">
          <w:pPr>
            <w:pStyle w:val="3EEC0E68A99040E8BA2108053FC3DA3F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B6C0D9ED19404BE0A9AC5FEF32131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40710-DDC2-4A0F-9357-B584D9E6FDAE}"/>
      </w:docPartPr>
      <w:docPartBody>
        <w:p w:rsidR="005D1A10" w:rsidRDefault="00F45194" w:rsidP="00F45194">
          <w:pPr>
            <w:pStyle w:val="B6C0D9ED19404BE0A9AC5FEF32131156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7830590125A14FF3A903071BBFD87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288B6-EFF4-4584-9501-C33548241ADA}"/>
      </w:docPartPr>
      <w:docPartBody>
        <w:p w:rsidR="005D1A10" w:rsidRDefault="00F45194" w:rsidP="00F45194">
          <w:pPr>
            <w:pStyle w:val="7830590125A14FF3A903071BBFD874DD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638388D82B064140A1E6CC9F2E100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62C31-006E-4336-9CC2-46BF3D198CAB}"/>
      </w:docPartPr>
      <w:docPartBody>
        <w:p w:rsidR="005D1A10" w:rsidRDefault="00F45194" w:rsidP="00F45194">
          <w:pPr>
            <w:pStyle w:val="638388D82B064140A1E6CC9F2E100AE2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684F50067CF14A2CB5E0E0DDC986F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BA9787-1928-44FF-B600-AF58BCA3F3AF}"/>
      </w:docPartPr>
      <w:docPartBody>
        <w:p w:rsidR="005D1A10" w:rsidRDefault="00F45194" w:rsidP="00F45194">
          <w:pPr>
            <w:pStyle w:val="684F50067CF14A2CB5E0E0DDC986FE5A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B052763411534B3098DABDF274A0C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9A94BC-E424-41A0-AFD9-7E1663253D27}"/>
      </w:docPartPr>
      <w:docPartBody>
        <w:p w:rsidR="005D1A10" w:rsidRDefault="00F45194" w:rsidP="00F45194">
          <w:pPr>
            <w:pStyle w:val="B052763411534B3098DABDF274A0C56B2"/>
          </w:pPr>
          <w:r>
            <w:rPr>
              <w:rStyle w:val="PlaceholderText"/>
              <w:rFonts w:asciiTheme="majorHAnsi" w:hAnsiTheme="majorHAnsi"/>
            </w:rPr>
            <w:t>Paste your graphs / charts here.</w:t>
          </w:r>
        </w:p>
      </w:docPartBody>
    </w:docPart>
    <w:docPart>
      <w:docPartPr>
        <w:name w:val="1642B6C2DB6E46ED83546D9927450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B60D0C-1E9E-44B9-B8CA-C21D9A8E2027}"/>
      </w:docPartPr>
      <w:docPartBody>
        <w:p w:rsidR="005D1A10" w:rsidRDefault="00F45194" w:rsidP="00F45194">
          <w:pPr>
            <w:pStyle w:val="1642B6C2DB6E46ED83546D99274500CE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7A7399885A054A06BB1A740BCD4124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4A7163-8C82-49B4-B22C-F072EAD0F6BC}"/>
      </w:docPartPr>
      <w:docPartBody>
        <w:p w:rsidR="005D1A10" w:rsidRDefault="00F45194" w:rsidP="00F45194">
          <w:pPr>
            <w:pStyle w:val="7A7399885A054A06BB1A740BCD4124C5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901D964EB92C46A18627D8BBEFA8D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56EA1-4EEA-4592-BBDC-38A50304B8CB}"/>
      </w:docPartPr>
      <w:docPartBody>
        <w:p w:rsidR="005D1A10" w:rsidRDefault="00F45194" w:rsidP="00F45194">
          <w:pPr>
            <w:pStyle w:val="901D964EB92C46A18627D8BBEFA8D14C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25F28C8A9641499BA7046FCB44EBC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17D5B-9BCF-4C0F-8153-F91A7CE19061}"/>
      </w:docPartPr>
      <w:docPartBody>
        <w:p w:rsidR="005D1A10" w:rsidRDefault="00F45194" w:rsidP="00F45194">
          <w:pPr>
            <w:pStyle w:val="25F28C8A9641499BA7046FCB44EBC6B5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D59710E3D7014E5B9AF97148A9961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4275A-47B5-476D-A216-4928448EB37B}"/>
      </w:docPartPr>
      <w:docPartBody>
        <w:p w:rsidR="005D1A10" w:rsidRDefault="00F45194" w:rsidP="00F45194">
          <w:pPr>
            <w:pStyle w:val="D59710E3D7014E5B9AF97148A99618F0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9F7EA1FAE0BF4A77943C33BD80F26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95E790-8E85-4065-978F-CE63C7C29440}"/>
      </w:docPartPr>
      <w:docPartBody>
        <w:p w:rsidR="005D1A10" w:rsidRDefault="00F45194" w:rsidP="00F45194">
          <w:pPr>
            <w:pStyle w:val="9F7EA1FAE0BF4A77943C33BD80F26F23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628E363D8271409A95C4F90AC5BC4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55A99-A905-421C-A94D-B3FA61B83FE7}"/>
      </w:docPartPr>
      <w:docPartBody>
        <w:p w:rsidR="005D1A10" w:rsidRDefault="00F45194" w:rsidP="00F45194">
          <w:pPr>
            <w:pStyle w:val="628E363D8271409A95C4F90AC5BC49A5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EC7E48062EA8436E99E2CAE9F9A9A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859F4-B8A8-449D-8416-7B37CF645922}"/>
      </w:docPartPr>
      <w:docPartBody>
        <w:p w:rsidR="005D1A10" w:rsidRDefault="00F45194" w:rsidP="00F45194">
          <w:pPr>
            <w:pStyle w:val="EC7E48062EA8436E99E2CAE9F9A9AE30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DA6B07AF049841E6B410A93606858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C9C28-E1FB-46A1-9725-251098184714}"/>
      </w:docPartPr>
      <w:docPartBody>
        <w:p w:rsidR="005D1A10" w:rsidRDefault="00F45194" w:rsidP="00F45194">
          <w:pPr>
            <w:pStyle w:val="DA6B07AF049841E6B410A93606858D9F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C4A48F34437D4E72A62BF8B06F6FD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F70356-51F2-4A82-B229-4323CDEAE48D}"/>
      </w:docPartPr>
      <w:docPartBody>
        <w:p w:rsidR="005D1A10" w:rsidRDefault="00F45194" w:rsidP="00F45194">
          <w:pPr>
            <w:pStyle w:val="C4A48F34437D4E72A62BF8B06F6FD796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5F9EC74FEB1A46CE9F96671338D7B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4CD23-D08C-4881-8303-39069D554D31}"/>
      </w:docPartPr>
      <w:docPartBody>
        <w:p w:rsidR="005D1A10" w:rsidRDefault="00F45194" w:rsidP="00F45194">
          <w:pPr>
            <w:pStyle w:val="5F9EC74FEB1A46CE9F96671338D7BDFB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EE3BB765B98D433795ABF31AE379E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48BFD-F512-41C7-9080-E75829F437BD}"/>
      </w:docPartPr>
      <w:docPartBody>
        <w:p w:rsidR="005D1A10" w:rsidRDefault="00F45194" w:rsidP="00F45194">
          <w:pPr>
            <w:pStyle w:val="EE3BB765B98D433795ABF31AE379E6BB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9E69412D21D94F8D8D76C804BEC5F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DE510-6A71-4ED9-81F9-6EF2CC7F0D41}"/>
      </w:docPartPr>
      <w:docPartBody>
        <w:p w:rsidR="005D1A10" w:rsidRDefault="00F45194" w:rsidP="00F45194">
          <w:pPr>
            <w:pStyle w:val="9E69412D21D94F8D8D76C804BEC5F765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DDD0CFB7D7754FD099D2D369C5DE3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07813-8887-40DF-88B9-B68942439518}"/>
      </w:docPartPr>
      <w:docPartBody>
        <w:p w:rsidR="005D1A10" w:rsidRDefault="00F45194" w:rsidP="00F45194">
          <w:pPr>
            <w:pStyle w:val="DDD0CFB7D7754FD099D2D369C5DE3F0B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36D3A0F4E5744C479F1596A3482EE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5BCB8-C3B9-4038-B889-868BBB1D49A2}"/>
      </w:docPartPr>
      <w:docPartBody>
        <w:p w:rsidR="005D1A10" w:rsidRDefault="00F45194" w:rsidP="00F45194">
          <w:pPr>
            <w:pStyle w:val="36D3A0F4E5744C479F1596A3482EE346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9DF3DCC44CCD457C978F0C49E4E53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661B4-4D97-4207-8163-5078361BA5E9}"/>
      </w:docPartPr>
      <w:docPartBody>
        <w:p w:rsidR="005D1A10" w:rsidRDefault="00F45194" w:rsidP="00F45194">
          <w:pPr>
            <w:pStyle w:val="9DF3DCC44CCD457C978F0C49E4E53456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BF393EE4C76F4BBF8B68654A5B8AA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BB15E-85F5-49EA-93A9-10239CCEF3BD}"/>
      </w:docPartPr>
      <w:docPartBody>
        <w:p w:rsidR="005D1A10" w:rsidRDefault="00F45194" w:rsidP="00F45194">
          <w:pPr>
            <w:pStyle w:val="BF393EE4C76F4BBF8B68654A5B8AA853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B3D52AC6157C4AD6A7491DF54CF16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6B91E-65A6-47BB-B04C-5A47921D1E79}"/>
      </w:docPartPr>
      <w:docPartBody>
        <w:p w:rsidR="005D1A10" w:rsidRDefault="00F45194" w:rsidP="00F45194">
          <w:pPr>
            <w:pStyle w:val="B3D52AC6157C4AD6A7491DF54CF1610F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922DA04ED1524A318DD190577D2D17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979278-D8A3-40D5-AC63-AAE5A2EBD03E}"/>
      </w:docPartPr>
      <w:docPartBody>
        <w:p w:rsidR="005D1A10" w:rsidRDefault="00F45194" w:rsidP="00F45194">
          <w:pPr>
            <w:pStyle w:val="922DA04ED1524A318DD190577D2D17B5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43B2DC56C65A43DB8C32E6FDAA532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71CE06-BC19-47F9-AAD1-573EDE0A1F87}"/>
      </w:docPartPr>
      <w:docPartBody>
        <w:p w:rsidR="005D1A10" w:rsidRDefault="00F45194" w:rsidP="00F45194">
          <w:pPr>
            <w:pStyle w:val="43B2DC56C65A43DB8C32E6FDAA532D52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D2AF1D27955541C9A8944C6DB3093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2C9BE-8388-4481-82CD-47C407C7B27F}"/>
      </w:docPartPr>
      <w:docPartBody>
        <w:p w:rsidR="005D1A10" w:rsidRDefault="00F45194" w:rsidP="00F45194">
          <w:pPr>
            <w:pStyle w:val="D2AF1D27955541C9A8944C6DB30938F9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5CC6AFF861B24934AF9BEF47BA994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7AEDD-BF06-462F-A934-DB0AA3988DC8}"/>
      </w:docPartPr>
      <w:docPartBody>
        <w:p w:rsidR="00F45194" w:rsidRDefault="00F45194" w:rsidP="00F45194">
          <w:pPr>
            <w:pStyle w:val="5CC6AFF861B24934AF9BEF47BA994568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2C16569324984267B78C052653F92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18ADE-542D-4D0C-943F-025E3ACB7817}"/>
      </w:docPartPr>
      <w:docPartBody>
        <w:p w:rsidR="00F45194" w:rsidRDefault="00F45194" w:rsidP="00F45194">
          <w:pPr>
            <w:pStyle w:val="2C16569324984267B78C052653F92FA9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227A9C3241A84B9288C21B97B20DF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0145C-9901-427E-9C54-C34EE9D3DC48}"/>
      </w:docPartPr>
      <w:docPartBody>
        <w:p w:rsidR="00F45194" w:rsidRDefault="00F45194" w:rsidP="00F45194">
          <w:pPr>
            <w:pStyle w:val="227A9C3241A84B9288C21B97B20DF0801"/>
          </w:pPr>
          <w:r w:rsidRPr="00FD1E3D">
            <w:rPr>
              <w:rStyle w:val="PlaceholderText"/>
              <w:rFonts w:asciiTheme="majorHAnsi" w:hAnsiTheme="majorHAnsi"/>
            </w:rPr>
            <w:t>Click or tap to enter a date.</w:t>
          </w:r>
        </w:p>
      </w:docPartBody>
    </w:docPart>
    <w:docPart>
      <w:docPartPr>
        <w:name w:val="F18EEC8ADA314E4294826D3FCAAE69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5445E-BB43-4062-9571-7D6EEA6A4D2E}"/>
      </w:docPartPr>
      <w:docPartBody>
        <w:p w:rsidR="00F45194" w:rsidRDefault="00F45194" w:rsidP="00F45194">
          <w:pPr>
            <w:pStyle w:val="F18EEC8ADA314E4294826D3FCAAE6956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1176CA1B21C04E5B8B67F56071F6A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AE684-4209-4BBA-ADD1-9C52CE447C31}"/>
      </w:docPartPr>
      <w:docPartBody>
        <w:p w:rsidR="00F45194" w:rsidRDefault="00F45194" w:rsidP="00F45194">
          <w:pPr>
            <w:pStyle w:val="1176CA1B21C04E5B8B67F56071F6AF83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782B1E9A8A0F419798509F976B9A9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6C821-23DD-4035-A3A1-A24A07CA33B9}"/>
      </w:docPartPr>
      <w:docPartBody>
        <w:p w:rsidR="00F45194" w:rsidRDefault="00F45194" w:rsidP="00F45194">
          <w:pPr>
            <w:pStyle w:val="782B1E9A8A0F419798509F976B9A9307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069319A07AF8487BA0F087B8B64DB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79EA3-1853-4745-B6FB-9F19C895B1AD}"/>
      </w:docPartPr>
      <w:docPartBody>
        <w:p w:rsidR="00F45194" w:rsidRDefault="00F45194" w:rsidP="00F45194">
          <w:pPr>
            <w:pStyle w:val="069319A07AF8487BA0F087B8B64DBA6A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1CF96B92865D42B387E99AF8E8CDA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FB333-69BD-43D8-B85D-1719B58F8061}"/>
      </w:docPartPr>
      <w:docPartBody>
        <w:p w:rsidR="00F45194" w:rsidRDefault="00F45194" w:rsidP="00F45194">
          <w:pPr>
            <w:pStyle w:val="1CF96B92865D42B387E99AF8E8CDAC4D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6D98FB2451D74E639102B730C0DA9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EDFA0-1610-4D18-8380-C4443A9DFD64}"/>
      </w:docPartPr>
      <w:docPartBody>
        <w:p w:rsidR="00F45194" w:rsidRDefault="00F45194" w:rsidP="00F45194">
          <w:pPr>
            <w:pStyle w:val="6D98FB2451D74E639102B730C0DA91F4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FB6B6C236500434BBDC6056B705F0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C2D5F-DDA0-4958-849C-8ADFD53D0C8B}"/>
      </w:docPartPr>
      <w:docPartBody>
        <w:p w:rsidR="00F45194" w:rsidRDefault="00F45194" w:rsidP="00F45194">
          <w:pPr>
            <w:pStyle w:val="FB6B6C236500434BBDC6056B705F00BB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8DEDB00CFA3A4AAC9FC102CF230C1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2614E-18ED-4F87-801B-F2A571F4410E}"/>
      </w:docPartPr>
      <w:docPartBody>
        <w:p w:rsidR="00F45194" w:rsidRDefault="00F45194" w:rsidP="00F45194">
          <w:pPr>
            <w:pStyle w:val="8DEDB00CFA3A4AAC9FC102CF230C1776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74F20042E0514CAF83B2423813DF3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8CED8-21B5-4E74-A81D-9C953B5A174D}"/>
      </w:docPartPr>
      <w:docPartBody>
        <w:p w:rsidR="00F45194" w:rsidRDefault="00F45194" w:rsidP="00F45194">
          <w:pPr>
            <w:pStyle w:val="74F20042E0514CAF83B2423813DF311A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9CBDB81489B64C09A6D5B01444267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06F3F-3717-4B80-9CB6-230C94F2EBF8}"/>
      </w:docPartPr>
      <w:docPartBody>
        <w:p w:rsidR="00F45194" w:rsidRDefault="00F45194" w:rsidP="00F45194">
          <w:pPr>
            <w:pStyle w:val="9CBDB81489B64C09A6D5B01444267876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3F0FADC20FE447E5A92ECA1640662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BFB626-4F79-445F-9141-9C740E897990}"/>
      </w:docPartPr>
      <w:docPartBody>
        <w:p w:rsidR="00F45194" w:rsidRDefault="00F45194" w:rsidP="00F45194">
          <w:pPr>
            <w:pStyle w:val="3F0FADC20FE447E5A92ECA1640662F81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7C174D3F574442E9B064C0820DD6C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BB4EE-7BC3-473A-A5E2-97E68FA5678F}"/>
      </w:docPartPr>
      <w:docPartBody>
        <w:p w:rsidR="00F45194" w:rsidRDefault="00F45194" w:rsidP="00F45194">
          <w:pPr>
            <w:pStyle w:val="7C174D3F574442E9B064C0820DD6C68D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5436DDA5CC9E41BF8AB81AC4FF9A50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CB4D1-89DA-4BF8-98CC-F8B0F3568E50}"/>
      </w:docPartPr>
      <w:docPartBody>
        <w:p w:rsidR="00F45194" w:rsidRDefault="00F45194" w:rsidP="00F45194">
          <w:pPr>
            <w:pStyle w:val="5436DDA5CC9E41BF8AB81AC4FF9A50AB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DC7A708EF44A4FB5B6613105A8E56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FA0E4-84D6-46F2-8499-1F944A6F209E}"/>
      </w:docPartPr>
      <w:docPartBody>
        <w:p w:rsidR="00F45194" w:rsidRDefault="00F45194" w:rsidP="00F45194">
          <w:pPr>
            <w:pStyle w:val="DC7A708EF44A4FB5B6613105A8E564C4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C50E5D23A2DC4346A2AF734D0ED23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A74E2-E616-447C-8F95-A16D55311773}"/>
      </w:docPartPr>
      <w:docPartBody>
        <w:p w:rsidR="00F45194" w:rsidRDefault="00F45194" w:rsidP="00F45194">
          <w:pPr>
            <w:pStyle w:val="C50E5D23A2DC4346A2AF734D0ED23606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99A5DD82831A4CCBA30A276819AB8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60B40-0940-4EF6-B7DB-F1E032E86695}"/>
      </w:docPartPr>
      <w:docPartBody>
        <w:p w:rsidR="00F45194" w:rsidRDefault="00F45194" w:rsidP="00F45194">
          <w:pPr>
            <w:pStyle w:val="99A5DD82831A4CCBA30A276819AB828F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AEE78EDBD5384E46A11DC22E5F026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107D2-BC11-4300-BD2A-37C1CBFA3C1A}"/>
      </w:docPartPr>
      <w:docPartBody>
        <w:p w:rsidR="00F45194" w:rsidRDefault="00F45194" w:rsidP="00F45194">
          <w:pPr>
            <w:pStyle w:val="AEE78EDBD5384E46A11DC22E5F0263D0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E1798D6177D74E968FAF299C72B93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ECC53-C35D-4353-B407-97D3ECB29AA5}"/>
      </w:docPartPr>
      <w:docPartBody>
        <w:p w:rsidR="00F45194" w:rsidRDefault="00F45194" w:rsidP="00F45194">
          <w:pPr>
            <w:pStyle w:val="E1798D6177D74E968FAF299C72B9311E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87E5E879928248AF9C65C0B3ECE0C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5574E-DEA0-4CA3-AB8C-84569DE586E3}"/>
      </w:docPartPr>
      <w:docPartBody>
        <w:p w:rsidR="00F45194" w:rsidRDefault="00F45194" w:rsidP="00F45194">
          <w:pPr>
            <w:pStyle w:val="87E5E879928248AF9C65C0B3ECE0CC0E"/>
          </w:pPr>
          <w:r>
            <w:rPr>
              <w:rStyle w:val="PlaceholderText"/>
              <w:rFonts w:asciiTheme="majorHAnsi" w:hAnsiTheme="majorHAnsi"/>
            </w:rPr>
            <w:t>Paste your graphs / charts here.</w:t>
          </w:r>
        </w:p>
      </w:docPartBody>
    </w:docPart>
    <w:docPart>
      <w:docPartPr>
        <w:name w:val="1578ADB59BDB44F28F1E19DCC2449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681E7-AFF5-4BE6-9C52-E5A20C5EEFEC}"/>
      </w:docPartPr>
      <w:docPartBody>
        <w:p w:rsidR="00F45194" w:rsidRDefault="00F45194" w:rsidP="00F45194">
          <w:pPr>
            <w:pStyle w:val="1578ADB59BDB44F28F1E19DCC2449694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A4B5A230575E47BA8CD28A77B1CC4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3EAA3-EC4D-42F4-8A24-A59A222D8BC3}"/>
      </w:docPartPr>
      <w:docPartBody>
        <w:p w:rsidR="00F45194" w:rsidRDefault="00F45194" w:rsidP="00F45194">
          <w:pPr>
            <w:pStyle w:val="A4B5A230575E47BA8CD28A77B1CC495A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B55A114888C3487B99A6D79F0A2F5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7C522-122F-462B-B536-51A42947282A}"/>
      </w:docPartPr>
      <w:docPartBody>
        <w:p w:rsidR="00DD1D74" w:rsidRDefault="00DD1D74" w:rsidP="00DD1D74">
          <w:pPr>
            <w:pStyle w:val="B55A114888C3487B99A6D79F0A2F5887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4F1C18899F4D4B6FBD394FB57EB9D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9AA98-0613-4CCF-ACAE-FC94E9E552B0}"/>
      </w:docPartPr>
      <w:docPartBody>
        <w:p w:rsidR="00DD1D74" w:rsidRDefault="00DD1D74" w:rsidP="00DD1D74">
          <w:pPr>
            <w:pStyle w:val="4F1C18899F4D4B6FBD394FB57EB9D0DE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altName w:val="Cambria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721 Lt B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wis721 BT">
    <w:altName w:val="Courier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GRSGE+Humanist777BT-BlackB">
    <w:altName w:val="Humanis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G Omega">
    <w:altName w:val="Times New Roman"/>
    <w:charset w:val="00"/>
    <w:family w:val="swiss"/>
    <w:pitch w:val="variable"/>
    <w:sig w:usb0="00000001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1A10"/>
    <w:rsid w:val="00213D75"/>
    <w:rsid w:val="00245D9D"/>
    <w:rsid w:val="00440655"/>
    <w:rsid w:val="004F71F5"/>
    <w:rsid w:val="005B027B"/>
    <w:rsid w:val="005D1A10"/>
    <w:rsid w:val="005E02B9"/>
    <w:rsid w:val="00687446"/>
    <w:rsid w:val="00731D44"/>
    <w:rsid w:val="00824E93"/>
    <w:rsid w:val="00825DFE"/>
    <w:rsid w:val="00861EC0"/>
    <w:rsid w:val="00B304CE"/>
    <w:rsid w:val="00BD6F35"/>
    <w:rsid w:val="00BF5F14"/>
    <w:rsid w:val="00C60E78"/>
    <w:rsid w:val="00DD1D74"/>
    <w:rsid w:val="00E23213"/>
    <w:rsid w:val="00F132CF"/>
    <w:rsid w:val="00F45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1D7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45194"/>
    <w:rPr>
      <w:color w:val="0000FF"/>
      <w:u w:val="single"/>
    </w:rPr>
  </w:style>
  <w:style w:type="paragraph" w:customStyle="1" w:styleId="2C16569324984267B78C052653F92FA91">
    <w:name w:val="2C16569324984267B78C052653F92FA9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227A9C3241A84B9288C21B97B20DF0801">
    <w:name w:val="227A9C3241A84B9288C21B97B20DF080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6B680C25E44B4E3FAC5F0E12AD166AEE2">
    <w:name w:val="6B680C25E44B4E3FAC5F0E12AD166AEE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A18808700ED945A7876BE7EE1897AA9B2">
    <w:name w:val="A18808700ED945A7876BE7EE1897AA9B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5CC6AFF861B24934AF9BEF47BA9945682">
    <w:name w:val="5CC6AFF861B24934AF9BEF47BA994568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4FC53310F52948D58FA7100EB5D908E72">
    <w:name w:val="4FC53310F52948D58FA7100EB5D908E7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D7D82CE753A14459AB50F91F90AD91B62">
    <w:name w:val="D7D82CE753A14459AB50F91F90AD91B6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4FAB181CA39B4FEEA15400330DA390DF2">
    <w:name w:val="4FAB181CA39B4FEEA15400330DA390DF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99FA0597BBDA49D7A2B6314853DCB30B2">
    <w:name w:val="99FA0597BBDA49D7A2B6314853DCB30B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C5E9EFDD97BD458BAE03063E89BFACF42">
    <w:name w:val="C5E9EFDD97BD458BAE03063E89BFACF4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ED7B0CAA287F459EAE64B62B6EA66FD92">
    <w:name w:val="ED7B0CAA287F459EAE64B62B6EA66FD9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43B2DC56C65A43DB8C32E6FDAA532D522">
    <w:name w:val="43B2DC56C65A43DB8C32E6FDAA532D52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59BE72D613F344A09F0A59D09F30C1962">
    <w:name w:val="59BE72D613F344A09F0A59D09F30C196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EEF5C687BEC74FE4BF82011113FEDB312">
    <w:name w:val="EEF5C687BEC74FE4BF82011113FEDB31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AFFE26BB23A24FD98F9F197190CA4F5C2">
    <w:name w:val="AFFE26BB23A24FD98F9F197190CA4F5C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3EEC0E68A99040E8BA2108053FC3DA3F2">
    <w:name w:val="3EEC0E68A99040E8BA2108053FC3DA3F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B6C0D9ED19404BE0A9AC5FEF321311562">
    <w:name w:val="B6C0D9ED19404BE0A9AC5FEF32131156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7830590125A14FF3A903071BBFD874DD2">
    <w:name w:val="7830590125A14FF3A903071BBFD874DD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638388D82B064140A1E6CC9F2E100AE22">
    <w:name w:val="638388D82B064140A1E6CC9F2E100AE2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684F50067CF14A2CB5E0E0DDC986FE5A2">
    <w:name w:val="684F50067CF14A2CB5E0E0DDC986FE5A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B052763411534B3098DABDF274A0C56B2">
    <w:name w:val="B052763411534B3098DABDF274A0C56B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1642B6C2DB6E46ED83546D99274500CE2">
    <w:name w:val="1642B6C2DB6E46ED83546D99274500CE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7A7399885A054A06BB1A740BCD4124C52">
    <w:name w:val="7A7399885A054A06BB1A740BCD4124C5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25F28C8A9641499BA7046FCB44EBC6B52">
    <w:name w:val="25F28C8A9641499BA7046FCB44EBC6B5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901D964EB92C46A18627D8BBEFA8D14C2">
    <w:name w:val="901D964EB92C46A18627D8BBEFA8D14C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D59710E3D7014E5B9AF97148A99618F02">
    <w:name w:val="D59710E3D7014E5B9AF97148A99618F0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9F7EA1FAE0BF4A77943C33BD80F26F232">
    <w:name w:val="9F7EA1FAE0BF4A77943C33BD80F26F23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628E363D8271409A95C4F90AC5BC49A52">
    <w:name w:val="628E363D8271409A95C4F90AC5BC49A5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EC7E48062EA8436E99E2CAE9F9A9AE302">
    <w:name w:val="EC7E48062EA8436E99E2CAE9F9A9AE30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DA6B07AF049841E6B410A93606858D9F2">
    <w:name w:val="DA6B07AF049841E6B410A93606858D9F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C4A48F34437D4E72A62BF8B06F6FD7962">
    <w:name w:val="C4A48F34437D4E72A62BF8B06F6FD796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5F9EC74FEB1A46CE9F96671338D7BDFB2">
    <w:name w:val="5F9EC74FEB1A46CE9F96671338D7BDFB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EE3BB765B98D433795ABF31AE379E6BB2">
    <w:name w:val="EE3BB765B98D433795ABF31AE379E6BB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9E69412D21D94F8D8D76C804BEC5F7652">
    <w:name w:val="9E69412D21D94F8D8D76C804BEC5F765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DDD0CFB7D7754FD099D2D369C5DE3F0B2">
    <w:name w:val="DDD0CFB7D7754FD099D2D369C5DE3F0B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36D3A0F4E5744C479F1596A3482EE3462">
    <w:name w:val="36D3A0F4E5744C479F1596A3482EE346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9DF3DCC44CCD457C978F0C49E4E534562">
    <w:name w:val="9DF3DCC44CCD457C978F0C49E4E53456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BF393EE4C76F4BBF8B68654A5B8AA8532">
    <w:name w:val="BF393EE4C76F4BBF8B68654A5B8AA853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B3D52AC6157C4AD6A7491DF54CF1610F2">
    <w:name w:val="B3D52AC6157C4AD6A7491DF54CF1610F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922DA04ED1524A318DD190577D2D17B52">
    <w:name w:val="922DA04ED1524A318DD190577D2D17B5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F18EEC8ADA314E4294826D3FCAAE69561">
    <w:name w:val="F18EEC8ADA314E4294826D3FCAAE6956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D2AF1D27955541C9A8944C6DB30938F92">
    <w:name w:val="D2AF1D27955541C9A8944C6DB30938F9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1176CA1B21C04E5B8B67F56071F6AF831">
    <w:name w:val="1176CA1B21C04E5B8B67F56071F6AF83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782B1E9A8A0F419798509F976B9A93071">
    <w:name w:val="782B1E9A8A0F419798509F976B9A9307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069319A07AF8487BA0F087B8B64DBA6A1">
    <w:name w:val="069319A07AF8487BA0F087B8B64DBA6A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1CF96B92865D42B387E99AF8E8CDAC4D1">
    <w:name w:val="1CF96B92865D42B387E99AF8E8CDAC4D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6D98FB2451D74E639102B730C0DA91F41">
    <w:name w:val="6D98FB2451D74E639102B730C0DA91F4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FB6B6C236500434BBDC6056B705F00BB1">
    <w:name w:val="FB6B6C236500434BBDC6056B705F00BB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8DEDB00CFA3A4AAC9FC102CF230C17761">
    <w:name w:val="8DEDB00CFA3A4AAC9FC102CF230C1776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74F20042E0514CAF83B2423813DF311A1">
    <w:name w:val="74F20042E0514CAF83B2423813DF311A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9CBDB81489B64C09A6D5B014442678761">
    <w:name w:val="9CBDB81489B64C09A6D5B01444267876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3F0FADC20FE447E5A92ECA1640662F811">
    <w:name w:val="3F0FADC20FE447E5A92ECA1640662F81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7C174D3F574442E9B064C0820DD6C68D1">
    <w:name w:val="7C174D3F574442E9B064C0820DD6C68D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5436DDA5CC9E41BF8AB81AC4FF9A50AB1">
    <w:name w:val="5436DDA5CC9E41BF8AB81AC4FF9A50AB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DC7A708EF44A4FB5B6613105A8E564C41">
    <w:name w:val="DC7A708EF44A4FB5B6613105A8E564C4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C50E5D23A2DC4346A2AF734D0ED236061">
    <w:name w:val="C50E5D23A2DC4346A2AF734D0ED23606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99A5DD82831A4CCBA30A276819AB828F1">
    <w:name w:val="99A5DD82831A4CCBA30A276819AB828F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AEE78EDBD5384E46A11DC22E5F0263D01">
    <w:name w:val="AEE78EDBD5384E46A11DC22E5F0263D0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E1798D6177D74E968FAF299C72B9311E1">
    <w:name w:val="E1798D6177D74E968FAF299C72B9311E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87E5E879928248AF9C65C0B3ECE0CC0E">
    <w:name w:val="87E5E879928248AF9C65C0B3ECE0CC0E"/>
    <w:rsid w:val="00F45194"/>
  </w:style>
  <w:style w:type="paragraph" w:customStyle="1" w:styleId="1578ADB59BDB44F28F1E19DCC2449694">
    <w:name w:val="1578ADB59BDB44F28F1E19DCC2449694"/>
    <w:rsid w:val="00F45194"/>
  </w:style>
  <w:style w:type="paragraph" w:customStyle="1" w:styleId="A4B5A230575E47BA8CD28A77B1CC495A">
    <w:name w:val="A4B5A230575E47BA8CD28A77B1CC495A"/>
    <w:rsid w:val="00F45194"/>
  </w:style>
  <w:style w:type="paragraph" w:customStyle="1" w:styleId="485C9A39B7CC448BA452B2A35E000C30">
    <w:name w:val="485C9A39B7CC448BA452B2A35E000C30"/>
    <w:rsid w:val="004F71F5"/>
  </w:style>
  <w:style w:type="paragraph" w:customStyle="1" w:styleId="CC5B4D25D54A480296D3DE23517602A1">
    <w:name w:val="CC5B4D25D54A480296D3DE23517602A1"/>
    <w:rsid w:val="004F71F5"/>
  </w:style>
  <w:style w:type="paragraph" w:customStyle="1" w:styleId="C4574A8E98F344E19AD013EB8D3DF28C">
    <w:name w:val="C4574A8E98F344E19AD013EB8D3DF28C"/>
    <w:rsid w:val="004F71F5"/>
  </w:style>
  <w:style w:type="paragraph" w:customStyle="1" w:styleId="A24B6F1568334478A336A4DA5D2ADB3F">
    <w:name w:val="A24B6F1568334478A336A4DA5D2ADB3F"/>
    <w:rsid w:val="004F71F5"/>
  </w:style>
  <w:style w:type="paragraph" w:customStyle="1" w:styleId="B55A114888C3487B99A6D79F0A2F5887">
    <w:name w:val="B55A114888C3487B99A6D79F0A2F5887"/>
    <w:rsid w:val="00DD1D74"/>
  </w:style>
  <w:style w:type="paragraph" w:customStyle="1" w:styleId="4F1C18899F4D4B6FBD394FB57EB9D0DE">
    <w:name w:val="4F1C18899F4D4B6FBD394FB57EB9D0DE"/>
    <w:rsid w:val="00DD1D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RCVSK Theme">
  <a:themeElements>
    <a:clrScheme name="Custom 5">
      <a:dk1>
        <a:sysClr val="windowText" lastClr="000000"/>
      </a:dk1>
      <a:lt1>
        <a:srgbClr val="FFFFFF"/>
      </a:lt1>
      <a:dk2>
        <a:srgbClr val="4D1438"/>
      </a:dk2>
      <a:lt2>
        <a:srgbClr val="FF6100"/>
      </a:lt2>
      <a:accent1>
        <a:srgbClr val="02B8D4"/>
      </a:accent1>
      <a:accent2>
        <a:srgbClr val="4D1438"/>
      </a:accent2>
      <a:accent3>
        <a:srgbClr val="FF6100"/>
      </a:accent3>
      <a:accent4>
        <a:srgbClr val="02B8D4"/>
      </a:accent4>
      <a:accent5>
        <a:srgbClr val="000000"/>
      </a:accent5>
      <a:accent6>
        <a:srgbClr val="FF6100"/>
      </a:accent6>
      <a:hlink>
        <a:srgbClr val="4D1438"/>
      </a:hlink>
      <a:folHlink>
        <a:srgbClr val="4D1438"/>
      </a:folHlink>
    </a:clrScheme>
    <a:fontScheme name="RCVSK branded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4A5905C-71AA-4DF3-AC05-944AB31E5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16</TotalTime>
  <Pages>7</Pages>
  <Words>1965</Words>
  <Characters>1042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VS</Company>
  <LinksUpToDate>false</LinksUpToDate>
  <CharactersWithSpaces>12364</CharactersWithSpaces>
  <SharedDoc>false</SharedDoc>
  <HLinks>
    <vt:vector size="72" baseType="variant">
      <vt:variant>
        <vt:i4>5832799</vt:i4>
      </vt:variant>
      <vt:variant>
        <vt:i4>39</vt:i4>
      </vt:variant>
      <vt:variant>
        <vt:i4>0</vt:i4>
      </vt:variant>
      <vt:variant>
        <vt:i4>5</vt:i4>
      </vt:variant>
      <vt:variant>
        <vt:lpwstr>http://www.rcvsknowledge.org/QI-application/</vt:lpwstr>
      </vt:variant>
      <vt:variant>
        <vt:lpwstr/>
      </vt:variant>
      <vt:variant>
        <vt:i4>3276859</vt:i4>
      </vt:variant>
      <vt:variant>
        <vt:i4>36</vt:i4>
      </vt:variant>
      <vt:variant>
        <vt:i4>0</vt:i4>
      </vt:variant>
      <vt:variant>
        <vt:i4>5</vt:i4>
      </vt:variant>
      <vt:variant>
        <vt:lpwstr>https://learn.rcvsknowledge.org/course/index.php?categoryid=39</vt:lpwstr>
      </vt:variant>
      <vt:variant>
        <vt:lpwstr/>
      </vt:variant>
      <vt:variant>
        <vt:i4>3342395</vt:i4>
      </vt:variant>
      <vt:variant>
        <vt:i4>33</vt:i4>
      </vt:variant>
      <vt:variant>
        <vt:i4>0</vt:i4>
      </vt:variant>
      <vt:variant>
        <vt:i4>5</vt:i4>
      </vt:variant>
      <vt:variant>
        <vt:lpwstr>https://learn.rcvsknowledge.org/course/index.php?categoryid=38</vt:lpwstr>
      </vt:variant>
      <vt:variant>
        <vt:lpwstr/>
      </vt:variant>
      <vt:variant>
        <vt:i4>3276859</vt:i4>
      </vt:variant>
      <vt:variant>
        <vt:i4>24</vt:i4>
      </vt:variant>
      <vt:variant>
        <vt:i4>0</vt:i4>
      </vt:variant>
      <vt:variant>
        <vt:i4>5</vt:i4>
      </vt:variant>
      <vt:variant>
        <vt:lpwstr>https://learn.rcvsknowledge.org/course/index.php?categoryid=39</vt:lpwstr>
      </vt:variant>
      <vt:variant>
        <vt:lpwstr/>
      </vt:variant>
      <vt:variant>
        <vt:i4>3342395</vt:i4>
      </vt:variant>
      <vt:variant>
        <vt:i4>21</vt:i4>
      </vt:variant>
      <vt:variant>
        <vt:i4>0</vt:i4>
      </vt:variant>
      <vt:variant>
        <vt:i4>5</vt:i4>
      </vt:variant>
      <vt:variant>
        <vt:lpwstr>https://learn.rcvsknowledge.org/course/index.php?categoryid=38</vt:lpwstr>
      </vt:variant>
      <vt:variant>
        <vt:lpwstr/>
      </vt:variant>
      <vt:variant>
        <vt:i4>6684743</vt:i4>
      </vt:variant>
      <vt:variant>
        <vt:i4>12</vt:i4>
      </vt:variant>
      <vt:variant>
        <vt:i4>0</vt:i4>
      </vt:variant>
      <vt:variant>
        <vt:i4>5</vt:i4>
      </vt:variant>
      <vt:variant>
        <vt:lpwstr>mailto:ebvm@rcvsknowledge.org</vt:lpwstr>
      </vt:variant>
      <vt:variant>
        <vt:lpwstr/>
      </vt:variant>
      <vt:variant>
        <vt:i4>6684743</vt:i4>
      </vt:variant>
      <vt:variant>
        <vt:i4>9</vt:i4>
      </vt:variant>
      <vt:variant>
        <vt:i4>0</vt:i4>
      </vt:variant>
      <vt:variant>
        <vt:i4>5</vt:i4>
      </vt:variant>
      <vt:variant>
        <vt:lpwstr>mailto:ebvm@rcvsknowledge.org</vt:lpwstr>
      </vt:variant>
      <vt:variant>
        <vt:lpwstr/>
      </vt:variant>
      <vt:variant>
        <vt:i4>6684743</vt:i4>
      </vt:variant>
      <vt:variant>
        <vt:i4>6</vt:i4>
      </vt:variant>
      <vt:variant>
        <vt:i4>0</vt:i4>
      </vt:variant>
      <vt:variant>
        <vt:i4>5</vt:i4>
      </vt:variant>
      <vt:variant>
        <vt:lpwstr>mailto:ebvm@rcvsknowledge.org</vt:lpwstr>
      </vt:variant>
      <vt:variant>
        <vt:lpwstr/>
      </vt:variant>
      <vt:variant>
        <vt:i4>6881381</vt:i4>
      </vt:variant>
      <vt:variant>
        <vt:i4>3</vt:i4>
      </vt:variant>
      <vt:variant>
        <vt:i4>0</vt:i4>
      </vt:variant>
      <vt:variant>
        <vt:i4>5</vt:i4>
      </vt:variant>
      <vt:variant>
        <vt:lpwstr>https://knowledge.rcvs.org.uk/document-library/clinical-audit--addressing-ethical-concerns/</vt:lpwstr>
      </vt:variant>
      <vt:variant>
        <vt:lpwstr/>
      </vt:variant>
      <vt:variant>
        <vt:i4>2883641</vt:i4>
      </vt:variant>
      <vt:variant>
        <vt:i4>0</vt:i4>
      </vt:variant>
      <vt:variant>
        <vt:i4>0</vt:i4>
      </vt:variant>
      <vt:variant>
        <vt:i4>5</vt:i4>
      </vt:variant>
      <vt:variant>
        <vt:lpwstr>https://knowledge.rcvs.org.uk/amr/plan-prevent-protect/</vt:lpwstr>
      </vt:variant>
      <vt:variant>
        <vt:lpwstr/>
      </vt:variant>
      <vt:variant>
        <vt:i4>5111815</vt:i4>
      </vt:variant>
      <vt:variant>
        <vt:i4>9</vt:i4>
      </vt:variant>
      <vt:variant>
        <vt:i4>0</vt:i4>
      </vt:variant>
      <vt:variant>
        <vt:i4>5</vt:i4>
      </vt:variant>
      <vt:variant>
        <vt:lpwstr>http://www.rcvsknowledge.org/</vt:lpwstr>
      </vt:variant>
      <vt:variant>
        <vt:lpwstr/>
      </vt:variant>
      <vt:variant>
        <vt:i4>7995465</vt:i4>
      </vt:variant>
      <vt:variant>
        <vt:i4>6</vt:i4>
      </vt:variant>
      <vt:variant>
        <vt:i4>0</vt:i4>
      </vt:variant>
      <vt:variant>
        <vt:i4>5</vt:i4>
      </vt:variant>
      <vt:variant>
        <vt:lpwstr>mailto:info@rcvsknowledg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lia Poole</dc:creator>
  <cp:keywords/>
  <dc:description/>
  <cp:lastModifiedBy>Jennifer Marsan-Stott</cp:lastModifiedBy>
  <cp:revision>5</cp:revision>
  <cp:lastPrinted>2018-01-04T18:47:00Z</cp:lastPrinted>
  <dcterms:created xsi:type="dcterms:W3CDTF">2025-07-03T09:45:00Z</dcterms:created>
  <dcterms:modified xsi:type="dcterms:W3CDTF">2025-07-16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784032</vt:lpwstr>
  </property>
  <property fmtid="{D5CDD505-2E9C-101B-9397-08002B2CF9AE}" pid="3" name="NXPowerLiteSettings">
    <vt:lpwstr>C74006B004C800</vt:lpwstr>
  </property>
  <property fmtid="{D5CDD505-2E9C-101B-9397-08002B2CF9AE}" pid="4" name="NXPowerLiteVersion">
    <vt:lpwstr>S6.2.6</vt:lpwstr>
  </property>
  <property fmtid="{D5CDD505-2E9C-101B-9397-08002B2CF9AE}" pid="5" name="GrammarlyDocumentId">
    <vt:lpwstr>7e785f006470cd37b505a1b298a3be92788a3387877c62f0eac6f0a9bd930dc2</vt:lpwstr>
  </property>
</Properties>
</file>